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534A9" w14:textId="77777777" w:rsidR="001D5E4B" w:rsidRDefault="001D5E4B" w:rsidP="00610DE0">
      <w:pPr>
        <w:pStyle w:val="Heading1"/>
      </w:pPr>
      <w:r w:rsidRPr="00F6389C">
        <w:t>Patient Demographic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226"/>
      </w:tblGrid>
      <w:tr w:rsidR="00673FEB" w14:paraId="2A58988A" w14:textId="77777777" w:rsidTr="00CF4D8E">
        <w:tc>
          <w:tcPr>
            <w:tcW w:w="3402" w:type="dxa"/>
          </w:tcPr>
          <w:p w14:paraId="767D9CFC" w14:textId="32C5BDA0" w:rsidR="00673FEB" w:rsidRPr="0042193D" w:rsidRDefault="00673FEB" w:rsidP="00673FEB">
            <w:pPr>
              <w:rPr>
                <w:b/>
                <w:bCs/>
              </w:rPr>
            </w:pPr>
            <w:bookmarkStart w:id="0" w:name="_Hlk189559378"/>
            <w:r w:rsidRPr="0042193D">
              <w:rPr>
                <w:b/>
                <w:bCs/>
              </w:rPr>
              <w:t xml:space="preserve">Full Name (include </w:t>
            </w:r>
            <w:r w:rsidR="00791654">
              <w:rPr>
                <w:b/>
                <w:bCs/>
              </w:rPr>
              <w:t>M</w:t>
            </w:r>
            <w:r w:rsidRPr="0042193D">
              <w:rPr>
                <w:b/>
                <w:bCs/>
              </w:rPr>
              <w:t xml:space="preserve">iddle </w:t>
            </w:r>
            <w:r w:rsidR="00791654">
              <w:rPr>
                <w:b/>
                <w:bCs/>
              </w:rPr>
              <w:t>N</w:t>
            </w:r>
            <w:r w:rsidRPr="0042193D">
              <w:rPr>
                <w:b/>
                <w:bCs/>
              </w:rPr>
              <w:t>ame):</w:t>
            </w:r>
          </w:p>
        </w:tc>
        <w:tc>
          <w:tcPr>
            <w:tcW w:w="6226" w:type="dxa"/>
          </w:tcPr>
          <w:p w14:paraId="4BFC5513" w14:textId="77777777" w:rsidR="00673FEB" w:rsidRDefault="00673FEB" w:rsidP="00673FEB"/>
        </w:tc>
      </w:tr>
      <w:tr w:rsidR="00673FEB" w14:paraId="5E029B49" w14:textId="77777777" w:rsidTr="00CF4D8E">
        <w:tc>
          <w:tcPr>
            <w:tcW w:w="3402" w:type="dxa"/>
          </w:tcPr>
          <w:p w14:paraId="23E0A96C" w14:textId="3F05D664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Date of </w:t>
            </w:r>
            <w:r w:rsidR="001F038E">
              <w:rPr>
                <w:b/>
                <w:bCs/>
              </w:rPr>
              <w:t>Birth</w:t>
            </w:r>
            <w:r w:rsidR="0037161B">
              <w:rPr>
                <w:b/>
                <w:bCs/>
              </w:rPr>
              <w:t>:</w:t>
            </w:r>
          </w:p>
        </w:tc>
        <w:tc>
          <w:tcPr>
            <w:tcW w:w="6226" w:type="dxa"/>
          </w:tcPr>
          <w:p w14:paraId="7CD04C0D" w14:textId="77777777" w:rsidR="00673FEB" w:rsidRDefault="00673FEB" w:rsidP="00673FEB"/>
        </w:tc>
      </w:tr>
      <w:tr w:rsidR="00673FEB" w14:paraId="3569DFB0" w14:textId="77777777" w:rsidTr="00CF4D8E">
        <w:tc>
          <w:tcPr>
            <w:tcW w:w="3402" w:type="dxa"/>
          </w:tcPr>
          <w:p w14:paraId="250C366F" w14:textId="230D9E59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NHS </w:t>
            </w:r>
            <w:r w:rsidR="001F038E">
              <w:rPr>
                <w:b/>
                <w:bCs/>
              </w:rPr>
              <w:t>N</w:t>
            </w:r>
            <w:r w:rsidRPr="0042193D">
              <w:rPr>
                <w:b/>
                <w:bCs/>
              </w:rPr>
              <w:t>umber:</w:t>
            </w:r>
          </w:p>
        </w:tc>
        <w:tc>
          <w:tcPr>
            <w:tcW w:w="6226" w:type="dxa"/>
          </w:tcPr>
          <w:p w14:paraId="6090FDEA" w14:textId="77777777" w:rsidR="00673FEB" w:rsidRDefault="00673FEB" w:rsidP="00673FEB"/>
        </w:tc>
      </w:tr>
      <w:tr w:rsidR="00673FEB" w14:paraId="5FB466E0" w14:textId="77777777" w:rsidTr="00CF4D8E">
        <w:tc>
          <w:tcPr>
            <w:tcW w:w="3402" w:type="dxa"/>
          </w:tcPr>
          <w:p w14:paraId="39B72912" w14:textId="01391840" w:rsidR="00673FEB" w:rsidRPr="0042193D" w:rsidRDefault="00673FEB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>NHD ID</w:t>
            </w:r>
            <w:r w:rsidR="0037161B">
              <w:rPr>
                <w:b/>
                <w:bCs/>
              </w:rPr>
              <w:t>:</w:t>
            </w:r>
          </w:p>
        </w:tc>
        <w:tc>
          <w:tcPr>
            <w:tcW w:w="6226" w:type="dxa"/>
          </w:tcPr>
          <w:p w14:paraId="42AF71FA" w14:textId="77777777" w:rsidR="00673FEB" w:rsidRDefault="00673FEB" w:rsidP="00673FEB"/>
        </w:tc>
      </w:tr>
      <w:tr w:rsidR="005A65CE" w14:paraId="4E072F71" w14:textId="77777777" w:rsidTr="00CF4D8E">
        <w:tc>
          <w:tcPr>
            <w:tcW w:w="3402" w:type="dxa"/>
          </w:tcPr>
          <w:p w14:paraId="224C705B" w14:textId="00560A53" w:rsidR="005A65CE" w:rsidRPr="0042193D" w:rsidRDefault="005A65CE" w:rsidP="00673FEB">
            <w:pPr>
              <w:rPr>
                <w:b/>
                <w:bCs/>
                <w:lang w:eastAsia="zh-CN"/>
              </w:rPr>
            </w:pPr>
            <w:r w:rsidRPr="0042193D">
              <w:rPr>
                <w:b/>
                <w:bCs/>
              </w:rPr>
              <w:t>Registered Centre</w:t>
            </w:r>
            <w:r w:rsidRPr="0042193D">
              <w:rPr>
                <w:rFonts w:hint="eastAsia"/>
                <w:b/>
                <w:bCs/>
                <w:lang w:eastAsia="zh-CN"/>
              </w:rPr>
              <w:t>:</w:t>
            </w:r>
          </w:p>
        </w:tc>
        <w:tc>
          <w:tcPr>
            <w:tcW w:w="6226" w:type="dxa"/>
          </w:tcPr>
          <w:p w14:paraId="697F26FA" w14:textId="77777777" w:rsidR="005A65CE" w:rsidRDefault="005A65CE" w:rsidP="00673FEB"/>
        </w:tc>
      </w:tr>
      <w:tr w:rsidR="005A65CE" w14:paraId="2062757D" w14:textId="77777777" w:rsidTr="00CF4D8E">
        <w:tc>
          <w:tcPr>
            <w:tcW w:w="3402" w:type="dxa"/>
          </w:tcPr>
          <w:p w14:paraId="26211D0C" w14:textId="4CD13457" w:rsidR="005A65CE" w:rsidRPr="0042193D" w:rsidRDefault="005A65CE" w:rsidP="00673FEB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 xml:space="preserve">GT </w:t>
            </w:r>
            <w:r w:rsidR="00786B62">
              <w:rPr>
                <w:b/>
                <w:bCs/>
              </w:rPr>
              <w:t>H</w:t>
            </w:r>
            <w:r w:rsidRPr="0042193D">
              <w:rPr>
                <w:b/>
                <w:bCs/>
              </w:rPr>
              <w:t xml:space="preserve">ub </w:t>
            </w:r>
            <w:r w:rsidR="00786B62">
              <w:rPr>
                <w:b/>
                <w:bCs/>
              </w:rPr>
              <w:t>C</w:t>
            </w:r>
            <w:r w:rsidRPr="0042193D">
              <w:rPr>
                <w:b/>
                <w:bCs/>
              </w:rPr>
              <w:t>entre:</w:t>
            </w:r>
          </w:p>
        </w:tc>
        <w:tc>
          <w:tcPr>
            <w:tcW w:w="6226" w:type="dxa"/>
          </w:tcPr>
          <w:p w14:paraId="5F642814" w14:textId="77777777" w:rsidR="005A65CE" w:rsidRDefault="005A65CE" w:rsidP="00673FEB"/>
        </w:tc>
      </w:tr>
      <w:tr w:rsidR="005A65CE" w14:paraId="43DC980A" w14:textId="709CF0B6" w:rsidTr="00CF4D8E">
        <w:tc>
          <w:tcPr>
            <w:tcW w:w="3402" w:type="dxa"/>
          </w:tcPr>
          <w:p w14:paraId="6BDD0194" w14:textId="6D34E0BA" w:rsidR="005A65CE" w:rsidRPr="0042193D" w:rsidRDefault="005A65CE" w:rsidP="005A65CE">
            <w:pPr>
              <w:rPr>
                <w:b/>
                <w:bCs/>
              </w:rPr>
            </w:pPr>
            <w:r w:rsidRPr="0042193D">
              <w:rPr>
                <w:b/>
                <w:bCs/>
              </w:rPr>
              <w:t>Date of referral to Hub:</w:t>
            </w:r>
            <w:r w:rsidRPr="0042193D">
              <w:rPr>
                <w:b/>
                <w:bCs/>
              </w:rPr>
              <w:tab/>
            </w:r>
          </w:p>
        </w:tc>
        <w:tc>
          <w:tcPr>
            <w:tcW w:w="6226" w:type="dxa"/>
          </w:tcPr>
          <w:p w14:paraId="18926941" w14:textId="209E367C" w:rsidR="005A65CE" w:rsidRDefault="005A65CE" w:rsidP="00673FEB"/>
        </w:tc>
      </w:tr>
      <w:bookmarkEnd w:id="0"/>
      <w:tr w:rsidR="005A65CE" w14:paraId="7064DF3E" w14:textId="77777777" w:rsidTr="00CF4D8E">
        <w:tc>
          <w:tcPr>
            <w:tcW w:w="3402" w:type="dxa"/>
          </w:tcPr>
          <w:p w14:paraId="565AEF7E" w14:textId="72D534C2" w:rsidR="005A65CE" w:rsidRDefault="005A65CE" w:rsidP="00DA5332">
            <w:r w:rsidRPr="006331AD">
              <w:rPr>
                <w:b/>
              </w:rPr>
              <w:t>Gender:</w:t>
            </w:r>
          </w:p>
        </w:tc>
        <w:tc>
          <w:tcPr>
            <w:tcW w:w="6226" w:type="dxa"/>
          </w:tcPr>
          <w:p w14:paraId="79A2AA1C" w14:textId="27C39B53" w:rsidR="005A65CE" w:rsidRDefault="00000000" w:rsidP="00DA5332">
            <w:sdt>
              <w:sdtPr>
                <w:id w:val="-174448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6331AD">
              <w:t>Male</w:t>
            </w:r>
            <w:r w:rsidR="001F038E">
              <w:tab/>
            </w:r>
            <w:r w:rsidR="001F038E">
              <w:tab/>
            </w:r>
            <w:sdt>
              <w:sdtPr>
                <w:id w:val="-146257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6331AD">
              <w:t>Female</w:t>
            </w:r>
          </w:p>
        </w:tc>
      </w:tr>
      <w:tr w:rsidR="005A65CE" w14:paraId="50D025D6" w14:textId="7829FFF6" w:rsidTr="00CF4D8E">
        <w:tc>
          <w:tcPr>
            <w:tcW w:w="3402" w:type="dxa"/>
          </w:tcPr>
          <w:p w14:paraId="1E69F20F" w14:textId="02A4E198" w:rsidR="005A65CE" w:rsidRPr="006331AD" w:rsidRDefault="005A65CE" w:rsidP="00DA5332">
            <w:pPr>
              <w:rPr>
                <w:b/>
              </w:rPr>
            </w:pPr>
            <w:r w:rsidRPr="006331AD">
              <w:rPr>
                <w:b/>
              </w:rPr>
              <w:t>Ethnicity:</w:t>
            </w:r>
          </w:p>
        </w:tc>
        <w:tc>
          <w:tcPr>
            <w:tcW w:w="6226" w:type="dxa"/>
          </w:tcPr>
          <w:p w14:paraId="180D7DBD" w14:textId="0C0C7B4B" w:rsidR="005A65CE" w:rsidRPr="005A65CE" w:rsidRDefault="00000000" w:rsidP="005A65CE">
            <w:pPr>
              <w:spacing w:after="0" w:line="240" w:lineRule="auto"/>
              <w:jc w:val="both"/>
            </w:pPr>
            <w:sdt>
              <w:sdtPr>
                <w:id w:val="-29592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Black or African American</w:t>
            </w:r>
          </w:p>
          <w:p w14:paraId="589D8829" w14:textId="14DF7D48" w:rsidR="005A65CE" w:rsidRPr="005A65CE" w:rsidRDefault="00000000" w:rsidP="005A65CE">
            <w:pPr>
              <w:spacing w:after="0" w:line="240" w:lineRule="auto"/>
              <w:jc w:val="both"/>
              <w:rPr>
                <w:b/>
                <w:u w:val="single"/>
              </w:rPr>
            </w:pPr>
            <w:sdt>
              <w:sdtPr>
                <w:id w:val="-134138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Asian</w:t>
            </w:r>
          </w:p>
          <w:p w14:paraId="2E7D7831" w14:textId="4563DCC7" w:rsidR="005A65CE" w:rsidRPr="005A65CE" w:rsidRDefault="00000000" w:rsidP="005A65CE">
            <w:pPr>
              <w:spacing w:after="0" w:line="240" w:lineRule="auto"/>
              <w:jc w:val="both"/>
              <w:rPr>
                <w:b/>
                <w:u w:val="single"/>
              </w:rPr>
            </w:pPr>
            <w:sdt>
              <w:sdtPr>
                <w:id w:val="159741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American Indian/Alaskan Native</w:t>
            </w:r>
          </w:p>
          <w:p w14:paraId="1E78CDD7" w14:textId="7FD50414" w:rsidR="005A65CE" w:rsidRPr="005A65CE" w:rsidRDefault="00000000" w:rsidP="005A65CE">
            <w:pPr>
              <w:spacing w:after="0" w:line="240" w:lineRule="auto"/>
              <w:jc w:val="both"/>
            </w:pPr>
            <w:sdt>
              <w:sdtPr>
                <w:id w:val="-9549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Hispanic or Latino</w:t>
            </w:r>
          </w:p>
          <w:p w14:paraId="1B7D6303" w14:textId="5C776903" w:rsidR="005A65CE" w:rsidRPr="005A65CE" w:rsidRDefault="00000000" w:rsidP="005A65CE">
            <w:pPr>
              <w:spacing w:after="0" w:line="240" w:lineRule="auto"/>
              <w:jc w:val="both"/>
            </w:pPr>
            <w:sdt>
              <w:sdtPr>
                <w:id w:val="30806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White Caucasian</w:t>
            </w:r>
          </w:p>
          <w:p w14:paraId="344C1C85" w14:textId="29A2C063" w:rsidR="005A65CE" w:rsidRPr="005A65CE" w:rsidRDefault="00000000" w:rsidP="005A65CE">
            <w:pPr>
              <w:spacing w:after="0" w:line="240" w:lineRule="auto"/>
              <w:jc w:val="both"/>
            </w:pPr>
            <w:sdt>
              <w:sdtPr>
                <w:id w:val="-167895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Native Hawaiian/Pacific Islander</w:t>
            </w:r>
          </w:p>
          <w:p w14:paraId="66EED728" w14:textId="1E280DF6" w:rsidR="005A65CE" w:rsidRPr="005A65CE" w:rsidRDefault="00000000" w:rsidP="005A65CE">
            <w:pPr>
              <w:spacing w:after="0" w:line="240" w:lineRule="auto"/>
              <w:jc w:val="both"/>
            </w:pPr>
            <w:sdt>
              <w:sdtPr>
                <w:id w:val="-83275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 xml:space="preserve">Other </w:t>
            </w:r>
            <w:r w:rsidR="005A65CE" w:rsidRPr="005A65CE">
              <w:rPr>
                <w:i/>
                <w:color w:val="0000FF"/>
                <w:sz w:val="20"/>
                <w:szCs w:val="20"/>
              </w:rPr>
              <w:t>(please specify)</w:t>
            </w:r>
            <w:r w:rsidR="005A65CE" w:rsidRPr="005A65CE">
              <w:rPr>
                <w:sz w:val="20"/>
                <w:szCs w:val="20"/>
              </w:rPr>
              <w:t>:</w:t>
            </w:r>
          </w:p>
          <w:p w14:paraId="6177ED1C" w14:textId="3E450051" w:rsidR="005A65CE" w:rsidRPr="005A65CE" w:rsidRDefault="00000000" w:rsidP="005A65CE">
            <w:pPr>
              <w:jc w:val="both"/>
            </w:pPr>
            <w:sdt>
              <w:sdtPr>
                <w:id w:val="-50498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9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65CE" w:rsidRPr="005A65CE">
              <w:t>Not available/not reported</w:t>
            </w:r>
          </w:p>
        </w:tc>
      </w:tr>
    </w:tbl>
    <w:p w14:paraId="6FB07A81" w14:textId="5AEF0833" w:rsidR="00673FEB" w:rsidRPr="00673FEB" w:rsidRDefault="00673FEB" w:rsidP="00673FEB"/>
    <w:p w14:paraId="61FCCF1F" w14:textId="77777777" w:rsidR="006E2677" w:rsidRDefault="001D5E4B" w:rsidP="00610DE0">
      <w:pPr>
        <w:pStyle w:val="Heading1"/>
        <w:rPr>
          <w:b w:val="0"/>
        </w:rPr>
      </w:pPr>
      <w:r w:rsidRPr="00F6389C">
        <w:t xml:space="preserve">Haemophilia History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0F29E9" w14:paraId="4001B1D9" w14:textId="77777777" w:rsidTr="00610DE0">
        <w:tc>
          <w:tcPr>
            <w:tcW w:w="5000" w:type="pct"/>
          </w:tcPr>
          <w:p w14:paraId="03022AF5" w14:textId="0B24514B" w:rsidR="000F29E9" w:rsidRDefault="000F29E9" w:rsidP="00DA5332">
            <w:pPr>
              <w:spacing w:before="240" w:after="240" w:line="240" w:lineRule="auto"/>
            </w:pPr>
            <w:r>
              <w:t xml:space="preserve">Primary Haemophilia </w:t>
            </w:r>
            <w:r w:rsidR="00354B5C">
              <w:t xml:space="preserve">B </w:t>
            </w:r>
            <w:r>
              <w:t>Diagnosis Date:</w:t>
            </w:r>
            <w:r w:rsidR="00C569D5">
              <w:t xml:space="preserve">                       </w:t>
            </w:r>
          </w:p>
          <w:p w14:paraId="56FDE4AC" w14:textId="7DEEED33" w:rsidR="00C569D5" w:rsidRDefault="00C569D5" w:rsidP="00DA5332">
            <w:pPr>
              <w:spacing w:before="240" w:after="240" w:line="240" w:lineRule="auto"/>
            </w:pPr>
            <w:r>
              <w:t>Disease Severity at Diagnosis:</w:t>
            </w:r>
          </w:p>
          <w:p w14:paraId="377BFBE0" w14:textId="427D638E" w:rsidR="009F2AF9" w:rsidRDefault="000F29E9" w:rsidP="00DA5332">
            <w:pPr>
              <w:spacing w:before="240" w:after="240" w:line="240" w:lineRule="auto"/>
            </w:pPr>
            <w:r>
              <w:t xml:space="preserve">FIX </w:t>
            </w:r>
            <w:r w:rsidR="00383B62">
              <w:t>L</w:t>
            </w:r>
            <w:r>
              <w:t>evel at Diagnosis:</w:t>
            </w:r>
            <w:r w:rsidR="001F038E">
              <w:tab/>
            </w:r>
            <w:r w:rsidR="001F038E">
              <w:tab/>
            </w:r>
            <w:r w:rsidR="001F038E">
              <w:tab/>
            </w:r>
            <w:r w:rsidR="00C569D5">
              <w:t xml:space="preserve">Date of </w:t>
            </w:r>
            <w:r w:rsidR="00786B62">
              <w:t>T</w:t>
            </w:r>
            <w:r w:rsidR="00C569D5">
              <w:t>est:</w:t>
            </w:r>
            <w:r w:rsidR="00354B5C">
              <w:t xml:space="preserve"> </w:t>
            </w:r>
          </w:p>
          <w:p w14:paraId="0536B4BA" w14:textId="5F612829" w:rsidR="000F29E9" w:rsidRDefault="009F2AF9" w:rsidP="00DA5332">
            <w:pPr>
              <w:spacing w:before="240" w:after="240" w:line="240" w:lineRule="auto"/>
            </w:pPr>
            <w:r>
              <w:t>Please state units (IU/d</w:t>
            </w:r>
            <w:r w:rsidR="001F038E">
              <w:t>l</w:t>
            </w:r>
            <w:r>
              <w:t xml:space="preserve"> or IU/m</w:t>
            </w:r>
            <w:r w:rsidR="001F038E">
              <w:t>l</w:t>
            </w:r>
            <w:r>
              <w:t>)</w:t>
            </w:r>
            <w:r w:rsidR="00786B62">
              <w:t>:</w:t>
            </w:r>
          </w:p>
          <w:p w14:paraId="1EBFEE22" w14:textId="4C05347D" w:rsidR="000F29E9" w:rsidRDefault="000F29E9" w:rsidP="00DA5332">
            <w:pPr>
              <w:spacing w:before="240" w:after="240" w:line="240" w:lineRule="auto"/>
            </w:pPr>
            <w:r>
              <w:t xml:space="preserve">Mutation results: </w:t>
            </w:r>
            <w:r w:rsidR="00354B5C">
              <w:t xml:space="preserve">             </w:t>
            </w:r>
          </w:p>
          <w:p w14:paraId="441F5F6A" w14:textId="2D4E841D" w:rsidR="000F29E9" w:rsidRDefault="000F29E9" w:rsidP="00DA5332">
            <w:pPr>
              <w:spacing w:before="240" w:after="240" w:line="240" w:lineRule="auto"/>
            </w:pPr>
            <w:r>
              <w:t xml:space="preserve">FIX </w:t>
            </w:r>
            <w:r w:rsidR="00791654">
              <w:t>I</w:t>
            </w:r>
            <w:r>
              <w:t>nhibitor: Positive/</w:t>
            </w:r>
            <w:r w:rsidR="00791654">
              <w:t>N</w:t>
            </w:r>
            <w:r>
              <w:t>egative</w:t>
            </w:r>
          </w:p>
          <w:p w14:paraId="029C44A2" w14:textId="63CDA6DD" w:rsidR="009D4BC1" w:rsidRDefault="000F29E9" w:rsidP="00DA5332">
            <w:pPr>
              <w:spacing w:before="240" w:after="240" w:line="240" w:lineRule="auto"/>
            </w:pPr>
            <w:r>
              <w:t xml:space="preserve">Date of </w:t>
            </w:r>
            <w:r w:rsidR="00791654">
              <w:t>L</w:t>
            </w:r>
            <w:r>
              <w:t xml:space="preserve">ast </w:t>
            </w:r>
            <w:r w:rsidR="00791654">
              <w:t>R</w:t>
            </w:r>
            <w:r>
              <w:t>esult:</w:t>
            </w:r>
          </w:p>
        </w:tc>
      </w:tr>
    </w:tbl>
    <w:p w14:paraId="0B2AC632" w14:textId="77777777" w:rsidR="000F29E9" w:rsidRDefault="000F29E9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005C09DF" w14:textId="63875748" w:rsidR="000F29E9" w:rsidRDefault="000F29E9" w:rsidP="00610DE0">
      <w:pPr>
        <w:pStyle w:val="Heading1"/>
      </w:pPr>
      <w:r>
        <w:lastRenderedPageBreak/>
        <w:t xml:space="preserve">Haemophilia Treatment </w:t>
      </w:r>
      <w:r w:rsidR="00673FEB">
        <w:t xml:space="preserve">Regimen </w:t>
      </w:r>
      <w:r w:rsidR="00614F4E" w:rsidRPr="00CC5E4D">
        <w:rPr>
          <w:b w:val="0"/>
          <w:bCs/>
        </w:rPr>
        <w:t>(for 1 year before Hemgenix Treatment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6"/>
        <w:gridCol w:w="1234"/>
        <w:gridCol w:w="1481"/>
        <w:gridCol w:w="1111"/>
        <w:gridCol w:w="1494"/>
        <w:gridCol w:w="2332"/>
      </w:tblGrid>
      <w:tr w:rsidR="000F29E9" w14:paraId="41A7BB7C" w14:textId="77777777" w:rsidTr="00CF4D8E">
        <w:tc>
          <w:tcPr>
            <w:tcW w:w="1026" w:type="pct"/>
            <w:vAlign w:val="center"/>
          </w:tcPr>
          <w:p w14:paraId="6EBBA5F9" w14:textId="77777777" w:rsidR="000F29E9" w:rsidRPr="000F29E9" w:rsidRDefault="000F29E9" w:rsidP="00CF4D8E">
            <w:pPr>
              <w:jc w:val="center"/>
              <w:rPr>
                <w:b/>
                <w:bCs/>
              </w:rPr>
            </w:pPr>
            <w:r w:rsidRPr="000F29E9">
              <w:rPr>
                <w:b/>
                <w:bCs/>
              </w:rPr>
              <w:t>Product</w:t>
            </w:r>
          </w:p>
        </w:tc>
        <w:tc>
          <w:tcPr>
            <w:tcW w:w="641" w:type="pct"/>
            <w:vAlign w:val="center"/>
          </w:tcPr>
          <w:p w14:paraId="2FDB2A35" w14:textId="363E58A9" w:rsidR="000F29E9" w:rsidRPr="000F29E9" w:rsidRDefault="00383B62" w:rsidP="00CF4D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rt Date</w:t>
            </w:r>
          </w:p>
        </w:tc>
        <w:tc>
          <w:tcPr>
            <w:tcW w:w="769" w:type="pct"/>
            <w:vAlign w:val="center"/>
          </w:tcPr>
          <w:p w14:paraId="05EF0AB3" w14:textId="1AFECDA0" w:rsidR="000F29E9" w:rsidRPr="000F29E9" w:rsidRDefault="00383B62" w:rsidP="00CF4D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op</w:t>
            </w:r>
            <w:r w:rsidRPr="000F29E9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</w:t>
            </w:r>
            <w:r w:rsidR="000F29E9" w:rsidRPr="000F29E9">
              <w:rPr>
                <w:b/>
                <w:bCs/>
              </w:rPr>
              <w:t>ate o</w:t>
            </w:r>
            <w:r w:rsidR="00786B62">
              <w:rPr>
                <w:b/>
                <w:bCs/>
              </w:rPr>
              <w:t>r</w:t>
            </w:r>
            <w:r w:rsidR="000F29E9" w:rsidRPr="000F29E9">
              <w:rPr>
                <w:b/>
                <w:bCs/>
              </w:rPr>
              <w:t xml:space="preserve"> </w:t>
            </w:r>
            <w:r w:rsidR="00786B62">
              <w:rPr>
                <w:b/>
                <w:bCs/>
              </w:rPr>
              <w:t>O</w:t>
            </w:r>
            <w:r w:rsidR="000F29E9" w:rsidRPr="000F29E9">
              <w:rPr>
                <w:b/>
                <w:bCs/>
              </w:rPr>
              <w:t>ngoing</w:t>
            </w:r>
          </w:p>
        </w:tc>
        <w:tc>
          <w:tcPr>
            <w:tcW w:w="577" w:type="pct"/>
            <w:vAlign w:val="center"/>
          </w:tcPr>
          <w:p w14:paraId="3E7A2788" w14:textId="77777777" w:rsidR="000F29E9" w:rsidRPr="000F29E9" w:rsidRDefault="000F29E9" w:rsidP="00CF4D8E">
            <w:pPr>
              <w:jc w:val="center"/>
              <w:rPr>
                <w:b/>
                <w:bCs/>
              </w:rPr>
            </w:pPr>
            <w:r w:rsidRPr="000F29E9">
              <w:rPr>
                <w:b/>
                <w:bCs/>
              </w:rPr>
              <w:t>Dose IU</w:t>
            </w:r>
          </w:p>
        </w:tc>
        <w:tc>
          <w:tcPr>
            <w:tcW w:w="776" w:type="pct"/>
            <w:vAlign w:val="center"/>
          </w:tcPr>
          <w:p w14:paraId="6F4B5037" w14:textId="77777777" w:rsidR="000F29E9" w:rsidRPr="000F29E9" w:rsidRDefault="000F29E9" w:rsidP="00CF4D8E">
            <w:pPr>
              <w:jc w:val="center"/>
              <w:rPr>
                <w:b/>
                <w:bCs/>
              </w:rPr>
            </w:pPr>
            <w:r w:rsidRPr="000F29E9">
              <w:rPr>
                <w:b/>
                <w:bCs/>
              </w:rPr>
              <w:t>Frequency</w:t>
            </w:r>
          </w:p>
        </w:tc>
        <w:tc>
          <w:tcPr>
            <w:tcW w:w="1211" w:type="pct"/>
            <w:vAlign w:val="center"/>
          </w:tcPr>
          <w:p w14:paraId="37513695" w14:textId="25B2CC86" w:rsidR="000F29E9" w:rsidRPr="000F29E9" w:rsidRDefault="000F29E9" w:rsidP="00CF4D8E">
            <w:pPr>
              <w:jc w:val="center"/>
              <w:rPr>
                <w:b/>
                <w:bCs/>
              </w:rPr>
            </w:pPr>
            <w:r w:rsidRPr="000F29E9">
              <w:rPr>
                <w:b/>
                <w:bCs/>
              </w:rPr>
              <w:t xml:space="preserve">As </w:t>
            </w:r>
            <w:r w:rsidR="00786B62">
              <w:rPr>
                <w:b/>
                <w:bCs/>
              </w:rPr>
              <w:t>N</w:t>
            </w:r>
            <w:r w:rsidRPr="000F29E9">
              <w:rPr>
                <w:b/>
                <w:bCs/>
              </w:rPr>
              <w:t>eeded/</w:t>
            </w:r>
            <w:r w:rsidR="00383B62">
              <w:rPr>
                <w:b/>
                <w:bCs/>
              </w:rPr>
              <w:t xml:space="preserve"> </w:t>
            </w:r>
            <w:r w:rsidR="00786B62">
              <w:rPr>
                <w:b/>
                <w:bCs/>
              </w:rPr>
              <w:t>P</w:t>
            </w:r>
            <w:r w:rsidRPr="000F29E9">
              <w:rPr>
                <w:b/>
                <w:bCs/>
              </w:rPr>
              <w:t>rophylactic</w:t>
            </w:r>
          </w:p>
        </w:tc>
      </w:tr>
      <w:tr w:rsidR="000F29E9" w14:paraId="372CD5AB" w14:textId="77777777" w:rsidTr="00CF4D8E">
        <w:tc>
          <w:tcPr>
            <w:tcW w:w="1026" w:type="pct"/>
            <w:vAlign w:val="center"/>
          </w:tcPr>
          <w:p w14:paraId="5AD05737" w14:textId="4683C712" w:rsidR="000F29E9" w:rsidRPr="00CF4D8E" w:rsidRDefault="000F29E9" w:rsidP="00CF4D8E">
            <w:pPr>
              <w:jc w:val="center"/>
            </w:pPr>
          </w:p>
        </w:tc>
        <w:tc>
          <w:tcPr>
            <w:tcW w:w="641" w:type="pct"/>
            <w:vAlign w:val="center"/>
          </w:tcPr>
          <w:p w14:paraId="05AECAA7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69" w:type="pct"/>
            <w:vAlign w:val="center"/>
          </w:tcPr>
          <w:p w14:paraId="1DA10AD6" w14:textId="77777777" w:rsidR="000F29E9" w:rsidRPr="00CF4D8E" w:rsidRDefault="000F29E9" w:rsidP="00CF4D8E">
            <w:pPr>
              <w:jc w:val="center"/>
            </w:pPr>
          </w:p>
        </w:tc>
        <w:tc>
          <w:tcPr>
            <w:tcW w:w="577" w:type="pct"/>
            <w:vAlign w:val="center"/>
          </w:tcPr>
          <w:p w14:paraId="462986FD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76" w:type="pct"/>
            <w:vAlign w:val="center"/>
          </w:tcPr>
          <w:p w14:paraId="422C6A2E" w14:textId="77777777" w:rsidR="000F29E9" w:rsidRPr="00CF4D8E" w:rsidRDefault="000F29E9" w:rsidP="00CF4D8E">
            <w:pPr>
              <w:jc w:val="center"/>
            </w:pPr>
          </w:p>
        </w:tc>
        <w:tc>
          <w:tcPr>
            <w:tcW w:w="1211" w:type="pct"/>
            <w:vAlign w:val="center"/>
          </w:tcPr>
          <w:p w14:paraId="3CF2517C" w14:textId="77777777" w:rsidR="000F29E9" w:rsidRPr="00CF4D8E" w:rsidRDefault="000F29E9" w:rsidP="00CF4D8E">
            <w:pPr>
              <w:jc w:val="center"/>
            </w:pPr>
          </w:p>
        </w:tc>
      </w:tr>
      <w:tr w:rsidR="000F29E9" w14:paraId="6D552FD7" w14:textId="77777777" w:rsidTr="00CF4D8E">
        <w:tc>
          <w:tcPr>
            <w:tcW w:w="1026" w:type="pct"/>
            <w:vAlign w:val="center"/>
          </w:tcPr>
          <w:p w14:paraId="4E0DCFDF" w14:textId="77777777" w:rsidR="000F29E9" w:rsidRPr="00CF4D8E" w:rsidRDefault="000F29E9" w:rsidP="00CF4D8E">
            <w:pPr>
              <w:jc w:val="center"/>
            </w:pPr>
          </w:p>
        </w:tc>
        <w:tc>
          <w:tcPr>
            <w:tcW w:w="641" w:type="pct"/>
            <w:vAlign w:val="center"/>
          </w:tcPr>
          <w:p w14:paraId="02EC742F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69" w:type="pct"/>
            <w:vAlign w:val="center"/>
          </w:tcPr>
          <w:p w14:paraId="4431DE34" w14:textId="77777777" w:rsidR="000F29E9" w:rsidRPr="00CF4D8E" w:rsidRDefault="000F29E9" w:rsidP="00CF4D8E">
            <w:pPr>
              <w:jc w:val="center"/>
            </w:pPr>
          </w:p>
        </w:tc>
        <w:tc>
          <w:tcPr>
            <w:tcW w:w="577" w:type="pct"/>
            <w:vAlign w:val="center"/>
          </w:tcPr>
          <w:p w14:paraId="48265466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76" w:type="pct"/>
            <w:vAlign w:val="center"/>
          </w:tcPr>
          <w:p w14:paraId="01809FEE" w14:textId="77777777" w:rsidR="000F29E9" w:rsidRPr="00CF4D8E" w:rsidRDefault="000F29E9" w:rsidP="00CF4D8E">
            <w:pPr>
              <w:jc w:val="center"/>
            </w:pPr>
          </w:p>
        </w:tc>
        <w:tc>
          <w:tcPr>
            <w:tcW w:w="1211" w:type="pct"/>
            <w:vAlign w:val="center"/>
          </w:tcPr>
          <w:p w14:paraId="3E841CE4" w14:textId="77777777" w:rsidR="000F29E9" w:rsidRPr="00CF4D8E" w:rsidRDefault="000F29E9" w:rsidP="00CF4D8E">
            <w:pPr>
              <w:jc w:val="center"/>
            </w:pPr>
          </w:p>
        </w:tc>
      </w:tr>
      <w:tr w:rsidR="000F29E9" w14:paraId="225FEB87" w14:textId="77777777" w:rsidTr="00CF4D8E">
        <w:tc>
          <w:tcPr>
            <w:tcW w:w="1026" w:type="pct"/>
            <w:vAlign w:val="center"/>
          </w:tcPr>
          <w:p w14:paraId="78194EAD" w14:textId="77777777" w:rsidR="000F29E9" w:rsidRPr="00CF4D8E" w:rsidRDefault="000F29E9" w:rsidP="00CF4D8E">
            <w:pPr>
              <w:jc w:val="center"/>
            </w:pPr>
          </w:p>
        </w:tc>
        <w:tc>
          <w:tcPr>
            <w:tcW w:w="641" w:type="pct"/>
            <w:vAlign w:val="center"/>
          </w:tcPr>
          <w:p w14:paraId="7DEC418C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69" w:type="pct"/>
            <w:vAlign w:val="center"/>
          </w:tcPr>
          <w:p w14:paraId="6B9B9E0E" w14:textId="77777777" w:rsidR="000F29E9" w:rsidRPr="00CF4D8E" w:rsidRDefault="000F29E9" w:rsidP="00CF4D8E">
            <w:pPr>
              <w:jc w:val="center"/>
            </w:pPr>
          </w:p>
        </w:tc>
        <w:tc>
          <w:tcPr>
            <w:tcW w:w="577" w:type="pct"/>
            <w:vAlign w:val="center"/>
          </w:tcPr>
          <w:p w14:paraId="4C0B6536" w14:textId="77777777" w:rsidR="000F29E9" w:rsidRPr="00CF4D8E" w:rsidRDefault="000F29E9" w:rsidP="00CF4D8E">
            <w:pPr>
              <w:jc w:val="center"/>
            </w:pPr>
          </w:p>
        </w:tc>
        <w:tc>
          <w:tcPr>
            <w:tcW w:w="776" w:type="pct"/>
            <w:vAlign w:val="center"/>
          </w:tcPr>
          <w:p w14:paraId="6C36B8A2" w14:textId="77777777" w:rsidR="000F29E9" w:rsidRPr="00CF4D8E" w:rsidRDefault="000F29E9" w:rsidP="00CF4D8E">
            <w:pPr>
              <w:jc w:val="center"/>
            </w:pPr>
          </w:p>
        </w:tc>
        <w:tc>
          <w:tcPr>
            <w:tcW w:w="1211" w:type="pct"/>
            <w:vAlign w:val="center"/>
          </w:tcPr>
          <w:p w14:paraId="0A560DE6" w14:textId="77777777" w:rsidR="000F29E9" w:rsidRPr="00CF4D8E" w:rsidRDefault="000F29E9" w:rsidP="00CF4D8E">
            <w:pPr>
              <w:jc w:val="center"/>
            </w:pPr>
          </w:p>
        </w:tc>
      </w:tr>
    </w:tbl>
    <w:p w14:paraId="19E6CBD0" w14:textId="70129BCB" w:rsidR="00383B62" w:rsidRDefault="00383B62" w:rsidP="000F29E9">
      <w:r>
        <w:br w:type="page"/>
      </w:r>
    </w:p>
    <w:p w14:paraId="29410508" w14:textId="3170DCE3" w:rsidR="000F29E9" w:rsidRDefault="000F29E9" w:rsidP="00610DE0">
      <w:pPr>
        <w:pStyle w:val="Heading1"/>
      </w:pPr>
      <w:r>
        <w:lastRenderedPageBreak/>
        <w:t xml:space="preserve">Haemophilia Joint </w:t>
      </w:r>
      <w:r w:rsidR="00673FEB">
        <w:t>Di</w:t>
      </w:r>
      <w:r>
        <w:t xml:space="preserve">seas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30"/>
        <w:gridCol w:w="5698"/>
      </w:tblGrid>
      <w:tr w:rsidR="00610DE0" w14:paraId="782B9CF7" w14:textId="77777777" w:rsidTr="00610DE0">
        <w:tc>
          <w:tcPr>
            <w:tcW w:w="2041" w:type="pct"/>
          </w:tcPr>
          <w:p w14:paraId="241991CF" w14:textId="575D008D" w:rsidR="00610DE0" w:rsidRDefault="005433B5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Target</w:t>
            </w:r>
            <w:r w:rsidR="00610DE0">
              <w:rPr>
                <w:bCs/>
              </w:rPr>
              <w:t xml:space="preserve"> joints – current</w:t>
            </w:r>
          </w:p>
        </w:tc>
        <w:tc>
          <w:tcPr>
            <w:tcW w:w="2959" w:type="pct"/>
          </w:tcPr>
          <w:p w14:paraId="61864C57" w14:textId="77777777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14:paraId="39847051" w14:textId="77777777" w:rsidTr="00610DE0">
        <w:tc>
          <w:tcPr>
            <w:tcW w:w="2041" w:type="pct"/>
          </w:tcPr>
          <w:p w14:paraId="60AB95A2" w14:textId="25EB1331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Joints with surgical interventions</w:t>
            </w:r>
          </w:p>
        </w:tc>
        <w:tc>
          <w:tcPr>
            <w:tcW w:w="2959" w:type="pct"/>
          </w:tcPr>
          <w:p w14:paraId="31984464" w14:textId="77777777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14:paraId="38B5D923" w14:textId="77777777" w:rsidTr="00610DE0">
        <w:tc>
          <w:tcPr>
            <w:tcW w:w="2041" w:type="pct"/>
          </w:tcPr>
          <w:p w14:paraId="1DD5BB95" w14:textId="464BFCD7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Osteoporosis</w:t>
            </w:r>
          </w:p>
        </w:tc>
        <w:tc>
          <w:tcPr>
            <w:tcW w:w="2959" w:type="pct"/>
          </w:tcPr>
          <w:p w14:paraId="6BBFD0B0" w14:textId="69041B41" w:rsidR="00610DE0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18698714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 xml:space="preserve"> Yes</w:t>
            </w:r>
            <w:r w:rsidR="00383B62">
              <w:rPr>
                <w:bCs/>
              </w:rPr>
              <w:tab/>
            </w:r>
            <w:r w:rsidR="001F038E">
              <w:rPr>
                <w:bCs/>
              </w:rPr>
              <w:tab/>
            </w:r>
            <w:sdt>
              <w:sdtPr>
                <w:rPr>
                  <w:bCs/>
                </w:rPr>
                <w:id w:val="-3433188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>No</w:t>
            </w:r>
          </w:p>
        </w:tc>
      </w:tr>
      <w:tr w:rsidR="00610DE0" w14:paraId="5F21C7A4" w14:textId="77777777" w:rsidTr="00610DE0">
        <w:tc>
          <w:tcPr>
            <w:tcW w:w="2041" w:type="pct"/>
          </w:tcPr>
          <w:p w14:paraId="4AE955E0" w14:textId="7F42791D" w:rsid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Date of Dexa scan</w:t>
            </w:r>
          </w:p>
        </w:tc>
        <w:tc>
          <w:tcPr>
            <w:tcW w:w="2959" w:type="pct"/>
          </w:tcPr>
          <w:p w14:paraId="74904E89" w14:textId="77777777" w:rsidR="00610DE0" w:rsidRPr="00610DE0" w:rsidRDefault="00610DE0" w:rsidP="00610DE0">
            <w:pPr>
              <w:spacing w:before="120" w:after="120" w:line="240" w:lineRule="auto"/>
              <w:rPr>
                <w:bCs/>
              </w:rPr>
            </w:pPr>
          </w:p>
        </w:tc>
      </w:tr>
      <w:tr w:rsidR="00610DE0" w14:paraId="553C8E12" w14:textId="2DC0ABA5" w:rsidTr="00610DE0">
        <w:tc>
          <w:tcPr>
            <w:tcW w:w="2041" w:type="pct"/>
          </w:tcPr>
          <w:p w14:paraId="04E90A44" w14:textId="1351344D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 xml:space="preserve">Physiotherapy assessment done </w:t>
            </w:r>
            <w:r w:rsidRPr="00610DE0">
              <w:rPr>
                <w:bCs/>
              </w:rPr>
              <w:t xml:space="preserve"> </w:t>
            </w:r>
          </w:p>
        </w:tc>
        <w:tc>
          <w:tcPr>
            <w:tcW w:w="2959" w:type="pct"/>
          </w:tcPr>
          <w:p w14:paraId="330801DF" w14:textId="79F45729" w:rsidR="00610DE0" w:rsidRPr="00610DE0" w:rsidRDefault="00000000" w:rsidP="00610DE0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112640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 xml:space="preserve"> Yes </w:t>
            </w:r>
            <w:sdt>
              <w:sdtPr>
                <w:rPr>
                  <w:bCs/>
                </w:rPr>
                <w:id w:val="64385552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>No</w:t>
            </w:r>
          </w:p>
        </w:tc>
      </w:tr>
      <w:tr w:rsidR="00610DE0" w14:paraId="5E550E42" w14:textId="5C82A2C8" w:rsidTr="00610DE0">
        <w:tc>
          <w:tcPr>
            <w:tcW w:w="2041" w:type="pct"/>
          </w:tcPr>
          <w:p w14:paraId="0F231C03" w14:textId="29CAD084" w:rsidR="00610DE0" w:rsidRPr="00610DE0" w:rsidRDefault="00610DE0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 xml:space="preserve">HJHS </w:t>
            </w:r>
            <w:r w:rsidRPr="00610DE0">
              <w:rPr>
                <w:bCs/>
              </w:rPr>
              <w:t xml:space="preserve"> </w:t>
            </w:r>
          </w:p>
        </w:tc>
        <w:tc>
          <w:tcPr>
            <w:tcW w:w="2959" w:type="pct"/>
          </w:tcPr>
          <w:p w14:paraId="16C9FF55" w14:textId="20D668E3" w:rsidR="00610DE0" w:rsidRPr="00610DE0" w:rsidRDefault="00000000" w:rsidP="00610DE0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-13114745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 xml:space="preserve"> Yes </w:t>
            </w:r>
            <w:sdt>
              <w:sdtPr>
                <w:rPr>
                  <w:bCs/>
                </w:rPr>
                <w:id w:val="-10422026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0DE0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10DE0" w:rsidRPr="00610DE0">
              <w:rPr>
                <w:bCs/>
              </w:rPr>
              <w:t>No</w:t>
            </w:r>
          </w:p>
        </w:tc>
      </w:tr>
    </w:tbl>
    <w:p w14:paraId="1B17EFC2" w14:textId="77777777" w:rsidR="00610DE0" w:rsidRDefault="00610DE0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6269806C" w14:textId="70F8118D" w:rsidR="00610DE0" w:rsidRPr="00610DE0" w:rsidRDefault="00610DE0" w:rsidP="00610DE0">
      <w:pPr>
        <w:pStyle w:val="Heading1"/>
      </w:pPr>
      <w:r w:rsidRPr="00610DE0">
        <w:t xml:space="preserve">Transfusion transmitted infec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610DE0" w14:paraId="3AF14762" w14:textId="77777777" w:rsidTr="00DA5332">
        <w:tc>
          <w:tcPr>
            <w:tcW w:w="5000" w:type="pct"/>
          </w:tcPr>
          <w:p w14:paraId="76B6A555" w14:textId="282EE99B" w:rsidR="00DB36E9" w:rsidRDefault="00610DE0" w:rsidP="004B2E49">
            <w:pPr>
              <w:spacing w:before="240" w:after="240" w:line="240" w:lineRule="auto"/>
            </w:pPr>
            <w:r>
              <w:t>Hep B History: Yes/No</w:t>
            </w:r>
            <w:r w:rsidR="001F038E">
              <w:tab/>
            </w:r>
            <w:r w:rsidR="001F038E">
              <w:tab/>
            </w:r>
            <w:r w:rsidR="001F038E">
              <w:tab/>
            </w:r>
            <w:r w:rsidR="009D4BC1">
              <w:t xml:space="preserve">If </w:t>
            </w:r>
            <w:r w:rsidR="001F038E">
              <w:t>Y</w:t>
            </w:r>
            <w:r w:rsidR="009D4BC1">
              <w:t>es</w:t>
            </w:r>
            <w:r w:rsidR="001F038E">
              <w:t>,</w:t>
            </w:r>
            <w:r w:rsidR="009D4BC1">
              <w:t xml:space="preserve"> Diagnosis Date:</w:t>
            </w:r>
            <w:r w:rsidR="001F038E">
              <w:tab/>
            </w:r>
            <w:r w:rsidR="001F038E">
              <w:tab/>
            </w:r>
            <w:r w:rsidR="002A3A2D">
              <w:t>Active/Inactive?</w:t>
            </w:r>
          </w:p>
          <w:p w14:paraId="1F6962D3" w14:textId="7DBE9419" w:rsidR="004B2E49" w:rsidRDefault="00610DE0" w:rsidP="004B2E49">
            <w:pPr>
              <w:spacing w:before="240" w:after="240" w:line="240" w:lineRule="auto"/>
            </w:pPr>
            <w:r>
              <w:t>History of HIV infection: Yes/No</w:t>
            </w:r>
            <w:r w:rsidR="001F038E">
              <w:tab/>
            </w:r>
            <w:r w:rsidR="001F038E">
              <w:tab/>
            </w:r>
            <w:r w:rsidR="009D4BC1">
              <w:t xml:space="preserve">If </w:t>
            </w:r>
            <w:r w:rsidR="001F038E">
              <w:t>Y</w:t>
            </w:r>
            <w:r w:rsidR="009D4BC1">
              <w:t>es</w:t>
            </w:r>
            <w:r w:rsidR="001F038E">
              <w:t>,</w:t>
            </w:r>
            <w:r w:rsidR="009D4BC1">
              <w:t xml:space="preserve"> Diagnosis Date:</w:t>
            </w:r>
            <w:r w:rsidR="001F038E">
              <w:tab/>
            </w:r>
            <w:r w:rsidR="001F038E">
              <w:tab/>
            </w:r>
            <w:r w:rsidR="002A3A2D">
              <w:t>Active/Inactive</w:t>
            </w:r>
            <w:r w:rsidR="007C09F6">
              <w:t>?</w:t>
            </w:r>
            <w:r w:rsidR="004B2E49">
              <w:t xml:space="preserve">    </w:t>
            </w:r>
          </w:p>
          <w:p w14:paraId="5408CDAD" w14:textId="13447F51" w:rsidR="00610DE0" w:rsidRDefault="004B2E49" w:rsidP="00DA5332">
            <w:pPr>
              <w:spacing w:before="240" w:after="240" w:line="240" w:lineRule="auto"/>
            </w:pPr>
            <w:r>
              <w:t>Result of most recent HIV RNA PCR:</w:t>
            </w:r>
            <w:r w:rsidR="001F038E">
              <w:tab/>
            </w:r>
            <w:r w:rsidR="001F038E">
              <w:tab/>
            </w:r>
            <w:r>
              <w:t>copies/ml</w:t>
            </w:r>
            <w:r w:rsidR="002A3A2D">
              <w:t xml:space="preserve">         </w:t>
            </w:r>
          </w:p>
          <w:p w14:paraId="42226251" w14:textId="6E5184F6" w:rsidR="001F038E" w:rsidDel="001F038E" w:rsidRDefault="00610DE0" w:rsidP="00DA5332">
            <w:pPr>
              <w:spacing w:before="240" w:after="240" w:line="240" w:lineRule="auto"/>
            </w:pPr>
            <w:r>
              <w:t>Hep C History: Yes/ No</w:t>
            </w:r>
            <w:r w:rsidR="001F038E">
              <w:tab/>
            </w:r>
            <w:r w:rsidR="001F038E">
              <w:tab/>
            </w:r>
            <w:r w:rsidR="001F038E">
              <w:tab/>
            </w:r>
            <w:r w:rsidR="007C09F6">
              <w:t>If Yes</w:t>
            </w:r>
            <w:r w:rsidR="001F038E">
              <w:t>,</w:t>
            </w:r>
            <w:r w:rsidR="007C09F6">
              <w:t xml:space="preserve"> Diagnosis </w:t>
            </w:r>
            <w:r w:rsidR="004B2E49">
              <w:t>Date</w:t>
            </w:r>
            <w:r w:rsidR="007C09F6">
              <w:t>:</w:t>
            </w:r>
          </w:p>
          <w:p w14:paraId="70C75364" w14:textId="2B54A1DB" w:rsidR="00610DE0" w:rsidRDefault="007C09F6" w:rsidP="00DA5332">
            <w:pPr>
              <w:spacing w:before="240" w:after="240" w:line="240" w:lineRule="auto"/>
            </w:pPr>
            <w:r>
              <w:t xml:space="preserve">Date </w:t>
            </w:r>
            <w:r w:rsidR="004B2E49">
              <w:t>of last HCV viral load</w:t>
            </w:r>
            <w:r>
              <w:t>:</w:t>
            </w:r>
          </w:p>
          <w:p w14:paraId="29D71299" w14:textId="1B7209F3" w:rsidR="00610DE0" w:rsidRDefault="00610DE0" w:rsidP="00DA5332">
            <w:pPr>
              <w:spacing w:before="240" w:after="240" w:line="240" w:lineRule="auto"/>
            </w:pPr>
            <w:r>
              <w:t>Was HCV treated?</w:t>
            </w:r>
            <w:r w:rsidR="001F038E">
              <w:tab/>
            </w:r>
            <w:r w:rsidR="001F038E">
              <w:tab/>
            </w:r>
            <w:r w:rsidR="001F038E">
              <w:tab/>
            </w:r>
            <w:sdt>
              <w:sdtPr>
                <w:rPr>
                  <w:bCs/>
                </w:rPr>
                <w:id w:val="-10336572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482F0B">
              <w:t xml:space="preserve"> </w:t>
            </w:r>
            <w:r w:rsidR="00786B62">
              <w:t>Yes</w:t>
            </w:r>
            <w:r w:rsidR="00786B62">
              <w:tab/>
            </w:r>
            <w:r w:rsidR="00786B62">
              <w:tab/>
            </w:r>
            <w:sdt>
              <w:sdtPr>
                <w:rPr>
                  <w:bCs/>
                </w:rPr>
                <w:id w:val="-14456121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786B62">
              <w:t>No</w:t>
            </w:r>
            <w:r>
              <w:t xml:space="preserve">     </w:t>
            </w:r>
          </w:p>
        </w:tc>
      </w:tr>
    </w:tbl>
    <w:p w14:paraId="1BBE2C34" w14:textId="78819856" w:rsidR="00791654" w:rsidRDefault="00791654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0106FEFD" w14:textId="24D2FE45" w:rsidR="00610DE0" w:rsidRDefault="00610DE0" w:rsidP="00610DE0">
      <w:pPr>
        <w:pStyle w:val="Heading1"/>
      </w:pPr>
      <w:r w:rsidRPr="00F6389C">
        <w:t xml:space="preserve">Past Medical History </w:t>
      </w:r>
    </w:p>
    <w:p w14:paraId="0470D621" w14:textId="3FF45CA8" w:rsidR="00610DE0" w:rsidRPr="00236870" w:rsidRDefault="00610DE0" w:rsidP="00610DE0">
      <w:pPr>
        <w:contextualSpacing/>
        <w:rPr>
          <w:b/>
          <w:sz w:val="20"/>
          <w:szCs w:val="20"/>
          <w:u w:val="single"/>
        </w:rPr>
      </w:pPr>
      <w:r w:rsidRPr="00CF4D8E">
        <w:rPr>
          <w:i/>
          <w:sz w:val="20"/>
          <w:szCs w:val="20"/>
        </w:rPr>
        <w:t xml:space="preserve">Please document medical history (excluding HIV, HBV, HCV already entered), </w:t>
      </w:r>
      <w:r w:rsidR="00236870" w:rsidRPr="00CF4D8E">
        <w:rPr>
          <w:i/>
          <w:sz w:val="20"/>
          <w:szCs w:val="20"/>
        </w:rPr>
        <w:t>s</w:t>
      </w:r>
      <w:r w:rsidRPr="00CF4D8E">
        <w:rPr>
          <w:i/>
          <w:sz w:val="20"/>
          <w:szCs w:val="20"/>
        </w:rPr>
        <w:t>urgical history</w:t>
      </w:r>
      <w:r w:rsidR="00236870" w:rsidRPr="00CF4D8E">
        <w:rPr>
          <w:i/>
          <w:sz w:val="20"/>
          <w:szCs w:val="20"/>
        </w:rPr>
        <w:t xml:space="preserve"> and</w:t>
      </w:r>
      <w:r w:rsidRPr="00CF4D8E">
        <w:rPr>
          <w:i/>
          <w:sz w:val="20"/>
          <w:szCs w:val="20"/>
        </w:rPr>
        <w:t xml:space="preserve"> start and stop date</w:t>
      </w:r>
      <w:r w:rsidR="00614F4E" w:rsidRPr="00CF4D8E">
        <w:rPr>
          <w:i/>
          <w:sz w:val="20"/>
          <w:szCs w:val="20"/>
        </w:rPr>
        <w:t xml:space="preserve"> for </w:t>
      </w:r>
      <w:r w:rsidR="00236870" w:rsidRPr="00CF4D8E">
        <w:rPr>
          <w:i/>
          <w:sz w:val="20"/>
          <w:szCs w:val="20"/>
        </w:rPr>
        <w:t>one</w:t>
      </w:r>
      <w:r w:rsidR="00614F4E" w:rsidRPr="00CF4D8E">
        <w:rPr>
          <w:i/>
          <w:sz w:val="20"/>
          <w:szCs w:val="20"/>
        </w:rPr>
        <w:t xml:space="preserve"> year prior to Hemgenix treatment</w:t>
      </w:r>
      <w:r w:rsidR="00236870" w:rsidRPr="00CF4D8E">
        <w:rPr>
          <w:i/>
          <w:sz w:val="20"/>
          <w:szCs w:val="20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93"/>
        <w:gridCol w:w="1438"/>
        <w:gridCol w:w="1485"/>
        <w:gridCol w:w="4612"/>
      </w:tblGrid>
      <w:tr w:rsidR="00610DE0" w:rsidRPr="00E10CB2" w14:paraId="14768C89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01850175" w14:textId="1C93622A" w:rsidR="00610DE0" w:rsidRPr="00E24ABF" w:rsidRDefault="00610DE0" w:rsidP="00CF4D8E">
            <w:pPr>
              <w:jc w:val="center"/>
              <w:rPr>
                <w:b/>
                <w:bCs/>
                <w:iCs/>
                <w:color w:val="0000FF"/>
              </w:rPr>
            </w:pPr>
            <w:r w:rsidRPr="00E24ABF">
              <w:rPr>
                <w:b/>
                <w:bCs/>
                <w:iCs/>
              </w:rPr>
              <w:t xml:space="preserve">Medical History </w:t>
            </w:r>
            <w:r w:rsidR="00791654">
              <w:rPr>
                <w:b/>
                <w:bCs/>
                <w:iCs/>
              </w:rPr>
              <w:t>T</w:t>
            </w:r>
            <w:r w:rsidRPr="00E24ABF">
              <w:rPr>
                <w:b/>
                <w:bCs/>
                <w:iCs/>
              </w:rPr>
              <w:t>erm</w:t>
            </w: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959ED2" w14:textId="5D29A386" w:rsidR="00610DE0" w:rsidRPr="00E24ABF" w:rsidRDefault="00610DE0" w:rsidP="00CF4D8E">
            <w:pPr>
              <w:jc w:val="center"/>
              <w:rPr>
                <w:b/>
                <w:bCs/>
                <w:iCs/>
                <w:color w:val="0000FF"/>
              </w:rPr>
            </w:pPr>
            <w:r w:rsidRPr="00E24ABF">
              <w:rPr>
                <w:b/>
                <w:bCs/>
                <w:iCs/>
              </w:rPr>
              <w:t xml:space="preserve">Start </w:t>
            </w:r>
            <w:r w:rsidR="00791654">
              <w:rPr>
                <w:b/>
                <w:bCs/>
                <w:iCs/>
              </w:rPr>
              <w:t>D</w:t>
            </w:r>
            <w:r w:rsidRPr="00E24ABF">
              <w:rPr>
                <w:b/>
                <w:bCs/>
                <w:iCs/>
              </w:rPr>
              <w:t>ate</w:t>
            </w: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FADCC6" w14:textId="35313479" w:rsidR="00610DE0" w:rsidRPr="00E24ABF" w:rsidRDefault="00383B62" w:rsidP="00CF4D8E">
            <w:pPr>
              <w:jc w:val="center"/>
              <w:rPr>
                <w:b/>
                <w:bCs/>
                <w:iCs/>
                <w:color w:val="0000FF"/>
              </w:rPr>
            </w:pPr>
            <w:r>
              <w:rPr>
                <w:b/>
                <w:bCs/>
                <w:iCs/>
              </w:rPr>
              <w:t>Stop</w:t>
            </w:r>
            <w:r w:rsidRPr="00E24ABF">
              <w:rPr>
                <w:b/>
                <w:bCs/>
                <w:iCs/>
              </w:rPr>
              <w:t xml:space="preserve"> </w:t>
            </w:r>
            <w:r w:rsidR="00791654">
              <w:rPr>
                <w:b/>
                <w:bCs/>
                <w:iCs/>
              </w:rPr>
              <w:t>D</w:t>
            </w:r>
            <w:r w:rsidR="00610DE0" w:rsidRPr="00E24ABF">
              <w:rPr>
                <w:b/>
                <w:bCs/>
                <w:iCs/>
              </w:rPr>
              <w:t xml:space="preserve">ate or </w:t>
            </w:r>
            <w:r w:rsidR="00791654">
              <w:rPr>
                <w:b/>
                <w:bCs/>
                <w:iCs/>
              </w:rPr>
              <w:t>O</w:t>
            </w:r>
            <w:r w:rsidR="00610DE0" w:rsidRPr="00E24ABF">
              <w:rPr>
                <w:b/>
                <w:bCs/>
                <w:iCs/>
              </w:rPr>
              <w:t>ngoing</w:t>
            </w: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76F447E1" w14:textId="77777777" w:rsidR="00610DE0" w:rsidRPr="00E24ABF" w:rsidRDefault="00610DE0" w:rsidP="00CF4D8E">
            <w:pPr>
              <w:jc w:val="center"/>
              <w:rPr>
                <w:b/>
                <w:bCs/>
                <w:iCs/>
                <w:color w:val="0000FF"/>
              </w:rPr>
            </w:pPr>
            <w:r w:rsidRPr="00E24ABF">
              <w:rPr>
                <w:b/>
                <w:bCs/>
                <w:iCs/>
              </w:rPr>
              <w:t>Comments</w:t>
            </w:r>
          </w:p>
        </w:tc>
      </w:tr>
      <w:tr w:rsidR="00610DE0" w:rsidRPr="00E10CB2" w14:paraId="41CF5562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22FA18BF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941AF8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DB9627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461C2BF6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7E3ED019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4A0B6259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C8D0B1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FAE067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567FC1E8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135DC2EA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4AC241B9" w14:textId="328A96E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602CC0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A193B9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66ACEF1B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04479CDF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0F0B5843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45C03B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EC729F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28F619C7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0B643AC4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4A59C59E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FF177C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4EF21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5AC67ADC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178360AF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1F2F39D0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C99469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4F74A8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4C3B3C41" w14:textId="77777777" w:rsidR="00610DE0" w:rsidRPr="00CF4D8E" w:rsidRDefault="00610DE0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0DE0" w:rsidRPr="00E10CB2" w14:paraId="35188BDC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2620CF99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C8F8FF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05355D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42DD0BC0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0DE0" w:rsidRPr="00E10CB2" w14:paraId="07625431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09BA38DD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423C4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7CF9DC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2E8A36BA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0DE0" w:rsidRPr="00E10CB2" w14:paraId="54CBA01B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62448E60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16EA03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1C7FEF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1564BDA2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0DE0" w:rsidRPr="00E10CB2" w14:paraId="17BE9CCC" w14:textId="77777777" w:rsidTr="00CF4D8E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22CA04C0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250487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2B9386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20C74569" w14:textId="77777777" w:rsidR="00610DE0" w:rsidRPr="00CF4D8E" w:rsidRDefault="00610DE0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236870" w:rsidRPr="00E10CB2" w14:paraId="103B894B" w14:textId="77777777" w:rsidTr="00786B62">
        <w:tc>
          <w:tcPr>
            <w:tcW w:w="1087" w:type="pct"/>
            <w:tcBorders>
              <w:right w:val="single" w:sz="4" w:space="0" w:color="auto"/>
            </w:tcBorders>
            <w:vAlign w:val="center"/>
          </w:tcPr>
          <w:p w14:paraId="0AD8E96C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7F962C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7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B0E9D4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2395" w:type="pct"/>
            <w:tcBorders>
              <w:left w:val="single" w:sz="4" w:space="0" w:color="auto"/>
            </w:tcBorders>
            <w:vAlign w:val="center"/>
          </w:tcPr>
          <w:p w14:paraId="01074DAD" w14:textId="77777777" w:rsidR="00236870" w:rsidRPr="00236870" w:rsidRDefault="00236870" w:rsidP="00786B62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</w:tbl>
    <w:p w14:paraId="0691F4D0" w14:textId="77777777" w:rsidR="00610DE0" w:rsidRDefault="00610DE0" w:rsidP="00610DE0">
      <w:pPr>
        <w:spacing w:after="0"/>
        <w:rPr>
          <w:b/>
          <w:sz w:val="28"/>
          <w:szCs w:val="28"/>
          <w:u w:val="single"/>
        </w:rPr>
      </w:pPr>
    </w:p>
    <w:p w14:paraId="57AF7C44" w14:textId="711DD6B1" w:rsidR="00610DE0" w:rsidRDefault="00610DE0" w:rsidP="00610DE0">
      <w:pPr>
        <w:pStyle w:val="Heading1"/>
      </w:pPr>
      <w:r>
        <w:t>Concurrent medications</w:t>
      </w:r>
      <w:r w:rsidR="00614F4E">
        <w:t xml:space="preserve"> </w:t>
      </w:r>
      <w:r w:rsidR="00225127" w:rsidRPr="00CC5E4D">
        <w:rPr>
          <w:b w:val="0"/>
          <w:bCs/>
        </w:rPr>
        <w:t>(</w:t>
      </w:r>
      <w:r w:rsidR="00614F4E" w:rsidRPr="00CC5E4D">
        <w:rPr>
          <w:b w:val="0"/>
          <w:bCs/>
        </w:rPr>
        <w:t>for 1 year before Hemgenix treatment</w:t>
      </w:r>
      <w:r w:rsidR="00786B62">
        <w:rPr>
          <w:b w:val="0"/>
          <w:bCs/>
        </w:rPr>
        <w:t xml:space="preserve"> </w:t>
      </w:r>
      <w:r w:rsidR="00791654">
        <w:rPr>
          <w:b w:val="0"/>
          <w:bCs/>
        </w:rPr>
        <w:t>–</w:t>
      </w:r>
      <w:r w:rsidR="00786B62">
        <w:rPr>
          <w:b w:val="0"/>
          <w:bCs/>
        </w:rPr>
        <w:t xml:space="preserve"> </w:t>
      </w:r>
      <w:r w:rsidR="00791654">
        <w:rPr>
          <w:b w:val="0"/>
          <w:bCs/>
        </w:rPr>
        <w:t xml:space="preserve">please also </w:t>
      </w:r>
      <w:r w:rsidR="00B37A2A">
        <w:rPr>
          <w:b w:val="0"/>
          <w:bCs/>
        </w:rPr>
        <w:t xml:space="preserve">use </w:t>
      </w:r>
      <w:r w:rsidR="00791654">
        <w:rPr>
          <w:b w:val="0"/>
          <w:bCs/>
        </w:rPr>
        <w:t>C</w:t>
      </w:r>
      <w:r w:rsidR="00ED1619">
        <w:rPr>
          <w:b w:val="0"/>
          <w:bCs/>
        </w:rPr>
        <w:t xml:space="preserve">on </w:t>
      </w:r>
      <w:r w:rsidR="00791654">
        <w:rPr>
          <w:b w:val="0"/>
          <w:bCs/>
        </w:rPr>
        <w:t>M</w:t>
      </w:r>
      <w:r w:rsidR="00ED1619">
        <w:rPr>
          <w:b w:val="0"/>
          <w:bCs/>
        </w:rPr>
        <w:t>ed</w:t>
      </w:r>
      <w:r w:rsidR="00791654">
        <w:rPr>
          <w:b w:val="0"/>
          <w:bCs/>
        </w:rPr>
        <w:t xml:space="preserve"> </w:t>
      </w:r>
      <w:r w:rsidR="00B37A2A">
        <w:rPr>
          <w:b w:val="0"/>
          <w:bCs/>
        </w:rPr>
        <w:t>worksheet</w:t>
      </w:r>
      <w:r w:rsidR="00225127" w:rsidRPr="00CC5E4D">
        <w:rPr>
          <w:b w:val="0"/>
          <w:bCs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51"/>
        <w:gridCol w:w="2609"/>
        <w:gridCol w:w="1022"/>
        <w:gridCol w:w="1302"/>
        <w:gridCol w:w="2544"/>
      </w:tblGrid>
      <w:tr w:rsidR="00614F4E" w:rsidRPr="00E10CB2" w14:paraId="2C5148B9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2654DF95" w14:textId="08815813" w:rsidR="00614F4E" w:rsidRPr="00E24ABF" w:rsidRDefault="00614F4E" w:rsidP="00CF4D8E">
            <w:pPr>
              <w:jc w:val="center"/>
              <w:rPr>
                <w:b/>
                <w:bCs/>
                <w:iCs/>
                <w:color w:val="0000FF"/>
              </w:rPr>
            </w:pPr>
            <w:r>
              <w:rPr>
                <w:b/>
                <w:bCs/>
                <w:iCs/>
              </w:rPr>
              <w:t>Medication</w:t>
            </w: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122834" w14:textId="651C74F1" w:rsidR="00614F4E" w:rsidRPr="00E24ABF" w:rsidRDefault="00614F4E" w:rsidP="00CF4D8E">
            <w:pPr>
              <w:jc w:val="center"/>
              <w:rPr>
                <w:b/>
                <w:bCs/>
                <w:iCs/>
                <w:color w:val="0000FF"/>
              </w:rPr>
            </w:pPr>
            <w:r>
              <w:rPr>
                <w:b/>
                <w:bCs/>
                <w:iCs/>
              </w:rPr>
              <w:t>Route, Dose and Frequency</w:t>
            </w: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9D1AE5" w14:textId="20C22EED" w:rsidR="00614F4E" w:rsidRPr="00E24ABF" w:rsidRDefault="00614F4E" w:rsidP="00CF4D8E">
            <w:pPr>
              <w:jc w:val="center"/>
              <w:rPr>
                <w:b/>
                <w:bCs/>
                <w:iCs/>
                <w:color w:val="0000FF"/>
              </w:rPr>
            </w:pPr>
            <w:r>
              <w:rPr>
                <w:b/>
                <w:bCs/>
                <w:iCs/>
              </w:rPr>
              <w:t xml:space="preserve">Start </w:t>
            </w:r>
            <w:r w:rsidR="00786B62">
              <w:rPr>
                <w:b/>
                <w:bCs/>
                <w:iCs/>
              </w:rPr>
              <w:t>D</w:t>
            </w:r>
            <w:r>
              <w:rPr>
                <w:b/>
                <w:bCs/>
                <w:iCs/>
              </w:rPr>
              <w:t>ate</w:t>
            </w: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74B9C" w14:textId="0CFA5286" w:rsidR="00614F4E" w:rsidRDefault="00614F4E" w:rsidP="00CF4D8E">
            <w:pPr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Stop </w:t>
            </w:r>
            <w:r w:rsidR="00786B62">
              <w:rPr>
                <w:b/>
                <w:bCs/>
                <w:iCs/>
              </w:rPr>
              <w:t>D</w:t>
            </w:r>
            <w:r>
              <w:rPr>
                <w:b/>
                <w:bCs/>
                <w:iCs/>
              </w:rPr>
              <w:t>ate</w:t>
            </w:r>
            <w:r w:rsidR="00944E49">
              <w:rPr>
                <w:b/>
                <w:bCs/>
                <w:iCs/>
              </w:rPr>
              <w:t xml:space="preserve"> </w:t>
            </w:r>
            <w:r>
              <w:rPr>
                <w:b/>
                <w:bCs/>
                <w:iCs/>
              </w:rPr>
              <w:t xml:space="preserve">or </w:t>
            </w:r>
            <w:r w:rsidR="00786B62">
              <w:rPr>
                <w:b/>
                <w:bCs/>
                <w:iCs/>
              </w:rPr>
              <w:t>O</w:t>
            </w:r>
            <w:r>
              <w:rPr>
                <w:b/>
                <w:bCs/>
                <w:iCs/>
              </w:rPr>
              <w:t>ngoing</w:t>
            </w: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361DB263" w14:textId="33A9E48F" w:rsidR="00614F4E" w:rsidRPr="00E24ABF" w:rsidRDefault="00614F4E" w:rsidP="00CF4D8E">
            <w:pPr>
              <w:jc w:val="center"/>
              <w:rPr>
                <w:b/>
                <w:bCs/>
                <w:iCs/>
                <w:color w:val="0000FF"/>
              </w:rPr>
            </w:pPr>
            <w:r>
              <w:rPr>
                <w:b/>
                <w:bCs/>
                <w:iCs/>
              </w:rPr>
              <w:t>Indication</w:t>
            </w:r>
          </w:p>
        </w:tc>
      </w:tr>
      <w:tr w:rsidR="00614F4E" w:rsidRPr="00E10CB2" w14:paraId="7F8FD5A8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455FA2FE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FCD68D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BF7E64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8FB1E4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1360B1C0" w14:textId="020C867A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42BEE76D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4C04961A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F37E3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0FF480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53D3E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4723C810" w14:textId="64A83AD0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5B8925C3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30C123BB" w14:textId="11264370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847C52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A24942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BADA87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49E11901" w14:textId="096B3AC9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5A9CFFAA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377A8C72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6ACCC0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3DCBB2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6FB435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54BC65DF" w14:textId="285E5F03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05BAC471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54090CED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41B6B6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0B636C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EE7932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3DF1F117" w14:textId="23611EFC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5E303B14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690EE8A8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06B6A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25C169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8E8B7A" w14:textId="77777777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3E79B562" w14:textId="5AAC5039" w:rsidR="00614F4E" w:rsidRPr="00CF4D8E" w:rsidRDefault="00614F4E" w:rsidP="00CF4D8E">
            <w:pPr>
              <w:spacing w:before="120" w:after="0"/>
              <w:jc w:val="center"/>
              <w:rPr>
                <w:iCs/>
              </w:rPr>
            </w:pPr>
          </w:p>
        </w:tc>
      </w:tr>
      <w:tr w:rsidR="00614F4E" w:rsidRPr="00E10CB2" w14:paraId="56A647CC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7B575D3B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A0A102" w14:textId="78046179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4DBE3D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57FD57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4388154F" w14:textId="3A8988F5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4F4E" w:rsidRPr="00E10CB2" w14:paraId="6B14CFFF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441D3D9E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D1AE71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1DE8EF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4737E9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517E0864" w14:textId="4F9EC061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4F4E" w:rsidRPr="00E10CB2" w14:paraId="36898A5D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187C6A84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F0D9C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A1AB2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F7D92F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712F16C5" w14:textId="7F38A3FB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  <w:tr w:rsidR="00614F4E" w:rsidRPr="00E10CB2" w14:paraId="561D7585" w14:textId="77777777" w:rsidTr="00CF4D8E">
        <w:tc>
          <w:tcPr>
            <w:tcW w:w="1117" w:type="pct"/>
            <w:tcBorders>
              <w:right w:val="single" w:sz="4" w:space="0" w:color="auto"/>
            </w:tcBorders>
            <w:vAlign w:val="center"/>
          </w:tcPr>
          <w:p w14:paraId="558DE2EE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5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47B9CD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53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AFB22F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67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B1BE7B" w14:textId="77777777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  <w:tc>
          <w:tcPr>
            <w:tcW w:w="1321" w:type="pct"/>
            <w:tcBorders>
              <w:left w:val="single" w:sz="4" w:space="0" w:color="auto"/>
            </w:tcBorders>
            <w:vAlign w:val="center"/>
          </w:tcPr>
          <w:p w14:paraId="18537E35" w14:textId="5153A36F" w:rsidR="00614F4E" w:rsidRPr="00CF4D8E" w:rsidRDefault="00614F4E" w:rsidP="00CF4D8E">
            <w:pPr>
              <w:spacing w:before="120" w:after="0" w:line="240" w:lineRule="auto"/>
              <w:jc w:val="center"/>
              <w:rPr>
                <w:b/>
                <w:iCs/>
                <w:sz w:val="28"/>
                <w:szCs w:val="28"/>
              </w:rPr>
            </w:pPr>
          </w:p>
        </w:tc>
      </w:tr>
    </w:tbl>
    <w:p w14:paraId="00BB9208" w14:textId="77777777" w:rsidR="000F29E9" w:rsidRDefault="000F29E9" w:rsidP="007601EA">
      <w:pPr>
        <w:spacing w:after="0" w:line="240" w:lineRule="auto"/>
        <w:rPr>
          <w:b/>
          <w:sz w:val="28"/>
          <w:szCs w:val="28"/>
          <w:u w:val="single"/>
        </w:rPr>
      </w:pPr>
    </w:p>
    <w:p w14:paraId="48A09877" w14:textId="7F7828F1" w:rsidR="00D859B9" w:rsidRDefault="00B3149A" w:rsidP="00673FEB">
      <w:pPr>
        <w:pStyle w:val="Heading1"/>
      </w:pPr>
      <w:r w:rsidRPr="00B3149A">
        <w:t xml:space="preserve">Consumption records </w:t>
      </w:r>
      <w:r w:rsidR="002471FD">
        <w:t>-</w:t>
      </w:r>
      <w:r w:rsidR="00791654">
        <w:t xml:space="preserve"> </w:t>
      </w:r>
      <w:r w:rsidR="002471FD">
        <w:t xml:space="preserve">if </w:t>
      </w:r>
      <w:r w:rsidR="00673FEB">
        <w:t xml:space="preserve">they </w:t>
      </w:r>
      <w:r w:rsidR="002471FD">
        <w:t xml:space="preserve">have not been entered into Haemtrack </w:t>
      </w:r>
      <w:r w:rsidRPr="00B3149A">
        <w:t>for the</w:t>
      </w:r>
      <w:r w:rsidR="00051B31">
        <w:t xml:space="preserve"> </w:t>
      </w:r>
      <w:r w:rsidRPr="00B3149A">
        <w:t>year</w:t>
      </w:r>
      <w:r w:rsidR="00051B31">
        <w:t xml:space="preserve"> before Hemgenix treatment</w:t>
      </w:r>
      <w:r w:rsidR="00791654">
        <w:t xml:space="preserve">, </w:t>
      </w:r>
      <w:r w:rsidR="002471FD">
        <w:t>please enter here</w:t>
      </w:r>
    </w:p>
    <w:tbl>
      <w:tblPr>
        <w:tblW w:w="9640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88"/>
        <w:gridCol w:w="1276"/>
        <w:gridCol w:w="1276"/>
      </w:tblGrid>
      <w:tr w:rsidR="00673FEB" w:rsidRPr="006331AD" w14:paraId="246F3D0F" w14:textId="77777777" w:rsidTr="00CF4D8E">
        <w:tc>
          <w:tcPr>
            <w:tcW w:w="7088" w:type="dxa"/>
            <w:tcBorders>
              <w:top w:val="single" w:sz="4" w:space="0" w:color="000000"/>
            </w:tcBorders>
          </w:tcPr>
          <w:p w14:paraId="2856D139" w14:textId="1043BD11" w:rsidR="00673FEB" w:rsidRPr="006331AD" w:rsidRDefault="00673FEB" w:rsidP="006331AD">
            <w:pPr>
              <w:spacing w:after="0" w:line="240" w:lineRule="auto"/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</w:pPr>
            <w:r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 xml:space="preserve">Current Year – dates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25A532AD" w14:textId="4152BF86" w:rsidR="00673FEB" w:rsidRPr="00CF4D8E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</w:rPr>
            </w:pPr>
            <w:r w:rsidRPr="00CF4D8E"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</w:rPr>
              <w:t>Start: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5B0330AD" w14:textId="764EDE74" w:rsidR="00673FEB" w:rsidRPr="00CF4D8E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</w:rPr>
            </w:pPr>
            <w:r w:rsidRPr="00CF4D8E">
              <w:rPr>
                <w:rFonts w:eastAsia="Calibri" w:cs="Calibri-BoldItalic"/>
                <w:b/>
                <w:bCs/>
                <w:iCs/>
                <w:sz w:val="20"/>
                <w:szCs w:val="20"/>
                <w:lang w:eastAsia="en-US"/>
              </w:rPr>
              <w:t>End:</w:t>
            </w:r>
          </w:p>
        </w:tc>
      </w:tr>
      <w:tr w:rsidR="00673FEB" w:rsidRPr="00673FEB" w14:paraId="23959524" w14:textId="77777777" w:rsidTr="00CF4D8E">
        <w:tc>
          <w:tcPr>
            <w:tcW w:w="7088" w:type="dxa"/>
            <w:tcBorders>
              <w:top w:val="single" w:sz="4" w:space="0" w:color="000000"/>
            </w:tcBorders>
          </w:tcPr>
          <w:p w14:paraId="347F492C" w14:textId="58216703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Total number of units consumed (inpatient, outpatient and home treatment use)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1226E12C" w14:textId="32D2BC4C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789913B2" w14:textId="77777777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</w:tr>
      <w:tr w:rsidR="00673FEB" w:rsidRPr="00673FEB" w14:paraId="49B08DAB" w14:textId="77777777" w:rsidTr="00CF4D8E">
        <w:tc>
          <w:tcPr>
            <w:tcW w:w="7088" w:type="dxa"/>
            <w:tcBorders>
              <w:top w:val="single" w:sz="4" w:space="0" w:color="000000"/>
            </w:tcBorders>
          </w:tcPr>
          <w:p w14:paraId="0FBA693F" w14:textId="666B28B6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Of which home treatment (include home delivery and </w:t>
            </w:r>
            <w:r>
              <w:rPr>
                <w:rFonts w:eastAsia="Calibri" w:cs="Calibri"/>
                <w:sz w:val="20"/>
                <w:szCs w:val="20"/>
                <w:lang w:eastAsia="en-US"/>
              </w:rPr>
              <w:t>takeouts</w:t>
            </w: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 from </w:t>
            </w:r>
            <w:r>
              <w:rPr>
                <w:rFonts w:eastAsia="Calibri" w:cs="Calibri"/>
                <w:sz w:val="20"/>
                <w:szCs w:val="20"/>
                <w:lang w:eastAsia="en-US"/>
              </w:rPr>
              <w:t xml:space="preserve">the </w:t>
            </w:r>
            <w:r w:rsidRPr="00673FEB">
              <w:rPr>
                <w:rFonts w:eastAsia="Calibri" w:cs="Calibri"/>
                <w:sz w:val="20"/>
                <w:szCs w:val="20"/>
                <w:lang w:eastAsia="en-US"/>
              </w:rPr>
              <w:t xml:space="preserve">centre):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7D644157" w14:textId="77777777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0A2BB44C" w14:textId="77777777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</w:tr>
      <w:tr w:rsidR="00673FEB" w:rsidRPr="00673FEB" w14:paraId="6BDC9F0B" w14:textId="77777777" w:rsidTr="00CF4D8E">
        <w:tc>
          <w:tcPr>
            <w:tcW w:w="7088" w:type="dxa"/>
            <w:tcBorders>
              <w:top w:val="single" w:sz="4" w:space="0" w:color="000000"/>
            </w:tcBorders>
          </w:tcPr>
          <w:p w14:paraId="526CD445" w14:textId="4685D44C" w:rsidR="00673FEB" w:rsidRPr="00673FEB" w:rsidRDefault="00673FEB" w:rsidP="00673FE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="Calibri"/>
                <w:sz w:val="20"/>
                <w:szCs w:val="20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>Hospital based treatment (include treatment for day case and inpatient activity):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341830C9" w14:textId="77777777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 w14:paraId="1F146111" w14:textId="77777777" w:rsidR="00673FEB" w:rsidRPr="00673FEB" w:rsidRDefault="00673FEB" w:rsidP="00CF4D8E">
            <w:pPr>
              <w:spacing w:after="0" w:line="240" w:lineRule="auto"/>
              <w:jc w:val="center"/>
              <w:rPr>
                <w:rFonts w:eastAsia="Calibri" w:cs="Calibri-BoldItalic"/>
                <w:iCs/>
                <w:sz w:val="24"/>
                <w:szCs w:val="24"/>
                <w:lang w:eastAsia="en-US"/>
              </w:rPr>
            </w:pPr>
          </w:p>
        </w:tc>
      </w:tr>
      <w:tr w:rsidR="00B3149A" w:rsidRPr="006331AD" w14:paraId="241428E8" w14:textId="77777777" w:rsidTr="002471FD">
        <w:tc>
          <w:tcPr>
            <w:tcW w:w="9640" w:type="dxa"/>
            <w:gridSpan w:val="3"/>
          </w:tcPr>
          <w:p w14:paraId="7AFC523F" w14:textId="3FC7AEBF" w:rsidR="00B3149A" w:rsidRPr="006331AD" w:rsidRDefault="00B3149A" w:rsidP="006331AD">
            <w:pPr>
              <w:tabs>
                <w:tab w:val="left" w:pos="1820"/>
              </w:tabs>
              <w:spacing w:after="0" w:line="240" w:lineRule="auto"/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>Year 1</w:t>
            </w:r>
            <w:r w:rsidRPr="006331AD">
              <w:rPr>
                <w:rFonts w:eastAsia="Calibri" w:cs="Calibri-BoldItalic"/>
                <w:b/>
                <w:bCs/>
                <w:iCs/>
                <w:sz w:val="24"/>
                <w:szCs w:val="24"/>
                <w:lang w:eastAsia="en-US"/>
              </w:rPr>
              <w:tab/>
            </w:r>
          </w:p>
          <w:p w14:paraId="3CEC28A8" w14:textId="2915E2CB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Total number of units consumed (inpatient, </w:t>
            </w:r>
            <w:r w:rsidR="007B0C94" w:rsidRPr="006331AD">
              <w:rPr>
                <w:rFonts w:eastAsia="Calibri" w:cs="Calibri"/>
                <w:sz w:val="20"/>
                <w:szCs w:val="20"/>
                <w:lang w:eastAsia="en-US"/>
              </w:rPr>
              <w:t>outpatient,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 and home treatment use): 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4AE092EB" w14:textId="77777777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 xml:space="preserve">Of which home treatment (include home delivery and take outs from centre): 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24710BB4" w14:textId="77777777" w:rsidR="00B3149A" w:rsidRPr="006331AD" w:rsidRDefault="00B3149A" w:rsidP="006331A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</w:pP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lastRenderedPageBreak/>
              <w:t>Hospital based treatment (include treatment for day case and inpatient activity):</w:t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eastAsia="Calibri" w:cs="Calibri"/>
                <w:sz w:val="20"/>
                <w:szCs w:val="20"/>
                <w:lang w:eastAsia="en-US"/>
              </w:rPr>
              <w:tab/>
            </w:r>
            <w:r w:rsidRPr="006331AD">
              <w:rPr>
                <w:rFonts w:ascii="Calibri-Bold" w:eastAsia="Calibri" w:hAnsi="Calibri-Bold" w:cs="Calibri-Bold"/>
                <w:b/>
                <w:bCs/>
                <w:sz w:val="24"/>
                <w:szCs w:val="24"/>
                <w:lang w:eastAsia="en-US"/>
              </w:rPr>
              <w:t>IU</w:t>
            </w:r>
          </w:p>
          <w:p w14:paraId="1FDAB310" w14:textId="77777777" w:rsidR="00B3149A" w:rsidRPr="006331AD" w:rsidRDefault="00B3149A" w:rsidP="006331AD">
            <w:pPr>
              <w:spacing w:after="0" w:line="240" w:lineRule="auto"/>
              <w:rPr>
                <w:rFonts w:eastAsia="Calibri" w:cs="Calibri-BoldItalic"/>
                <w:bCs/>
                <w:iCs/>
                <w:sz w:val="24"/>
                <w:szCs w:val="24"/>
                <w:lang w:eastAsia="en-US"/>
              </w:rPr>
            </w:pPr>
          </w:p>
        </w:tc>
      </w:tr>
    </w:tbl>
    <w:p w14:paraId="32C0903A" w14:textId="77777777" w:rsidR="00673FEB" w:rsidRDefault="00673FEB" w:rsidP="00673FEB">
      <w:pPr>
        <w:pStyle w:val="Heading1"/>
      </w:pPr>
      <w:r w:rsidRPr="00244687">
        <w:lastRenderedPageBreak/>
        <w:t>Bleeds in the last year</w:t>
      </w:r>
      <w: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94"/>
        <w:gridCol w:w="2166"/>
        <w:gridCol w:w="2168"/>
      </w:tblGrid>
      <w:tr w:rsidR="00673FEB" w14:paraId="759D69B5" w14:textId="77777777" w:rsidTr="00DA5332">
        <w:tc>
          <w:tcPr>
            <w:tcW w:w="2749" w:type="pct"/>
          </w:tcPr>
          <w:p w14:paraId="2069CEEC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Haemtrack used in the last year </w:t>
            </w:r>
          </w:p>
        </w:tc>
        <w:tc>
          <w:tcPr>
            <w:tcW w:w="1125" w:type="pct"/>
          </w:tcPr>
          <w:p w14:paraId="16340303" w14:textId="558FCF72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4069594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73FEB" w:rsidRPr="00610DE0">
              <w:rPr>
                <w:bCs/>
              </w:rPr>
              <w:t xml:space="preserve"> Yes</w:t>
            </w:r>
          </w:p>
        </w:tc>
        <w:tc>
          <w:tcPr>
            <w:tcW w:w="1126" w:type="pct"/>
          </w:tcPr>
          <w:p w14:paraId="6464444F" w14:textId="45AEB932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340967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86B62">
              <w:rPr>
                <w:bCs/>
              </w:rPr>
              <w:t xml:space="preserve"> </w:t>
            </w:r>
            <w:r w:rsidR="00673FEB" w:rsidRPr="00610DE0">
              <w:rPr>
                <w:bCs/>
              </w:rPr>
              <w:t>No</w:t>
            </w:r>
          </w:p>
        </w:tc>
      </w:tr>
      <w:tr w:rsidR="00673FEB" w14:paraId="77275FB6" w14:textId="77777777" w:rsidTr="00DA5332">
        <w:tc>
          <w:tcPr>
            <w:tcW w:w="2749" w:type="pct"/>
          </w:tcPr>
          <w:p w14:paraId="32ED2AE2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App checked for bleed records </w:t>
            </w:r>
          </w:p>
        </w:tc>
        <w:tc>
          <w:tcPr>
            <w:tcW w:w="1125" w:type="pct"/>
          </w:tcPr>
          <w:p w14:paraId="4F92E9C1" w14:textId="02EE9075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122864516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73FEB" w:rsidRPr="00610DE0">
              <w:rPr>
                <w:bCs/>
              </w:rPr>
              <w:t xml:space="preserve"> Yes</w:t>
            </w:r>
          </w:p>
        </w:tc>
        <w:tc>
          <w:tcPr>
            <w:tcW w:w="1126" w:type="pct"/>
          </w:tcPr>
          <w:p w14:paraId="521E8028" w14:textId="570FA307" w:rsidR="00673FEB" w:rsidRPr="00610DE0" w:rsidRDefault="00000000" w:rsidP="00DA5332">
            <w:pPr>
              <w:spacing w:before="120" w:after="120" w:line="240" w:lineRule="auto"/>
              <w:rPr>
                <w:bCs/>
              </w:rPr>
            </w:pPr>
            <w:sdt>
              <w:sdtPr>
                <w:rPr>
                  <w:bCs/>
                </w:rPr>
                <w:id w:val="-1499840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86B62">
              <w:rPr>
                <w:bCs/>
              </w:rPr>
              <w:t xml:space="preserve"> </w:t>
            </w:r>
            <w:r w:rsidR="00673FEB" w:rsidRPr="00610DE0">
              <w:rPr>
                <w:bCs/>
              </w:rPr>
              <w:t>No</w:t>
            </w:r>
          </w:p>
        </w:tc>
      </w:tr>
      <w:tr w:rsidR="00673FEB" w14:paraId="68F41F91" w14:textId="77777777" w:rsidTr="00DA5332">
        <w:tc>
          <w:tcPr>
            <w:tcW w:w="2749" w:type="pct"/>
          </w:tcPr>
          <w:p w14:paraId="3C8FB983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Number of bleeds in the last 12 months </w:t>
            </w:r>
          </w:p>
        </w:tc>
        <w:tc>
          <w:tcPr>
            <w:tcW w:w="1125" w:type="pct"/>
          </w:tcPr>
          <w:p w14:paraId="70CC9BBF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747FE153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73FEB" w14:paraId="07575BBD" w14:textId="77777777" w:rsidTr="00DA5332">
        <w:tc>
          <w:tcPr>
            <w:tcW w:w="2749" w:type="pct"/>
          </w:tcPr>
          <w:p w14:paraId="4C38F956" w14:textId="3368A555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 xml:space="preserve">Dates  </w:t>
            </w:r>
          </w:p>
        </w:tc>
        <w:tc>
          <w:tcPr>
            <w:tcW w:w="1125" w:type="pct"/>
          </w:tcPr>
          <w:p w14:paraId="40C22A4A" w14:textId="7BFFD21C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Start:</w:t>
            </w:r>
          </w:p>
        </w:tc>
        <w:tc>
          <w:tcPr>
            <w:tcW w:w="1126" w:type="pct"/>
          </w:tcPr>
          <w:p w14:paraId="73DD2EBF" w14:textId="556C1483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End:</w:t>
            </w:r>
          </w:p>
        </w:tc>
      </w:tr>
      <w:tr w:rsidR="00673FEB" w14:paraId="2E84370B" w14:textId="77777777" w:rsidTr="00DA5332">
        <w:tc>
          <w:tcPr>
            <w:tcW w:w="2749" w:type="pct"/>
          </w:tcPr>
          <w:p w14:paraId="786BE599" w14:textId="5CFADCD6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Joint bleeds </w:t>
            </w:r>
            <w:r>
              <w:rPr>
                <w:bCs/>
              </w:rPr>
              <w:t xml:space="preserve">– number </w:t>
            </w:r>
          </w:p>
        </w:tc>
        <w:tc>
          <w:tcPr>
            <w:tcW w:w="1125" w:type="pct"/>
          </w:tcPr>
          <w:p w14:paraId="5E541C4F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5BCEFB1C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  <w:tr w:rsidR="00673FEB" w:rsidRPr="00610DE0" w14:paraId="189A1A98" w14:textId="77777777" w:rsidTr="00DA5332">
        <w:tc>
          <w:tcPr>
            <w:tcW w:w="2749" w:type="pct"/>
          </w:tcPr>
          <w:p w14:paraId="21405A9E" w14:textId="3D396A49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  <w:r w:rsidRPr="00610DE0">
              <w:rPr>
                <w:bCs/>
              </w:rPr>
              <w:t xml:space="preserve">Soft </w:t>
            </w:r>
            <w:r>
              <w:rPr>
                <w:bCs/>
              </w:rPr>
              <w:t>tissue</w:t>
            </w:r>
            <w:r w:rsidRPr="00610DE0">
              <w:rPr>
                <w:bCs/>
              </w:rPr>
              <w:t xml:space="preserve"> </w:t>
            </w:r>
            <w:r>
              <w:rPr>
                <w:bCs/>
              </w:rPr>
              <w:t>bleeding</w:t>
            </w:r>
            <w:r w:rsidRPr="00610DE0">
              <w:rPr>
                <w:bCs/>
              </w:rPr>
              <w:t xml:space="preserve"> </w:t>
            </w:r>
            <w:r>
              <w:rPr>
                <w:bCs/>
              </w:rPr>
              <w:t xml:space="preserve">– number </w:t>
            </w:r>
          </w:p>
        </w:tc>
        <w:tc>
          <w:tcPr>
            <w:tcW w:w="1125" w:type="pct"/>
          </w:tcPr>
          <w:p w14:paraId="3CE12D06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  <w:tc>
          <w:tcPr>
            <w:tcW w:w="1126" w:type="pct"/>
          </w:tcPr>
          <w:p w14:paraId="25891FEA" w14:textId="77777777" w:rsidR="00673FEB" w:rsidRPr="00610DE0" w:rsidRDefault="00673FEB" w:rsidP="00DA5332">
            <w:pPr>
              <w:spacing w:before="120" w:after="120" w:line="240" w:lineRule="auto"/>
              <w:rPr>
                <w:bCs/>
              </w:rPr>
            </w:pPr>
          </w:p>
        </w:tc>
      </w:tr>
    </w:tbl>
    <w:p w14:paraId="6AFAF0BD" w14:textId="77777777" w:rsidR="00673FEB" w:rsidRDefault="00673FEB" w:rsidP="00673FEB">
      <w:pPr>
        <w:spacing w:after="0" w:line="240" w:lineRule="auto"/>
        <w:rPr>
          <w:b/>
          <w:sz w:val="28"/>
          <w:szCs w:val="28"/>
          <w:u w:val="single"/>
        </w:rPr>
      </w:pPr>
    </w:p>
    <w:p w14:paraId="3B498478" w14:textId="5636BE41" w:rsidR="002471FD" w:rsidRDefault="002471FD" w:rsidP="00673FEB">
      <w:pPr>
        <w:pStyle w:val="Heading1"/>
      </w:pPr>
      <w:r>
        <w:t xml:space="preserve">Bleeding episodes </w:t>
      </w:r>
      <w:r w:rsidR="00791654">
        <w:t xml:space="preserve">– </w:t>
      </w:r>
      <w:r>
        <w:t>if</w:t>
      </w:r>
      <w:r w:rsidR="00791654">
        <w:t xml:space="preserve"> they have</w:t>
      </w:r>
      <w:r>
        <w:t xml:space="preserve"> not </w:t>
      </w:r>
      <w:r w:rsidR="00791654">
        <w:t xml:space="preserve">been </w:t>
      </w:r>
      <w:r>
        <w:t xml:space="preserve">entered into Hemtrack </w:t>
      </w:r>
      <w:r w:rsidRPr="00B3149A">
        <w:t>for the</w:t>
      </w:r>
      <w:r>
        <w:t xml:space="preserve"> </w:t>
      </w:r>
      <w:r w:rsidRPr="00B3149A">
        <w:t>year</w:t>
      </w:r>
      <w:r>
        <w:t xml:space="preserve"> before Hemgenix treatment</w:t>
      </w:r>
      <w:r w:rsidR="00791654">
        <w:t xml:space="preserve">, </w:t>
      </w:r>
      <w:r>
        <w:t>please enter here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1638"/>
        <w:gridCol w:w="7968"/>
      </w:tblGrid>
      <w:tr w:rsidR="002471FD" w:rsidRPr="00673FEB" w14:paraId="7310366A" w14:textId="7206111B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3E342F87" w14:textId="31546108" w:rsidR="002471FD" w:rsidRPr="00673FEB" w:rsidRDefault="00786B62" w:rsidP="00CF4D8E">
            <w:pPr>
              <w:spacing w:after="0" w:line="240" w:lineRule="auto"/>
              <w:ind w:right="484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6DCB2C6C" w14:textId="7E96A08B" w:rsidR="002471FD" w:rsidRPr="00673FEB" w:rsidRDefault="002471FD" w:rsidP="00CF4D8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673FEB">
              <w:rPr>
                <w:b/>
                <w:sz w:val="24"/>
                <w:szCs w:val="24"/>
              </w:rPr>
              <w:t>Bleed Location</w:t>
            </w:r>
          </w:p>
        </w:tc>
      </w:tr>
      <w:tr w:rsidR="002471FD" w:rsidRPr="002471FD" w14:paraId="57EFF61B" w14:textId="0EF609DE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500481AF" w14:textId="7FE92236" w:rsidR="002471FD" w:rsidRPr="00CF4D8E" w:rsidRDefault="002471FD" w:rsidP="00CF4D8E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0FE54FA2" w14:textId="77777777" w:rsidR="002471FD" w:rsidRPr="00CF4D8E" w:rsidRDefault="002471FD" w:rsidP="00CF4D8E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  <w:tr w:rsidR="002471FD" w:rsidRPr="002471FD" w14:paraId="33B401CB" w14:textId="7D856698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2BC15A5A" w14:textId="77777777" w:rsidR="002471FD" w:rsidRPr="00CF4D8E" w:rsidRDefault="002471FD" w:rsidP="00CF4D8E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01BDC8FD" w14:textId="77777777" w:rsidR="002471FD" w:rsidRPr="00CF4D8E" w:rsidRDefault="002471FD" w:rsidP="00CF4D8E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  <w:tr w:rsidR="002471FD" w:rsidRPr="002471FD" w14:paraId="1EF22B48" w14:textId="7359572D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1BB58D15" w14:textId="2E7CC565" w:rsidR="002471FD" w:rsidRPr="00CF4D8E" w:rsidRDefault="002471FD" w:rsidP="00CF4D8E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4572525B" w14:textId="3AD191B6" w:rsidR="002471FD" w:rsidRPr="00CF4D8E" w:rsidRDefault="002471FD" w:rsidP="00CF4D8E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  <w:tr w:rsidR="002471FD" w:rsidRPr="002471FD" w14:paraId="1ED2AE57" w14:textId="4DE5F4FC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4B733C07" w14:textId="77777777" w:rsidR="002471FD" w:rsidRPr="00CF4D8E" w:rsidRDefault="002471FD" w:rsidP="00CF4D8E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09F440B7" w14:textId="77777777" w:rsidR="002471FD" w:rsidRPr="00CF4D8E" w:rsidRDefault="002471FD" w:rsidP="00CF4D8E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  <w:tr w:rsidR="002471FD" w:rsidRPr="002471FD" w14:paraId="55389FB9" w14:textId="2282199A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1376F243" w14:textId="77777777" w:rsidR="002471FD" w:rsidRPr="00CF4D8E" w:rsidRDefault="002471FD" w:rsidP="00CF4D8E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741CE329" w14:textId="77777777" w:rsidR="002471FD" w:rsidRPr="00CF4D8E" w:rsidRDefault="002471FD" w:rsidP="00CF4D8E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  <w:tr w:rsidR="00236870" w:rsidRPr="002471FD" w14:paraId="49427CDF" w14:textId="77777777" w:rsidTr="00CF4D8E"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269B2A91" w14:textId="77777777" w:rsidR="00236870" w:rsidRPr="00236870" w:rsidRDefault="00236870" w:rsidP="00786B62">
            <w:pPr>
              <w:spacing w:after="0" w:line="240" w:lineRule="auto"/>
              <w:ind w:right="484"/>
              <w:jc w:val="right"/>
              <w:rPr>
                <w:bCs/>
                <w:sz w:val="28"/>
                <w:szCs w:val="28"/>
              </w:rPr>
            </w:pPr>
          </w:p>
        </w:tc>
        <w:tc>
          <w:tcPr>
            <w:tcW w:w="7968" w:type="dxa"/>
            <w:tcBorders>
              <w:left w:val="single" w:sz="4" w:space="0" w:color="auto"/>
            </w:tcBorders>
            <w:vAlign w:val="center"/>
          </w:tcPr>
          <w:p w14:paraId="29BCC0F0" w14:textId="77777777" w:rsidR="00236870" w:rsidRPr="00236870" w:rsidRDefault="00236870" w:rsidP="00786B62">
            <w:pPr>
              <w:spacing w:after="0" w:line="240" w:lineRule="auto"/>
              <w:jc w:val="center"/>
              <w:rPr>
                <w:bCs/>
                <w:sz w:val="28"/>
                <w:szCs w:val="28"/>
              </w:rPr>
            </w:pPr>
          </w:p>
        </w:tc>
      </w:tr>
    </w:tbl>
    <w:p w14:paraId="27211A6C" w14:textId="77777777" w:rsidR="007B0C94" w:rsidRDefault="007B0C94">
      <w:pPr>
        <w:spacing w:after="0" w:line="240" w:lineRule="auto"/>
        <w:rPr>
          <w:b/>
          <w:sz w:val="28"/>
          <w:szCs w:val="28"/>
          <w:u w:val="single"/>
        </w:rPr>
      </w:pPr>
    </w:p>
    <w:p w14:paraId="0E12E5C1" w14:textId="1F1B4057" w:rsidR="0042193D" w:rsidRDefault="0042193D" w:rsidP="00CC5E4D">
      <w:pPr>
        <w:spacing w:after="0" w:line="240" w:lineRule="auto"/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</w:pPr>
      <w:r w:rsidRPr="00CC5E4D"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  <w:t xml:space="preserve">Treatment eligibility </w:t>
      </w:r>
    </w:p>
    <w:p w14:paraId="449A74A8" w14:textId="77777777" w:rsidR="00CC5E4D" w:rsidRPr="00CC5E4D" w:rsidRDefault="00CC5E4D" w:rsidP="00CC5E4D">
      <w:pPr>
        <w:spacing w:after="0" w:line="240" w:lineRule="auto"/>
        <w:rPr>
          <w:rFonts w:asciiTheme="majorHAnsi" w:hAnsiTheme="majorHAnsi"/>
          <w:b/>
          <w:bCs/>
          <w:color w:val="156082" w:themeColor="accent1"/>
          <w:sz w:val="28"/>
          <w:szCs w:val="2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42193D" w14:paraId="2F6CFEAB" w14:textId="77777777" w:rsidTr="00DA5332">
        <w:tc>
          <w:tcPr>
            <w:tcW w:w="5000" w:type="pct"/>
          </w:tcPr>
          <w:p w14:paraId="0604CFEB" w14:textId="77777777" w:rsidR="0042193D" w:rsidRPr="00CF4D8E" w:rsidRDefault="0042193D" w:rsidP="00DA5332">
            <w:pPr>
              <w:spacing w:before="240" w:after="240" w:line="240" w:lineRule="auto"/>
              <w:rPr>
                <w:b/>
                <w:bCs/>
              </w:rPr>
            </w:pPr>
            <w:r w:rsidRPr="00CF4D8E">
              <w:rPr>
                <w:b/>
                <w:bCs/>
              </w:rPr>
              <w:t xml:space="preserve">Treatment eligibility </w:t>
            </w:r>
          </w:p>
          <w:p w14:paraId="58019248" w14:textId="400E0B43" w:rsidR="00B37A2A" w:rsidRDefault="0042193D" w:rsidP="00DA5332">
            <w:pPr>
              <w:spacing w:before="240" w:after="240" w:line="240" w:lineRule="auto"/>
            </w:pPr>
            <w:r>
              <w:t xml:space="preserve">Anti-AAV5 NAb </w:t>
            </w:r>
            <w:r w:rsidR="003B2A46">
              <w:t>titre test</w:t>
            </w:r>
            <w:r>
              <w:t xml:space="preserve"> results: </w:t>
            </w:r>
            <w:r w:rsidR="00236870">
              <w:t>P</w:t>
            </w:r>
            <w:r>
              <w:t>ositive/</w:t>
            </w:r>
            <w:r w:rsidR="00236870">
              <w:t>N</w:t>
            </w:r>
            <w:r>
              <w:t>egative and titre</w:t>
            </w:r>
            <w:r w:rsidR="00786B62">
              <w:tab/>
            </w:r>
            <w:r w:rsidR="003B2A46">
              <w:tab/>
            </w:r>
            <w:r w:rsidR="00C569D5">
              <w:t>Date of test</w:t>
            </w:r>
            <w:r w:rsidR="00482F0B">
              <w:t>:</w:t>
            </w:r>
          </w:p>
          <w:p w14:paraId="50CB156A" w14:textId="75D2E6EC" w:rsidR="0042193D" w:rsidRPr="00CF4D8E" w:rsidRDefault="0042193D" w:rsidP="00DA5332">
            <w:pPr>
              <w:spacing w:before="240" w:after="240" w:line="240" w:lineRule="auto"/>
              <w:rPr>
                <w:b/>
                <w:bCs/>
              </w:rPr>
            </w:pPr>
            <w:r w:rsidRPr="00CF4D8E">
              <w:rPr>
                <w:b/>
                <w:bCs/>
              </w:rPr>
              <w:t xml:space="preserve">Liver </w:t>
            </w:r>
            <w:r w:rsidR="00236870" w:rsidRPr="00CF4D8E">
              <w:rPr>
                <w:b/>
                <w:bCs/>
              </w:rPr>
              <w:t>I</w:t>
            </w:r>
            <w:r w:rsidRPr="00CF4D8E">
              <w:rPr>
                <w:b/>
                <w:bCs/>
              </w:rPr>
              <w:t xml:space="preserve">maging </w:t>
            </w:r>
          </w:p>
          <w:p w14:paraId="4882A3D3" w14:textId="7F2CA581" w:rsidR="00850262" w:rsidRDefault="0042193D" w:rsidP="00CC5E4D">
            <w:pPr>
              <w:spacing w:before="240" w:after="240" w:line="240" w:lineRule="auto"/>
            </w:pPr>
            <w:r>
              <w:t>Date of Liver ultrasound</w:t>
            </w:r>
            <w:r w:rsidR="003B2A46">
              <w:tab/>
            </w:r>
            <w:r w:rsidR="00236870">
              <w:t>:</w:t>
            </w:r>
            <w:r w:rsidR="003B2A46">
              <w:tab/>
            </w:r>
            <w:r w:rsidR="00850262">
              <w:t>Result</w:t>
            </w:r>
            <w:r w:rsidR="003B2A46">
              <w:t>:</w:t>
            </w:r>
            <w:r w:rsidR="003B2A46">
              <w:tab/>
            </w:r>
            <w:r w:rsidR="00850262">
              <w:t xml:space="preserve">Normal </w:t>
            </w:r>
            <w:sdt>
              <w:sdtPr>
                <w:rPr>
                  <w:bCs/>
                </w:rPr>
                <w:id w:val="14253028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B2A46">
              <w:tab/>
            </w:r>
            <w:r w:rsidR="00850262">
              <w:t xml:space="preserve">Abnormal  </w:t>
            </w:r>
            <w:sdt>
              <w:sdtPr>
                <w:rPr>
                  <w:bCs/>
                </w:rPr>
                <w:id w:val="-21430215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 </w:t>
            </w:r>
            <w:r w:rsidR="00850262">
              <w:t>-</w:t>
            </w:r>
            <w:r w:rsidR="003B2A46">
              <w:t xml:space="preserve"> </w:t>
            </w:r>
            <w:r w:rsidR="00850262">
              <w:t xml:space="preserve">if </w:t>
            </w:r>
            <w:r w:rsidR="003B2A46">
              <w:t>A</w:t>
            </w:r>
            <w:r w:rsidR="00850262">
              <w:t>bnormal</w:t>
            </w:r>
            <w:r w:rsidR="003B2A46">
              <w:t>,</w:t>
            </w:r>
            <w:r w:rsidR="00850262">
              <w:t xml:space="preserve"> specify below</w:t>
            </w:r>
            <w:r w:rsidR="00482F0B">
              <w:t>:</w:t>
            </w:r>
          </w:p>
          <w:p w14:paraId="44E7D41E" w14:textId="56D3B5B6" w:rsidR="0042193D" w:rsidRDefault="0042193D" w:rsidP="00DA5332">
            <w:pPr>
              <w:spacing w:before="240" w:after="240" w:line="240" w:lineRule="auto"/>
            </w:pPr>
          </w:p>
          <w:p w14:paraId="6FF9B0E8" w14:textId="2AF4E6D3" w:rsidR="003B2A46" w:rsidRDefault="0042193D" w:rsidP="003B2A46">
            <w:pPr>
              <w:spacing w:before="240" w:after="240" w:line="240" w:lineRule="auto"/>
            </w:pPr>
            <w:r>
              <w:t>Date of Fibroscan</w:t>
            </w:r>
            <w:r w:rsidR="00236870">
              <w:t>:</w:t>
            </w:r>
            <w:r w:rsidR="003B2A46">
              <w:tab/>
              <w:t>Result:</w:t>
            </w:r>
            <w:r w:rsidR="003B2A46">
              <w:tab/>
              <w:t xml:space="preserve">Normal </w:t>
            </w:r>
            <w:sdt>
              <w:sdtPr>
                <w:rPr>
                  <w:bCs/>
                </w:rPr>
                <w:id w:val="10824874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2A46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B2A46">
              <w:tab/>
              <w:t xml:space="preserve">Abnormal  </w:t>
            </w:r>
            <w:sdt>
              <w:sdtPr>
                <w:rPr>
                  <w:bCs/>
                </w:rPr>
                <w:id w:val="3753598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2A46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B2A46" w:rsidRPr="00610DE0">
              <w:rPr>
                <w:bCs/>
              </w:rPr>
              <w:t xml:space="preserve">  </w:t>
            </w:r>
            <w:r w:rsidR="003B2A46">
              <w:t>- if Abnormal, specify below:</w:t>
            </w:r>
          </w:p>
          <w:p w14:paraId="2442BD83" w14:textId="77777777" w:rsidR="0042193D" w:rsidRDefault="0042193D" w:rsidP="00DA5332">
            <w:pPr>
              <w:spacing w:before="240" w:after="240" w:line="240" w:lineRule="auto"/>
            </w:pPr>
          </w:p>
        </w:tc>
      </w:tr>
    </w:tbl>
    <w:p w14:paraId="0372A2D1" w14:textId="77777777" w:rsidR="0042193D" w:rsidRPr="007601EA" w:rsidRDefault="0042193D" w:rsidP="0042193D">
      <w:pPr>
        <w:spacing w:after="0"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 </w:t>
      </w:r>
    </w:p>
    <w:p w14:paraId="67500362" w14:textId="369B5740" w:rsidR="00325DC5" w:rsidRPr="00482F0B" w:rsidRDefault="00C02D37" w:rsidP="00482F0B">
      <w:pPr>
        <w:pStyle w:val="Heading1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Other </w:t>
      </w:r>
      <w:r w:rsidR="00236870">
        <w:rPr>
          <w:rFonts w:eastAsia="Calibri"/>
          <w:lang w:eastAsia="en-US"/>
        </w:rPr>
        <w:t>r</w:t>
      </w:r>
      <w:r>
        <w:rPr>
          <w:rFonts w:eastAsia="Calibri"/>
          <w:lang w:eastAsia="en-US"/>
        </w:rPr>
        <w:t xml:space="preserve">elevant </w:t>
      </w:r>
      <w:r w:rsidR="00236870">
        <w:rPr>
          <w:rFonts w:eastAsia="Calibri"/>
          <w:lang w:eastAsia="en-US"/>
        </w:rPr>
        <w:t>t</w:t>
      </w:r>
      <w:r>
        <w:rPr>
          <w:rFonts w:eastAsia="Calibri"/>
          <w:lang w:eastAsia="en-US"/>
        </w:rPr>
        <w:t xml:space="preserve">est </w:t>
      </w:r>
      <w:r w:rsidR="00236870">
        <w:rPr>
          <w:rFonts w:eastAsia="Calibri"/>
          <w:lang w:eastAsia="en-US"/>
        </w:rPr>
        <w:t>r</w:t>
      </w:r>
      <w:r>
        <w:rPr>
          <w:rFonts w:eastAsia="Calibri"/>
          <w:lang w:eastAsia="en-US"/>
        </w:rPr>
        <w:t>esults</w:t>
      </w:r>
      <w:r w:rsidR="0042193D">
        <w:rPr>
          <w:rFonts w:eastAsia="Calibri"/>
          <w:lang w:eastAsia="en-US"/>
        </w:rPr>
        <w:t>,</w:t>
      </w:r>
      <w:r w:rsidR="00F3095F">
        <w:rPr>
          <w:rFonts w:eastAsia="Calibri"/>
          <w:lang w:eastAsia="en-US"/>
        </w:rPr>
        <w:t xml:space="preserve"> if done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6"/>
        <w:gridCol w:w="2560"/>
      </w:tblGrid>
      <w:tr w:rsidR="001D5E4B" w:rsidRPr="006331AD" w14:paraId="6D7C22B6" w14:textId="77777777" w:rsidTr="00CF4D8E">
        <w:tc>
          <w:tcPr>
            <w:tcW w:w="7046" w:type="dxa"/>
            <w:tcBorders>
              <w:right w:val="nil"/>
            </w:tcBorders>
          </w:tcPr>
          <w:p w14:paraId="039EC3F6" w14:textId="75A6C34B" w:rsidR="001D5E4B" w:rsidRPr="001B0F4B" w:rsidRDefault="005D33C8" w:rsidP="006331AD">
            <w:pPr>
              <w:spacing w:after="0" w:line="240" w:lineRule="auto"/>
              <w:rPr>
                <w:i/>
                <w:color w:val="0000FF"/>
              </w:rPr>
            </w:pPr>
            <w:r w:rsidRPr="001B0F4B">
              <w:rPr>
                <w:b/>
              </w:rPr>
              <w:t>ECG</w:t>
            </w:r>
            <w:r w:rsidRPr="001B0F4B">
              <w:t xml:space="preserve"> </w:t>
            </w:r>
          </w:p>
          <w:p w14:paraId="7CD0636B" w14:textId="05FE189E" w:rsidR="001D5E4B" w:rsidRPr="006331AD" w:rsidRDefault="00000000" w:rsidP="006331AD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8356442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D73AEE" w:rsidRPr="006331AD">
              <w:t>Done</w:t>
            </w:r>
            <w:r w:rsidR="003B2A46">
              <w:t xml:space="preserve"> </w:t>
            </w:r>
            <w:sdt>
              <w:sdtPr>
                <w:rPr>
                  <w:bCs/>
                </w:rPr>
                <w:id w:val="4249200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D73AEE" w:rsidRPr="006331AD">
              <w:t xml:space="preserve">Not Done  </w:t>
            </w:r>
            <w:sdt>
              <w:sdtPr>
                <w:rPr>
                  <w:bCs/>
                </w:rPr>
                <w:id w:val="-4245716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10DE0">
              <w:rPr>
                <w:bCs/>
              </w:rPr>
              <w:t xml:space="preserve"> </w:t>
            </w:r>
            <w:r w:rsidR="00D73AEE" w:rsidRPr="006331AD">
              <w:t>Not Applicable</w:t>
            </w:r>
          </w:p>
          <w:p w14:paraId="0B015D45" w14:textId="3CA73C19" w:rsidR="003B2A46" w:rsidRDefault="003B2A46" w:rsidP="003B2A46">
            <w:pPr>
              <w:spacing w:before="240" w:after="240" w:line="240" w:lineRule="auto"/>
            </w:pPr>
            <w:r>
              <w:t>Result:</w:t>
            </w:r>
            <w:r>
              <w:tab/>
              <w:t xml:space="preserve">Normal </w:t>
            </w:r>
            <w:sdt>
              <w:sdtPr>
                <w:rPr>
                  <w:bCs/>
                </w:rPr>
                <w:id w:val="16834699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ab/>
              <w:t xml:space="preserve">Abnormal  </w:t>
            </w:r>
            <w:sdt>
              <w:sdtPr>
                <w:rPr>
                  <w:bCs/>
                </w:rPr>
                <w:id w:val="1286812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10DE0">
              <w:rPr>
                <w:bCs/>
              </w:rPr>
              <w:t xml:space="preserve">  </w:t>
            </w:r>
            <w:r>
              <w:t xml:space="preserve">- </w:t>
            </w:r>
            <w:r w:rsidR="00236870">
              <w:t>I</w:t>
            </w:r>
            <w:r>
              <w:t>f Abnormal, specify below:</w:t>
            </w:r>
          </w:p>
          <w:p w14:paraId="56CE5A53" w14:textId="77777777" w:rsidR="00383B62" w:rsidRPr="006331AD" w:rsidRDefault="00383B62" w:rsidP="00543FDB">
            <w:pPr>
              <w:tabs>
                <w:tab w:val="left" w:pos="5556"/>
              </w:tabs>
              <w:spacing w:after="0" w:line="240" w:lineRule="auto"/>
            </w:pPr>
          </w:p>
          <w:p w14:paraId="6E75C54F" w14:textId="77777777" w:rsidR="00383E0F" w:rsidRPr="006331AD" w:rsidRDefault="00383E0F" w:rsidP="006331A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560" w:type="dxa"/>
            <w:tcBorders>
              <w:left w:val="nil"/>
            </w:tcBorders>
          </w:tcPr>
          <w:p w14:paraId="371F5C70" w14:textId="19CBEA42" w:rsidR="001D5E4B" w:rsidRPr="001B0F4B" w:rsidRDefault="00C02D37" w:rsidP="006331AD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Date</w:t>
            </w:r>
            <w:r w:rsidR="001A1BBA">
              <w:rPr>
                <w:b/>
                <w:color w:val="0000FF"/>
              </w:rPr>
              <w:t>:</w:t>
            </w:r>
            <w:r w:rsidR="003B2A46">
              <w:rPr>
                <w:b/>
                <w:color w:val="0000FF"/>
              </w:rPr>
              <w:t xml:space="preserve"> </w:t>
            </w:r>
          </w:p>
          <w:p w14:paraId="492A0E87" w14:textId="77777777" w:rsidR="001D5E4B" w:rsidRPr="006331AD" w:rsidRDefault="001D5E4B" w:rsidP="006331AD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</w:tc>
      </w:tr>
      <w:tr w:rsidR="00383B62" w:rsidRPr="006331AD" w14:paraId="57DAB96A" w14:textId="77777777" w:rsidTr="00CF4D8E">
        <w:tc>
          <w:tcPr>
            <w:tcW w:w="7046" w:type="dxa"/>
            <w:tcBorders>
              <w:right w:val="nil"/>
            </w:tcBorders>
          </w:tcPr>
          <w:p w14:paraId="089251B6" w14:textId="77777777" w:rsidR="00383B62" w:rsidRPr="006331AD" w:rsidRDefault="00383B62" w:rsidP="00383B62">
            <w:pPr>
              <w:spacing w:after="0" w:line="240" w:lineRule="auto"/>
              <w:rPr>
                <w:sz w:val="24"/>
              </w:rPr>
            </w:pPr>
            <w:r w:rsidRPr="001B0F4B">
              <w:rPr>
                <w:b/>
              </w:rPr>
              <w:t>ECHO</w:t>
            </w:r>
            <w:r w:rsidRPr="001B0F4B">
              <w:t xml:space="preserve"> </w:t>
            </w:r>
          </w:p>
          <w:p w14:paraId="70555C2D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-8633575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Done    </w:t>
            </w:r>
            <w:sdt>
              <w:sdtPr>
                <w:rPr>
                  <w:bCs/>
                </w:rPr>
                <w:id w:val="13035880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Done</w:t>
            </w:r>
            <w:r w:rsidR="00383B62">
              <w:t xml:space="preserve">    </w:t>
            </w:r>
            <w:sdt>
              <w:sdtPr>
                <w:rPr>
                  <w:bCs/>
                </w:rPr>
                <w:id w:val="-3423262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Applicable </w:t>
            </w:r>
          </w:p>
          <w:p w14:paraId="15BE18DF" w14:textId="1DD77528" w:rsidR="00383B62" w:rsidRDefault="00383B62" w:rsidP="00383B62">
            <w:pPr>
              <w:spacing w:before="240" w:after="240" w:line="240" w:lineRule="auto"/>
            </w:pPr>
            <w:r>
              <w:t>Result:</w:t>
            </w:r>
            <w:r>
              <w:tab/>
              <w:t xml:space="preserve">Normal </w:t>
            </w:r>
            <w:sdt>
              <w:sdtPr>
                <w:rPr>
                  <w:bCs/>
                </w:rPr>
                <w:id w:val="-10139928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ab/>
              <w:t xml:space="preserve">Abnormal  </w:t>
            </w:r>
            <w:sdt>
              <w:sdtPr>
                <w:rPr>
                  <w:bCs/>
                </w:rPr>
                <w:id w:val="15248311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10DE0">
              <w:rPr>
                <w:bCs/>
              </w:rPr>
              <w:t xml:space="preserve">  </w:t>
            </w:r>
            <w:r>
              <w:t xml:space="preserve">- </w:t>
            </w:r>
            <w:r w:rsidR="00236870">
              <w:t>I</w:t>
            </w:r>
            <w:r>
              <w:t>f Abnormal, specify below:</w:t>
            </w:r>
          </w:p>
          <w:p w14:paraId="38CCD37E" w14:textId="77777777" w:rsidR="00383B62" w:rsidRDefault="00383B62" w:rsidP="00383B62">
            <w:pPr>
              <w:spacing w:after="0" w:line="240" w:lineRule="auto"/>
              <w:rPr>
                <w:sz w:val="24"/>
              </w:rPr>
            </w:pPr>
          </w:p>
          <w:p w14:paraId="6EABF8A8" w14:textId="77777777" w:rsidR="00383B62" w:rsidRPr="006331AD" w:rsidRDefault="00383B62" w:rsidP="00383B62">
            <w:pPr>
              <w:spacing w:after="0" w:line="240" w:lineRule="auto"/>
              <w:rPr>
                <w:sz w:val="24"/>
              </w:rPr>
            </w:pPr>
          </w:p>
          <w:p w14:paraId="73A85037" w14:textId="77777777" w:rsidR="00383B62" w:rsidRPr="001B0F4B" w:rsidRDefault="00383B62" w:rsidP="00383B62">
            <w:pPr>
              <w:spacing w:after="0" w:line="240" w:lineRule="auto"/>
              <w:rPr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</w:tcPr>
          <w:p w14:paraId="24DA5042" w14:textId="77777777" w:rsidR="00383B62" w:rsidRPr="001B0F4B" w:rsidRDefault="00383B62" w:rsidP="00383B6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 xml:space="preserve">Date: </w:t>
            </w:r>
          </w:p>
          <w:p w14:paraId="1B1A37C8" w14:textId="77777777" w:rsidR="00383B62" w:rsidRDefault="00383B62" w:rsidP="00383B62">
            <w:pPr>
              <w:spacing w:after="0" w:line="240" w:lineRule="auto"/>
              <w:rPr>
                <w:b/>
                <w:color w:val="0000FF"/>
              </w:rPr>
            </w:pPr>
          </w:p>
        </w:tc>
      </w:tr>
      <w:tr w:rsidR="00383B62" w:rsidRPr="006331AD" w14:paraId="560F7AFC" w14:textId="77777777" w:rsidTr="00CF4D8E">
        <w:tc>
          <w:tcPr>
            <w:tcW w:w="7046" w:type="dxa"/>
            <w:tcBorders>
              <w:right w:val="nil"/>
            </w:tcBorders>
          </w:tcPr>
          <w:p w14:paraId="1CD9938C" w14:textId="77777777" w:rsidR="00383B62" w:rsidRPr="006331AD" w:rsidRDefault="00383B62" w:rsidP="00383B62">
            <w:pPr>
              <w:spacing w:after="0" w:line="240" w:lineRule="auto"/>
              <w:rPr>
                <w:sz w:val="24"/>
              </w:rPr>
            </w:pPr>
            <w:r w:rsidRPr="001B0F4B">
              <w:rPr>
                <w:b/>
              </w:rPr>
              <w:t>CT Scan</w:t>
            </w:r>
            <w:r w:rsidRPr="006331AD">
              <w:rPr>
                <w:sz w:val="24"/>
              </w:rPr>
              <w:t xml:space="preserve"> </w:t>
            </w:r>
            <w:r w:rsidRPr="00256706">
              <w:rPr>
                <w:color w:val="0000FF"/>
                <w:sz w:val="24"/>
              </w:rPr>
              <w:t xml:space="preserve"> </w:t>
            </w:r>
          </w:p>
          <w:p w14:paraId="61FE266B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10050933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Done      </w:t>
            </w:r>
            <w:sdt>
              <w:sdtPr>
                <w:rPr>
                  <w:bCs/>
                </w:rPr>
                <w:id w:val="20282136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Done </w:t>
            </w:r>
            <w:r w:rsidR="00383B62">
              <w:t xml:space="preserve">     </w:t>
            </w:r>
            <w:sdt>
              <w:sdtPr>
                <w:rPr>
                  <w:bCs/>
                </w:rPr>
                <w:id w:val="92276404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Applicable </w:t>
            </w:r>
          </w:p>
          <w:p w14:paraId="6E14B86D" w14:textId="771BE774" w:rsidR="00383B62" w:rsidRDefault="00383B62" w:rsidP="00383B62">
            <w:pPr>
              <w:spacing w:before="240" w:after="240" w:line="240" w:lineRule="auto"/>
            </w:pPr>
            <w:r>
              <w:t>Result:</w:t>
            </w:r>
            <w:r>
              <w:tab/>
              <w:t xml:space="preserve">Normal </w:t>
            </w:r>
            <w:sdt>
              <w:sdtPr>
                <w:rPr>
                  <w:bCs/>
                </w:rPr>
                <w:id w:val="3794555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ab/>
              <w:t xml:space="preserve">Abnormal  </w:t>
            </w:r>
            <w:sdt>
              <w:sdtPr>
                <w:rPr>
                  <w:bCs/>
                </w:rPr>
                <w:id w:val="12986463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10DE0">
              <w:rPr>
                <w:bCs/>
              </w:rPr>
              <w:t xml:space="preserve">  </w:t>
            </w:r>
            <w:r>
              <w:t xml:space="preserve">- </w:t>
            </w:r>
            <w:r w:rsidR="00236870">
              <w:t>I</w:t>
            </w:r>
            <w:r>
              <w:t>f Abnormal, specify below:</w:t>
            </w:r>
          </w:p>
          <w:p w14:paraId="2BF41A78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</w:pPr>
          </w:p>
          <w:p w14:paraId="4828253E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</w:pPr>
          </w:p>
          <w:p w14:paraId="4AA5D344" w14:textId="77777777" w:rsidR="00383B62" w:rsidRPr="001B0F4B" w:rsidRDefault="00383B62" w:rsidP="00383B62">
            <w:pPr>
              <w:spacing w:after="0" w:line="240" w:lineRule="auto"/>
              <w:rPr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</w:tcPr>
          <w:p w14:paraId="4EA84496" w14:textId="77777777" w:rsidR="00383B62" w:rsidRPr="001B0F4B" w:rsidRDefault="00383B62" w:rsidP="00383B6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 xml:space="preserve">Date: </w:t>
            </w:r>
          </w:p>
          <w:p w14:paraId="285C03EA" w14:textId="77777777" w:rsidR="00383B62" w:rsidRDefault="00383B62" w:rsidP="00383B62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  <w:p w14:paraId="6D0EDE2E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6E6E710F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56A6BF8D" w14:textId="77777777" w:rsidR="00383B62" w:rsidRDefault="00383B62" w:rsidP="00383B62">
            <w:pPr>
              <w:spacing w:after="0" w:line="240" w:lineRule="auto"/>
              <w:rPr>
                <w:b/>
                <w:color w:val="0000FF"/>
              </w:rPr>
            </w:pPr>
          </w:p>
        </w:tc>
      </w:tr>
      <w:tr w:rsidR="00383B62" w:rsidRPr="006331AD" w14:paraId="1426E9EA" w14:textId="77777777" w:rsidTr="00CF4D8E">
        <w:tc>
          <w:tcPr>
            <w:tcW w:w="7046" w:type="dxa"/>
            <w:tcBorders>
              <w:right w:val="nil"/>
            </w:tcBorders>
          </w:tcPr>
          <w:p w14:paraId="7DBA536B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</w:pPr>
            <w:r w:rsidRPr="00CC5E4D">
              <w:rPr>
                <w:b/>
                <w:bCs/>
              </w:rPr>
              <w:t>Liver Biopsy</w:t>
            </w:r>
            <w:r>
              <w:t xml:space="preserve"> (completed 1 year before Hemgenix treatment)                                   </w:t>
            </w:r>
            <w:sdt>
              <w:sdtPr>
                <w:rPr>
                  <w:bCs/>
                </w:rPr>
                <w:id w:val="-18369029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331AD">
              <w:t xml:space="preserve"> Done      </w:t>
            </w:r>
            <w:sdt>
              <w:sdtPr>
                <w:rPr>
                  <w:bCs/>
                </w:rPr>
                <w:id w:val="211902236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331AD">
              <w:t xml:space="preserve"> Not Done </w:t>
            </w:r>
            <w:r>
              <w:t xml:space="preserve">     </w:t>
            </w:r>
            <w:sdt>
              <w:sdtPr>
                <w:rPr>
                  <w:bCs/>
                </w:rPr>
                <w:id w:val="-7342364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331AD">
              <w:t xml:space="preserve"> Not Applicable </w:t>
            </w:r>
          </w:p>
          <w:p w14:paraId="701F3C36" w14:textId="49C84D45" w:rsidR="00383B62" w:rsidRDefault="00383B62" w:rsidP="00383B62">
            <w:pPr>
              <w:spacing w:before="240" w:after="240" w:line="240" w:lineRule="auto"/>
            </w:pPr>
            <w:r>
              <w:t>Result:</w:t>
            </w:r>
            <w:r>
              <w:tab/>
              <w:t xml:space="preserve">Normal </w:t>
            </w:r>
            <w:sdt>
              <w:sdtPr>
                <w:rPr>
                  <w:bCs/>
                </w:rPr>
                <w:id w:val="7284173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ab/>
              <w:t xml:space="preserve">Abnormal  </w:t>
            </w:r>
            <w:sdt>
              <w:sdtPr>
                <w:rPr>
                  <w:bCs/>
                </w:rPr>
                <w:id w:val="13765772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10DE0">
              <w:rPr>
                <w:bCs/>
              </w:rPr>
              <w:t xml:space="preserve">  </w:t>
            </w:r>
            <w:r>
              <w:t xml:space="preserve">- </w:t>
            </w:r>
            <w:r w:rsidR="00236870">
              <w:t>I</w:t>
            </w:r>
            <w:r>
              <w:t>f Abnormal, specify below:</w:t>
            </w:r>
          </w:p>
          <w:p w14:paraId="7955C5B2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</w:pPr>
          </w:p>
          <w:p w14:paraId="10F0CE6E" w14:textId="77777777" w:rsidR="00383B62" w:rsidRDefault="00383B62" w:rsidP="00383B62">
            <w:pPr>
              <w:spacing w:after="0" w:line="240" w:lineRule="auto"/>
              <w:rPr>
                <w:b/>
              </w:rPr>
            </w:pPr>
          </w:p>
          <w:p w14:paraId="2045FE21" w14:textId="77777777" w:rsidR="00383B62" w:rsidRPr="001B0F4B" w:rsidRDefault="00383B62" w:rsidP="00383B62">
            <w:pPr>
              <w:spacing w:after="0" w:line="240" w:lineRule="auto"/>
              <w:rPr>
                <w:b/>
              </w:rPr>
            </w:pPr>
          </w:p>
        </w:tc>
        <w:tc>
          <w:tcPr>
            <w:tcW w:w="2560" w:type="dxa"/>
            <w:tcBorders>
              <w:left w:val="nil"/>
            </w:tcBorders>
          </w:tcPr>
          <w:p w14:paraId="6A8E3506" w14:textId="77777777" w:rsidR="00383B62" w:rsidRPr="001B0F4B" w:rsidRDefault="00383B62" w:rsidP="00383B6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 xml:space="preserve">Date: </w:t>
            </w:r>
          </w:p>
          <w:p w14:paraId="6C950EA7" w14:textId="77777777" w:rsidR="00383B62" w:rsidRDefault="00383B62" w:rsidP="00383B62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  <w:p w14:paraId="2D6016F4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5A5D52E6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3832E924" w14:textId="77777777" w:rsidR="00383B62" w:rsidRDefault="00383B62" w:rsidP="00383B62">
            <w:pPr>
              <w:spacing w:after="0" w:line="240" w:lineRule="auto"/>
              <w:rPr>
                <w:b/>
                <w:color w:val="0000FF"/>
              </w:rPr>
            </w:pPr>
          </w:p>
        </w:tc>
      </w:tr>
      <w:tr w:rsidR="00383B62" w:rsidRPr="006331AD" w14:paraId="15B8E8EA" w14:textId="77777777" w:rsidTr="003A28F3"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72818E85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RI</w:t>
            </w:r>
          </w:p>
          <w:p w14:paraId="6F4583C4" w14:textId="77777777" w:rsidR="00383B62" w:rsidRPr="006331AD" w:rsidRDefault="00000000" w:rsidP="00383B62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-15124495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Done      </w:t>
            </w:r>
            <w:sdt>
              <w:sdtPr>
                <w:rPr>
                  <w:bCs/>
                </w:rPr>
                <w:id w:val="-6067304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Done </w:t>
            </w:r>
            <w:r w:rsidR="00383B62">
              <w:t xml:space="preserve">     </w:t>
            </w:r>
            <w:sdt>
              <w:sdtPr>
                <w:rPr>
                  <w:bCs/>
                </w:rPr>
                <w:id w:val="-18321313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3B62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83B62" w:rsidRPr="006331AD">
              <w:t xml:space="preserve"> Not Applicable </w:t>
            </w:r>
          </w:p>
          <w:p w14:paraId="58DCF55B" w14:textId="2095974B" w:rsidR="00383B62" w:rsidRDefault="00383B62" w:rsidP="00383B62">
            <w:pPr>
              <w:spacing w:before="240" w:after="240" w:line="240" w:lineRule="auto"/>
            </w:pPr>
            <w:r>
              <w:t>Result:</w:t>
            </w:r>
            <w:r>
              <w:tab/>
              <w:t xml:space="preserve">Normal </w:t>
            </w:r>
            <w:sdt>
              <w:sdtPr>
                <w:rPr>
                  <w:bCs/>
                </w:rPr>
                <w:id w:val="1373851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ab/>
              <w:t xml:space="preserve">Abnormal  </w:t>
            </w:r>
            <w:sdt>
              <w:sdtPr>
                <w:rPr>
                  <w:bCs/>
                </w:rPr>
                <w:id w:val="-15789806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10DE0">
              <w:rPr>
                <w:bCs/>
              </w:rPr>
              <w:t xml:space="preserve">  </w:t>
            </w:r>
            <w:r>
              <w:t xml:space="preserve">- </w:t>
            </w:r>
            <w:r w:rsidR="00236870">
              <w:t>I</w:t>
            </w:r>
            <w:r>
              <w:t>f Abnormal, specify below:</w:t>
            </w:r>
          </w:p>
          <w:p w14:paraId="2FBD8757" w14:textId="77777777" w:rsidR="00383B62" w:rsidRDefault="00383B62" w:rsidP="00383B62">
            <w:pPr>
              <w:tabs>
                <w:tab w:val="left" w:pos="5556"/>
              </w:tabs>
              <w:spacing w:after="0" w:line="240" w:lineRule="auto"/>
            </w:pPr>
          </w:p>
          <w:p w14:paraId="6FD3EFB8" w14:textId="77777777" w:rsidR="00383B62" w:rsidRPr="006331AD" w:rsidRDefault="00383B62" w:rsidP="00383B62">
            <w:pPr>
              <w:tabs>
                <w:tab w:val="left" w:pos="5556"/>
              </w:tabs>
              <w:spacing w:after="0" w:line="240" w:lineRule="auto"/>
            </w:pPr>
          </w:p>
          <w:p w14:paraId="0D22403F" w14:textId="77777777" w:rsidR="00383B62" w:rsidRPr="001B0F4B" w:rsidRDefault="00383B62" w:rsidP="00383B62">
            <w:pPr>
              <w:spacing w:after="0" w:line="240" w:lineRule="auto"/>
              <w:rPr>
                <w:b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14FDE1EF" w14:textId="77777777" w:rsidR="00383B62" w:rsidRPr="001B0F4B" w:rsidRDefault="00383B62" w:rsidP="00383B6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 xml:space="preserve">Date: </w:t>
            </w:r>
          </w:p>
          <w:p w14:paraId="6AD152AE" w14:textId="77777777" w:rsidR="00383B62" w:rsidRDefault="00383B62" w:rsidP="00383B62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  <w:p w14:paraId="7B5DDAA3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5A99A21D" w14:textId="77777777" w:rsidR="00383B62" w:rsidRPr="00482F0B" w:rsidRDefault="00383B62" w:rsidP="00383B62">
            <w:pPr>
              <w:rPr>
                <w:rFonts w:eastAsia="Calibri"/>
                <w:lang w:eastAsia="en-US"/>
              </w:rPr>
            </w:pPr>
          </w:p>
          <w:p w14:paraId="76076BA1" w14:textId="77777777" w:rsidR="00383B62" w:rsidRDefault="00383B62" w:rsidP="00383B62">
            <w:pPr>
              <w:spacing w:after="0" w:line="240" w:lineRule="auto"/>
              <w:rPr>
                <w:b/>
                <w:color w:val="0000FF"/>
              </w:rPr>
            </w:pPr>
          </w:p>
        </w:tc>
      </w:tr>
    </w:tbl>
    <w:p w14:paraId="4E4C9FDF" w14:textId="4E4D4CD9" w:rsidR="001D5E4B" w:rsidRDefault="001D5E4B"/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6"/>
        <w:gridCol w:w="2560"/>
      </w:tblGrid>
      <w:tr w:rsidR="00D73AEE" w:rsidRPr="006331AD" w14:paraId="0CF567D0" w14:textId="14253FDC" w:rsidTr="003A28F3"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6C9DFC4F" w14:textId="1A7B6CC5" w:rsidR="00D73AEE" w:rsidRPr="006331AD" w:rsidRDefault="005D33C8" w:rsidP="006331AD">
            <w:pPr>
              <w:spacing w:after="0" w:line="240" w:lineRule="auto"/>
              <w:rPr>
                <w:sz w:val="24"/>
              </w:rPr>
            </w:pPr>
            <w:r w:rsidRPr="001B0F4B">
              <w:rPr>
                <w:b/>
              </w:rPr>
              <w:t>ECHO</w:t>
            </w:r>
            <w:r w:rsidRPr="001B0F4B">
              <w:t xml:space="preserve"> </w:t>
            </w:r>
          </w:p>
          <w:p w14:paraId="03E55BCA" w14:textId="1330C984" w:rsidR="00D73AEE" w:rsidRPr="006331AD" w:rsidRDefault="00D73AEE" w:rsidP="006331AD">
            <w:pPr>
              <w:tabs>
                <w:tab w:val="left" w:pos="5556"/>
              </w:tabs>
              <w:spacing w:after="0" w:line="240" w:lineRule="auto"/>
            </w:pPr>
            <w:r w:rsidRPr="006331AD">
              <w:t xml:space="preserve"> </w:t>
            </w:r>
            <w:sdt>
              <w:sdtPr>
                <w:rPr>
                  <w:bCs/>
                </w:rPr>
                <w:id w:val="4219251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Pr="006331AD">
              <w:t xml:space="preserve">Done    </w:t>
            </w:r>
            <w:sdt>
              <w:sdtPr>
                <w:rPr>
                  <w:bCs/>
                </w:rPr>
                <w:id w:val="424933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6331AD">
              <w:t xml:space="preserve"> Not Done</w:t>
            </w:r>
            <w:r w:rsidR="00482F0B">
              <w:t xml:space="preserve">    </w:t>
            </w:r>
            <w:sdt>
              <w:sdtPr>
                <w:rPr>
                  <w:bCs/>
                </w:rPr>
                <w:id w:val="-14028224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Pr="006331AD">
              <w:t xml:space="preserve">Not Applicable </w:t>
            </w:r>
          </w:p>
          <w:p w14:paraId="1CC99597" w14:textId="7A8E03B8" w:rsidR="00543FDB" w:rsidRDefault="00543FDB" w:rsidP="00543FDB">
            <w:pPr>
              <w:tabs>
                <w:tab w:val="left" w:pos="5556"/>
              </w:tabs>
              <w:spacing w:after="0" w:line="240" w:lineRule="auto"/>
            </w:pPr>
            <w:r>
              <w:lastRenderedPageBreak/>
              <w:t xml:space="preserve">Result Normal   </w:t>
            </w:r>
            <w:sdt>
              <w:sdtPr>
                <w:rPr>
                  <w:bCs/>
                </w:rPr>
                <w:id w:val="-133436329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>
              <w:t xml:space="preserve"> </w:t>
            </w:r>
            <w:r>
              <w:t xml:space="preserve">Abnormal </w:t>
            </w:r>
            <w:sdt>
              <w:sdtPr>
                <w:rPr>
                  <w:bCs/>
                </w:rPr>
                <w:id w:val="15765579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 xml:space="preserve"> -if abnormal specify below</w:t>
            </w:r>
            <w:r w:rsidR="00482F0B">
              <w:t>:</w:t>
            </w:r>
          </w:p>
          <w:p w14:paraId="4DA29011" w14:textId="25501DC4" w:rsidR="00543FDB" w:rsidRPr="006331AD" w:rsidRDefault="00543FDB" w:rsidP="00543FDB">
            <w:pPr>
              <w:tabs>
                <w:tab w:val="left" w:pos="5556"/>
              </w:tabs>
              <w:spacing w:after="0" w:line="240" w:lineRule="auto"/>
            </w:pPr>
          </w:p>
          <w:p w14:paraId="202B73A2" w14:textId="3628EC73" w:rsidR="00D73AEE" w:rsidRPr="006331AD" w:rsidRDefault="00D73AEE" w:rsidP="006331AD">
            <w:pPr>
              <w:spacing w:after="0" w:line="240" w:lineRule="auto"/>
              <w:rPr>
                <w:sz w:val="24"/>
              </w:rPr>
            </w:pPr>
          </w:p>
          <w:p w14:paraId="1C15123C" w14:textId="4921A3AC" w:rsidR="008F0D25" w:rsidRPr="006331AD" w:rsidRDefault="008F0D25" w:rsidP="006331A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6F6954BF" w14:textId="07AB9874" w:rsidR="00D73AEE" w:rsidRPr="001B0F4B" w:rsidRDefault="00C02D37" w:rsidP="006331AD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lastRenderedPageBreak/>
              <w:t>Date</w:t>
            </w:r>
            <w:r w:rsidR="001A1BBA">
              <w:rPr>
                <w:b/>
                <w:color w:val="0000FF"/>
              </w:rPr>
              <w:t>:</w:t>
            </w:r>
          </w:p>
          <w:p w14:paraId="36E51222" w14:textId="2A90E81C" w:rsidR="00D73AEE" w:rsidRPr="006331AD" w:rsidRDefault="00D73AEE" w:rsidP="006331AD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</w:tc>
      </w:tr>
    </w:tbl>
    <w:p w14:paraId="3D9C58A6" w14:textId="740F8B8C" w:rsidR="00D73AEE" w:rsidRDefault="00D73AEE"/>
    <w:p w14:paraId="199C7BEE" w14:textId="75D63E42" w:rsidR="005A13D2" w:rsidRDefault="005A13D2"/>
    <w:p w14:paraId="10D4A985" w14:textId="084AF248" w:rsidR="005A13D2" w:rsidRDefault="005A13D2"/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6"/>
        <w:gridCol w:w="2560"/>
      </w:tblGrid>
      <w:tr w:rsidR="00D73AEE" w:rsidRPr="006331AD" w14:paraId="4FBF2C6A" w14:textId="23BF3803" w:rsidTr="003A28F3">
        <w:tc>
          <w:tcPr>
            <w:tcW w:w="7046" w:type="dxa"/>
            <w:tcBorders>
              <w:bottom w:val="single" w:sz="4" w:space="0" w:color="000000"/>
              <w:right w:val="nil"/>
            </w:tcBorders>
          </w:tcPr>
          <w:p w14:paraId="3201BA16" w14:textId="40A84878" w:rsidR="00D73AEE" w:rsidRPr="006331AD" w:rsidRDefault="00D73AEE" w:rsidP="006331AD">
            <w:pPr>
              <w:spacing w:after="0" w:line="240" w:lineRule="auto"/>
              <w:rPr>
                <w:sz w:val="24"/>
              </w:rPr>
            </w:pPr>
            <w:r w:rsidRPr="001B0F4B">
              <w:rPr>
                <w:b/>
              </w:rPr>
              <w:t xml:space="preserve">CT </w:t>
            </w:r>
            <w:r w:rsidR="005D33C8" w:rsidRPr="001B0F4B">
              <w:rPr>
                <w:b/>
              </w:rPr>
              <w:t>Scan</w:t>
            </w:r>
            <w:r w:rsidR="005D33C8" w:rsidRPr="006331AD">
              <w:rPr>
                <w:sz w:val="24"/>
              </w:rPr>
              <w:t xml:space="preserve"> </w:t>
            </w:r>
            <w:r w:rsidRPr="00256706">
              <w:rPr>
                <w:color w:val="0000FF"/>
                <w:sz w:val="24"/>
              </w:rPr>
              <w:t xml:space="preserve"> </w:t>
            </w:r>
          </w:p>
          <w:p w14:paraId="074CB969" w14:textId="20879A0D" w:rsidR="00D73AEE" w:rsidRPr="006331AD" w:rsidRDefault="00000000" w:rsidP="006331AD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-97397731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="00D73AEE" w:rsidRPr="006331AD">
              <w:t xml:space="preserve">Done      </w:t>
            </w:r>
            <w:sdt>
              <w:sdtPr>
                <w:rPr>
                  <w:bCs/>
                </w:rPr>
                <w:id w:val="9037943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D73AEE" w:rsidRPr="006331AD">
              <w:t xml:space="preserve"> Not Done </w:t>
            </w:r>
            <w:r w:rsidR="00482F0B">
              <w:t xml:space="preserve">     </w:t>
            </w:r>
            <w:sdt>
              <w:sdtPr>
                <w:rPr>
                  <w:bCs/>
                </w:rPr>
                <w:id w:val="-5042847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="00D73AEE" w:rsidRPr="006331AD">
              <w:t xml:space="preserve">Not Applicable </w:t>
            </w:r>
          </w:p>
          <w:p w14:paraId="2C3CA186" w14:textId="4813189D" w:rsidR="00543FDB" w:rsidRDefault="00543FDB" w:rsidP="00543FDB">
            <w:pPr>
              <w:tabs>
                <w:tab w:val="left" w:pos="5556"/>
              </w:tabs>
              <w:spacing w:after="0" w:line="240" w:lineRule="auto"/>
            </w:pPr>
            <w:r>
              <w:t xml:space="preserve">Result Normal  </w:t>
            </w:r>
            <w:sdt>
              <w:sdtPr>
                <w:rPr>
                  <w:bCs/>
                </w:rPr>
                <w:id w:val="-12115622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 xml:space="preserve"> Abnormal  </w:t>
            </w:r>
            <w:sdt>
              <w:sdtPr>
                <w:rPr>
                  <w:bCs/>
                </w:rPr>
                <w:id w:val="18741117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t xml:space="preserve"> -if abnormal specify below</w:t>
            </w:r>
            <w:r w:rsidR="00482F0B">
              <w:t>:</w:t>
            </w:r>
          </w:p>
          <w:p w14:paraId="73C662CF" w14:textId="2936CFB5" w:rsidR="00543FDB" w:rsidRPr="006331AD" w:rsidRDefault="00543FDB" w:rsidP="00543FDB">
            <w:pPr>
              <w:tabs>
                <w:tab w:val="left" w:pos="5556"/>
              </w:tabs>
              <w:spacing w:after="0" w:line="240" w:lineRule="auto"/>
            </w:pPr>
          </w:p>
          <w:p w14:paraId="117AD3D2" w14:textId="66633F86" w:rsidR="00D73AEE" w:rsidRPr="006331AD" w:rsidRDefault="00D73AEE" w:rsidP="006331AD">
            <w:pPr>
              <w:spacing w:after="0" w:line="240" w:lineRule="auto"/>
              <w:rPr>
                <w:sz w:val="24"/>
              </w:rPr>
            </w:pPr>
          </w:p>
          <w:p w14:paraId="5C3EC157" w14:textId="36CB1D02" w:rsidR="00D73AEE" w:rsidRPr="006331AD" w:rsidRDefault="00D73AEE" w:rsidP="006331A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560" w:type="dxa"/>
            <w:tcBorders>
              <w:left w:val="nil"/>
              <w:bottom w:val="single" w:sz="4" w:space="0" w:color="000000"/>
            </w:tcBorders>
          </w:tcPr>
          <w:p w14:paraId="6E8C0E3B" w14:textId="5775E20A" w:rsidR="00D73AEE" w:rsidRPr="001B0F4B" w:rsidRDefault="00F3095F" w:rsidP="006331AD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D</w:t>
            </w:r>
            <w:r w:rsidR="00C02D37">
              <w:rPr>
                <w:b/>
                <w:color w:val="0000FF"/>
              </w:rPr>
              <w:t>ate</w:t>
            </w:r>
            <w:r w:rsidR="001A1BBA">
              <w:rPr>
                <w:b/>
                <w:color w:val="0000FF"/>
              </w:rPr>
              <w:t>:</w:t>
            </w:r>
          </w:p>
          <w:p w14:paraId="49A2337B" w14:textId="606D812F" w:rsidR="00D73AEE" w:rsidRDefault="00D73AEE" w:rsidP="006331AD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  <w:p w14:paraId="27AEB729" w14:textId="6401C2F6" w:rsidR="00482F0B" w:rsidRPr="00482F0B" w:rsidRDefault="00482F0B" w:rsidP="00482F0B">
            <w:pPr>
              <w:rPr>
                <w:rFonts w:eastAsia="Calibri"/>
                <w:lang w:eastAsia="en-US"/>
              </w:rPr>
            </w:pPr>
          </w:p>
          <w:p w14:paraId="6F6845D9" w14:textId="32A13DDF" w:rsidR="00482F0B" w:rsidRPr="00482F0B" w:rsidRDefault="00482F0B" w:rsidP="00482F0B">
            <w:pPr>
              <w:rPr>
                <w:rFonts w:eastAsia="Calibri"/>
                <w:lang w:eastAsia="en-US"/>
              </w:rPr>
            </w:pPr>
          </w:p>
          <w:p w14:paraId="0E0ACF4B" w14:textId="6ECF5A11" w:rsidR="00482F0B" w:rsidRPr="00482F0B" w:rsidRDefault="00482F0B" w:rsidP="00482F0B">
            <w:pPr>
              <w:ind w:firstLine="720"/>
              <w:rPr>
                <w:rFonts w:eastAsia="Calibri"/>
                <w:lang w:eastAsia="en-US"/>
              </w:rPr>
            </w:pPr>
          </w:p>
        </w:tc>
      </w:tr>
    </w:tbl>
    <w:p w14:paraId="15378D7F" w14:textId="20EAE951" w:rsidR="00383B62" w:rsidRDefault="00383B62"/>
    <w:p w14:paraId="104BA354" w14:textId="44536DB2" w:rsidR="005B1639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</w:pPr>
      <w:r w:rsidRPr="00CC5E4D">
        <w:rPr>
          <w:b/>
          <w:bCs/>
        </w:rPr>
        <w:t>Liver Biopsy</w:t>
      </w:r>
      <w:r>
        <w:t xml:space="preserve"> </w:t>
      </w:r>
      <w:r w:rsidR="001B3FE2">
        <w:t>(</w:t>
      </w:r>
      <w:r>
        <w:t xml:space="preserve">completed 1 year before Hemgenix treatment </w:t>
      </w:r>
      <w:r w:rsidR="001B3FE2">
        <w:t>)</w:t>
      </w:r>
      <w:r>
        <w:t xml:space="preserve">                                   </w:t>
      </w:r>
      <w:r w:rsidRPr="00F3095F">
        <w:rPr>
          <w:color w:val="2C7FCE" w:themeColor="text2" w:themeTint="99"/>
        </w:rPr>
        <w:t>Date:</w:t>
      </w:r>
    </w:p>
    <w:p w14:paraId="451765C2" w14:textId="133954FE" w:rsidR="003B2A46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</w:pPr>
      <w:r w:rsidRPr="006331AD">
        <w:t xml:space="preserve"> </w:t>
      </w:r>
      <w:sdt>
        <w:sdtPr>
          <w:rPr>
            <w:bCs/>
          </w:rPr>
          <w:id w:val="-1306457152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82F0B">
            <w:rPr>
              <w:rFonts w:ascii="MS Gothic" w:eastAsia="MS Gothic" w:hAnsi="MS Gothic" w:hint="eastAsia"/>
              <w:bCs/>
            </w:rPr>
            <w:t>☐</w:t>
          </w:r>
        </w:sdtContent>
      </w:sdt>
      <w:r w:rsidR="00482F0B" w:rsidRPr="006331AD">
        <w:t xml:space="preserve"> </w:t>
      </w:r>
      <w:r w:rsidRPr="006331AD">
        <w:t xml:space="preserve">Done     </w:t>
      </w:r>
      <w:sdt>
        <w:sdtPr>
          <w:rPr>
            <w:bCs/>
          </w:rPr>
          <w:id w:val="116636251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F0B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331AD">
        <w:t xml:space="preserve"> Not Done</w:t>
      </w:r>
      <w:r w:rsidR="00482F0B">
        <w:t xml:space="preserve">  </w:t>
      </w:r>
      <w:r w:rsidRPr="006331AD">
        <w:t xml:space="preserve">  </w:t>
      </w:r>
      <w:sdt>
        <w:sdtPr>
          <w:rPr>
            <w:bCs/>
          </w:rPr>
          <w:id w:val="99137155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F0B">
            <w:rPr>
              <w:rFonts w:ascii="MS Gothic" w:eastAsia="MS Gothic" w:hAnsi="MS Gothic" w:hint="eastAsia"/>
              <w:bCs/>
            </w:rPr>
            <w:t>☐</w:t>
          </w:r>
        </w:sdtContent>
      </w:sdt>
      <w:r w:rsidR="00482F0B" w:rsidRPr="006331AD">
        <w:t xml:space="preserve"> </w:t>
      </w:r>
      <w:r w:rsidRPr="006331AD">
        <w:t>Not Applicabl</w:t>
      </w:r>
      <w:r>
        <w:t>e</w:t>
      </w:r>
    </w:p>
    <w:p w14:paraId="1C07A3F8" w14:textId="01543760" w:rsidR="005B1639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after="0"/>
        <w:jc w:val="both"/>
      </w:pPr>
      <w:r>
        <w:t xml:space="preserve">Result Normal </w:t>
      </w:r>
      <w:sdt>
        <w:sdtPr>
          <w:rPr>
            <w:bCs/>
          </w:rPr>
          <w:id w:val="-94723200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F0B">
            <w:rPr>
              <w:rFonts w:ascii="MS Gothic" w:eastAsia="MS Gothic" w:hAnsi="MS Gothic" w:hint="eastAsia"/>
              <w:bCs/>
            </w:rPr>
            <w:t>☐</w:t>
          </w:r>
        </w:sdtContent>
      </w:sdt>
      <w:r>
        <w:t xml:space="preserve"> Abnormal   </w:t>
      </w:r>
      <w:sdt>
        <w:sdtPr>
          <w:rPr>
            <w:bCs/>
          </w:rPr>
          <w:id w:val="-36922167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F0B">
            <w:rPr>
              <w:rFonts w:ascii="MS Gothic" w:eastAsia="MS Gothic" w:hAnsi="MS Gothic" w:hint="eastAsia"/>
              <w:bCs/>
            </w:rPr>
            <w:t>☐</w:t>
          </w:r>
        </w:sdtContent>
      </w:sdt>
      <w:r w:rsidR="00482F0B">
        <w:t xml:space="preserve"> </w:t>
      </w:r>
      <w:r>
        <w:t>-if abnormal specify below</w:t>
      </w:r>
      <w:r w:rsidR="00482F0B">
        <w:t>:</w:t>
      </w:r>
    </w:p>
    <w:p w14:paraId="0EA2ADB0" w14:textId="0B9F72D2" w:rsidR="005B1639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</w:pPr>
    </w:p>
    <w:p w14:paraId="1047A345" w14:textId="35C6F121" w:rsidR="005B1639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</w:pPr>
    </w:p>
    <w:p w14:paraId="4B42F95C" w14:textId="2C1D5B60" w:rsidR="005B1639" w:rsidRDefault="005B1639" w:rsidP="00CF4D8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</w:pPr>
    </w:p>
    <w:p w14:paraId="3D415CFD" w14:textId="57029F0A" w:rsidR="0037161B" w:rsidRDefault="0037161B"/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9606"/>
      </w:tblGrid>
      <w:tr w:rsidR="00302CC7" w:rsidRPr="006331AD" w14:paraId="0CE69E51" w14:textId="766C8C8B" w:rsidTr="003A28F3">
        <w:tc>
          <w:tcPr>
            <w:tcW w:w="9606" w:type="dxa"/>
          </w:tcPr>
          <w:p w14:paraId="02047001" w14:textId="1B2B69F1" w:rsidR="00F3095F" w:rsidRPr="006331AD" w:rsidRDefault="00F3095F" w:rsidP="00F3095F">
            <w:pPr>
              <w:spacing w:after="0" w:line="240" w:lineRule="auto"/>
              <w:rPr>
                <w:sz w:val="24"/>
              </w:rPr>
            </w:pPr>
            <w:r>
              <w:rPr>
                <w:b/>
                <w:bCs/>
              </w:rPr>
              <w:t xml:space="preserve">MRI </w:t>
            </w:r>
            <w:r>
              <w:rPr>
                <w:b/>
                <w:bCs/>
              </w:rPr>
              <w:tab/>
              <w:t xml:space="preserve">                                                                                                                            </w:t>
            </w:r>
            <w:r>
              <w:rPr>
                <w:b/>
                <w:color w:val="0000FF"/>
              </w:rPr>
              <w:t>Date:</w:t>
            </w:r>
          </w:p>
          <w:p w14:paraId="185DE15A" w14:textId="4F01BDB3" w:rsidR="003B2A46" w:rsidRPr="006331AD" w:rsidRDefault="00000000" w:rsidP="00F3095F">
            <w:pPr>
              <w:tabs>
                <w:tab w:val="left" w:pos="5556"/>
              </w:tabs>
              <w:spacing w:after="0" w:line="240" w:lineRule="auto"/>
            </w:pPr>
            <w:sdt>
              <w:sdtPr>
                <w:rPr>
                  <w:bCs/>
                </w:rPr>
                <w:id w:val="-6317123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="00F3095F" w:rsidRPr="006331AD">
              <w:t xml:space="preserve">Done    </w:t>
            </w:r>
            <w:sdt>
              <w:sdtPr>
                <w:rPr>
                  <w:bCs/>
                </w:rPr>
                <w:id w:val="-11081891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F3095F" w:rsidRPr="006331AD">
              <w:t xml:space="preserve"> Not Done </w:t>
            </w:r>
            <w:r w:rsidR="00482F0B">
              <w:t xml:space="preserve">     </w:t>
            </w:r>
            <w:r w:rsidR="00482F0B"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5094181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 w:rsidRPr="006331AD">
              <w:t xml:space="preserve"> </w:t>
            </w:r>
            <w:r w:rsidR="00482F0B">
              <w:t>N</w:t>
            </w:r>
            <w:r w:rsidR="00F3095F" w:rsidRPr="006331AD">
              <w:t xml:space="preserve">ot Applicable </w:t>
            </w:r>
          </w:p>
          <w:p w14:paraId="40CA0AD8" w14:textId="2E0558A0" w:rsidR="00F3095F" w:rsidRPr="006331AD" w:rsidRDefault="00F3095F" w:rsidP="00F3095F">
            <w:pPr>
              <w:tabs>
                <w:tab w:val="left" w:pos="5556"/>
              </w:tabs>
              <w:spacing w:after="0" w:line="240" w:lineRule="auto"/>
            </w:pPr>
            <w:r>
              <w:t>Result</w:t>
            </w:r>
            <w:r w:rsidR="00543FDB">
              <w:t xml:space="preserve"> Normal </w:t>
            </w:r>
            <w:sdt>
              <w:sdtPr>
                <w:rPr>
                  <w:bCs/>
                </w:rPr>
                <w:id w:val="17838399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>
              <w:t xml:space="preserve"> </w:t>
            </w:r>
            <w:r w:rsidR="00543FDB">
              <w:t xml:space="preserve">Abnormal   </w:t>
            </w:r>
            <w:sdt>
              <w:sdtPr>
                <w:rPr>
                  <w:bCs/>
                </w:rPr>
                <w:id w:val="-18661254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2F0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82F0B">
              <w:t xml:space="preserve"> </w:t>
            </w:r>
            <w:r w:rsidR="00543FDB">
              <w:t>-if abnormal specify below</w:t>
            </w:r>
            <w:r w:rsidR="00482F0B">
              <w:t>:</w:t>
            </w:r>
          </w:p>
          <w:p w14:paraId="4F445E68" w14:textId="1A9C3A12" w:rsidR="003B2A46" w:rsidRPr="006331AD" w:rsidRDefault="003B2A46" w:rsidP="00F3095F">
            <w:pPr>
              <w:spacing w:after="0" w:line="240" w:lineRule="auto"/>
              <w:rPr>
                <w:rFonts w:eastAsia="Calibri"/>
                <w:b/>
                <w:lang w:eastAsia="en-US"/>
              </w:rPr>
            </w:pPr>
          </w:p>
        </w:tc>
      </w:tr>
      <w:tr w:rsidR="00823AA5" w:rsidRPr="006331AD" w14:paraId="0033B73B" w14:textId="4F198B57" w:rsidTr="003A28F3">
        <w:tc>
          <w:tcPr>
            <w:tcW w:w="9606" w:type="dxa"/>
          </w:tcPr>
          <w:p w14:paraId="67DF6507" w14:textId="2388B878" w:rsidR="008F0D25" w:rsidRPr="006331AD" w:rsidRDefault="008F0D25" w:rsidP="00CF4D8E">
            <w:pPr>
              <w:rPr>
                <w:rFonts w:eastAsia="Calibri"/>
                <w:lang w:eastAsia="en-US"/>
              </w:rPr>
            </w:pPr>
          </w:p>
        </w:tc>
      </w:tr>
    </w:tbl>
    <w:p w14:paraId="538F1058" w14:textId="53792FBB" w:rsidR="00543FDB" w:rsidRDefault="00543FDB"/>
    <w:p w14:paraId="3035A630" w14:textId="2FB3561E" w:rsidR="00383B62" w:rsidRDefault="00944E49">
      <w:pPr>
        <w:rPr>
          <w:rFonts w:eastAsia="Calibri"/>
          <w:b/>
          <w:u w:val="single"/>
          <w:lang w:eastAsia="en-US"/>
        </w:rPr>
      </w:pPr>
      <w:r>
        <w:rPr>
          <w:rFonts w:eastAsia="Calibri"/>
          <w:b/>
          <w:u w:val="single"/>
          <w:lang w:eastAsia="en-US"/>
        </w:rPr>
        <w:t>Signature:</w:t>
      </w:r>
      <w:r w:rsidR="00383B62">
        <w:rPr>
          <w:rFonts w:eastAsia="Calibri"/>
          <w:b/>
          <w:u w:val="single"/>
          <w:lang w:eastAsia="en-US"/>
        </w:rPr>
        <w:t xml:space="preserve"> </w:t>
      </w:r>
    </w:p>
    <w:p w14:paraId="0AA81113" w14:textId="7A9F5CEA" w:rsidR="00944E49" w:rsidRDefault="00944E49">
      <w:pPr>
        <w:rPr>
          <w:rFonts w:eastAsia="Calibri"/>
          <w:b/>
          <w:u w:val="single"/>
          <w:lang w:eastAsia="en-US"/>
        </w:rPr>
      </w:pPr>
      <w:r>
        <w:rPr>
          <w:rFonts w:eastAsia="Calibri"/>
          <w:b/>
          <w:u w:val="single"/>
          <w:lang w:eastAsia="en-US"/>
        </w:rPr>
        <w:t>Date:</w:t>
      </w:r>
      <w:r w:rsidR="003B2A46">
        <w:rPr>
          <w:rFonts w:eastAsia="Calibri"/>
          <w:b/>
          <w:u w:val="single"/>
          <w:lang w:eastAsia="en-US"/>
        </w:rPr>
        <w:t xml:space="preserve"> </w:t>
      </w:r>
    </w:p>
    <w:p w14:paraId="727464E7" w14:textId="5F6A389B" w:rsidR="00325DC5" w:rsidRDefault="00944E49" w:rsidP="00383B62">
      <w:r w:rsidRPr="00CC5E4D">
        <w:rPr>
          <w:b/>
          <w:bCs/>
          <w:color w:val="FF0000"/>
        </w:rPr>
        <w:t xml:space="preserve">Please </w:t>
      </w:r>
      <w:r w:rsidR="003B2A46">
        <w:rPr>
          <w:b/>
          <w:bCs/>
          <w:color w:val="FF0000"/>
        </w:rPr>
        <w:t>s</w:t>
      </w:r>
      <w:r w:rsidRPr="00CC5E4D">
        <w:rPr>
          <w:b/>
          <w:bCs/>
          <w:color w:val="FF0000"/>
        </w:rPr>
        <w:t xml:space="preserve">can and </w:t>
      </w:r>
      <w:r w:rsidR="003B2A46">
        <w:rPr>
          <w:b/>
          <w:bCs/>
          <w:color w:val="FF0000"/>
        </w:rPr>
        <w:t>e</w:t>
      </w:r>
      <w:r w:rsidRPr="00CC5E4D">
        <w:rPr>
          <w:b/>
          <w:bCs/>
          <w:color w:val="FF0000"/>
        </w:rPr>
        <w:t>mail this worksheet and copies of Clinical Safety Lab Reports to</w:t>
      </w:r>
      <w:r w:rsidR="003B2A46">
        <w:rPr>
          <w:b/>
          <w:bCs/>
          <w:color w:val="FF0000"/>
        </w:rPr>
        <w:t>:</w:t>
      </w:r>
      <w:r w:rsidRPr="00CC5E4D">
        <w:rPr>
          <w:b/>
          <w:bCs/>
          <w:color w:val="FF0000"/>
        </w:rPr>
        <w:t xml:space="preserve"> </w:t>
      </w:r>
      <w:r w:rsidR="003B2A46">
        <w:rPr>
          <w:b/>
          <w:bCs/>
          <w:color w:val="FF0000"/>
        </w:rPr>
        <w:t>s</w:t>
      </w:r>
      <w:r w:rsidRPr="00CC5E4D">
        <w:rPr>
          <w:b/>
          <w:bCs/>
          <w:color w:val="FF0000"/>
        </w:rPr>
        <w:t>usan.caldwell4@nhs.net</w:t>
      </w:r>
    </w:p>
    <w:sectPr w:rsidR="00325DC5" w:rsidSect="00610D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134" w:bottom="1440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DB014" w14:textId="77777777" w:rsidR="005A5049" w:rsidRDefault="005A5049" w:rsidP="006C49CB">
      <w:pPr>
        <w:spacing w:after="0" w:line="240" w:lineRule="auto"/>
      </w:pPr>
      <w:r>
        <w:separator/>
      </w:r>
    </w:p>
  </w:endnote>
  <w:endnote w:type="continuationSeparator" w:id="0">
    <w:p w14:paraId="63C7919C" w14:textId="77777777" w:rsidR="005A5049" w:rsidRDefault="005A5049" w:rsidP="006C4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-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C12C6" w14:textId="77777777" w:rsidR="00676734" w:rsidRDefault="006767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8EAAA" w14:textId="77777777" w:rsidR="00DD2F1B" w:rsidRDefault="00DD2F1B">
    <w:pPr>
      <w:pStyle w:val="Footer"/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600" w:firstRow="0" w:lastRow="0" w:firstColumn="0" w:lastColumn="0" w:noHBand="1" w:noVBand="1"/>
    </w:tblPr>
    <w:tblGrid>
      <w:gridCol w:w="3660"/>
      <w:gridCol w:w="2517"/>
      <w:gridCol w:w="3451"/>
    </w:tblGrid>
    <w:tr w:rsidR="00DD2F1B" w:rsidRPr="006331AD" w14:paraId="4D3EEA3F" w14:textId="77777777" w:rsidTr="0042193D">
      <w:tc>
        <w:tcPr>
          <w:tcW w:w="3208" w:type="pct"/>
          <w:gridSpan w:val="2"/>
          <w:vAlign w:val="center"/>
        </w:tcPr>
        <w:p w14:paraId="0BFF486A" w14:textId="795EADB9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6331AD">
            <w:rPr>
              <w:sz w:val="16"/>
              <w:szCs w:val="16"/>
            </w:rPr>
            <w:t xml:space="preserve">Title: </w:t>
          </w:r>
          <w:r w:rsidR="00464B4A">
            <w:rPr>
              <w:sz w:val="16"/>
              <w:szCs w:val="16"/>
            </w:rPr>
            <w:t xml:space="preserve">CSL </w:t>
          </w:r>
          <w:r w:rsidR="00C71F66">
            <w:rPr>
              <w:sz w:val="16"/>
              <w:szCs w:val="16"/>
            </w:rPr>
            <w:t>Hemgenix Study</w:t>
          </w:r>
        </w:p>
      </w:tc>
      <w:tc>
        <w:tcPr>
          <w:tcW w:w="1792" w:type="pct"/>
          <w:vAlign w:val="center"/>
        </w:tcPr>
        <w:p w14:paraId="5B89B704" w14:textId="16B06D5F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AC2E5A">
            <w:rPr>
              <w:sz w:val="16"/>
              <w:szCs w:val="16"/>
            </w:rPr>
            <w:t>Version Number:</w:t>
          </w:r>
          <w:r>
            <w:rPr>
              <w:sz w:val="16"/>
              <w:szCs w:val="16"/>
            </w:rPr>
            <w:t xml:space="preserve">  </w:t>
          </w:r>
          <w:r w:rsidR="00676734">
            <w:rPr>
              <w:sz w:val="16"/>
              <w:szCs w:val="16"/>
            </w:rPr>
            <w:t>2</w:t>
          </w:r>
          <w:r w:rsidR="00C71F66">
            <w:rPr>
              <w:sz w:val="16"/>
              <w:szCs w:val="16"/>
            </w:rPr>
            <w:t>.</w:t>
          </w:r>
          <w:r w:rsidR="00482F0B">
            <w:rPr>
              <w:sz w:val="16"/>
              <w:szCs w:val="16"/>
            </w:rPr>
            <w:t>0</w:t>
          </w:r>
          <w:r w:rsidR="00DB49F6">
            <w:rPr>
              <w:sz w:val="16"/>
              <w:szCs w:val="16"/>
            </w:rPr>
            <w:t xml:space="preserve"> dated </w:t>
          </w:r>
          <w:r w:rsidR="00B37A2A">
            <w:rPr>
              <w:sz w:val="16"/>
              <w:szCs w:val="16"/>
            </w:rPr>
            <w:t>2</w:t>
          </w:r>
          <w:r w:rsidR="00CF4D8E">
            <w:rPr>
              <w:sz w:val="16"/>
              <w:szCs w:val="16"/>
            </w:rPr>
            <w:t>9</w:t>
          </w:r>
          <w:r w:rsidR="00DB49F6">
            <w:rPr>
              <w:sz w:val="16"/>
              <w:szCs w:val="16"/>
            </w:rPr>
            <w:t>/</w:t>
          </w:r>
          <w:r w:rsidR="00CF4D8E">
            <w:rPr>
              <w:sz w:val="16"/>
              <w:szCs w:val="16"/>
            </w:rPr>
            <w:t>12</w:t>
          </w:r>
          <w:r w:rsidR="00DB49F6">
            <w:rPr>
              <w:sz w:val="16"/>
              <w:szCs w:val="16"/>
            </w:rPr>
            <w:t>/25</w:t>
          </w:r>
        </w:p>
      </w:tc>
    </w:tr>
    <w:tr w:rsidR="00DD2F1B" w:rsidRPr="006331AD" w14:paraId="1387B015" w14:textId="77777777" w:rsidTr="0042193D">
      <w:tc>
        <w:tcPr>
          <w:tcW w:w="1901" w:type="pct"/>
          <w:vAlign w:val="center"/>
        </w:tcPr>
        <w:p w14:paraId="01AD4BE8" w14:textId="2DF03BA9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</w:p>
      </w:tc>
      <w:tc>
        <w:tcPr>
          <w:tcW w:w="1307" w:type="pct"/>
          <w:vAlign w:val="center"/>
        </w:tcPr>
        <w:p w14:paraId="7045AEAA" w14:textId="213FF6EA" w:rsidR="00DD2F1B" w:rsidRPr="006331AD" w:rsidRDefault="00DD2F1B" w:rsidP="001D5D57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</w:p>
      </w:tc>
      <w:tc>
        <w:tcPr>
          <w:tcW w:w="1792" w:type="pct"/>
          <w:vAlign w:val="center"/>
        </w:tcPr>
        <w:p w14:paraId="3C4A901E" w14:textId="77777777" w:rsidR="00DD2F1B" w:rsidRPr="006331AD" w:rsidRDefault="00DD2F1B" w:rsidP="006331AD">
          <w:pPr>
            <w:tabs>
              <w:tab w:val="center" w:pos="4513"/>
              <w:tab w:val="right" w:pos="9026"/>
            </w:tabs>
            <w:spacing w:after="0" w:line="240" w:lineRule="auto"/>
            <w:rPr>
              <w:sz w:val="16"/>
              <w:szCs w:val="16"/>
            </w:rPr>
          </w:pPr>
          <w:r w:rsidRPr="006331AD">
            <w:rPr>
              <w:sz w:val="16"/>
              <w:szCs w:val="16"/>
            </w:rPr>
            <w:t xml:space="preserve">Page </w:t>
          </w:r>
          <w:r w:rsidRPr="006331AD">
            <w:rPr>
              <w:sz w:val="16"/>
              <w:szCs w:val="16"/>
            </w:rPr>
            <w:fldChar w:fldCharType="begin"/>
          </w:r>
          <w:r w:rsidRPr="006331AD">
            <w:rPr>
              <w:sz w:val="16"/>
              <w:szCs w:val="16"/>
            </w:rPr>
            <w:instrText xml:space="preserve"> PAGE </w:instrText>
          </w:r>
          <w:r w:rsidRPr="006331AD">
            <w:rPr>
              <w:sz w:val="16"/>
              <w:szCs w:val="16"/>
            </w:rPr>
            <w:fldChar w:fldCharType="separate"/>
          </w:r>
          <w:r w:rsidR="00805D62">
            <w:rPr>
              <w:noProof/>
              <w:sz w:val="16"/>
              <w:szCs w:val="16"/>
            </w:rPr>
            <w:t>2</w:t>
          </w:r>
          <w:r w:rsidRPr="006331AD">
            <w:rPr>
              <w:sz w:val="16"/>
              <w:szCs w:val="16"/>
            </w:rPr>
            <w:fldChar w:fldCharType="end"/>
          </w:r>
          <w:r w:rsidRPr="006331AD">
            <w:rPr>
              <w:sz w:val="16"/>
              <w:szCs w:val="16"/>
            </w:rPr>
            <w:t xml:space="preserve"> of </w:t>
          </w:r>
          <w:r w:rsidRPr="006331AD">
            <w:rPr>
              <w:sz w:val="16"/>
              <w:szCs w:val="16"/>
            </w:rPr>
            <w:fldChar w:fldCharType="begin"/>
          </w:r>
          <w:r w:rsidRPr="006331AD">
            <w:rPr>
              <w:sz w:val="16"/>
              <w:szCs w:val="16"/>
            </w:rPr>
            <w:instrText xml:space="preserve"> NUMPAGES  </w:instrText>
          </w:r>
          <w:r w:rsidRPr="006331AD">
            <w:rPr>
              <w:sz w:val="16"/>
              <w:szCs w:val="16"/>
            </w:rPr>
            <w:fldChar w:fldCharType="separate"/>
          </w:r>
          <w:r w:rsidR="00805D62">
            <w:rPr>
              <w:noProof/>
              <w:sz w:val="16"/>
              <w:szCs w:val="16"/>
            </w:rPr>
            <w:t>14</w:t>
          </w:r>
          <w:r w:rsidRPr="006331AD">
            <w:rPr>
              <w:sz w:val="16"/>
              <w:szCs w:val="16"/>
            </w:rPr>
            <w:fldChar w:fldCharType="end"/>
          </w:r>
        </w:p>
      </w:tc>
    </w:tr>
  </w:tbl>
  <w:p w14:paraId="577ADFA8" w14:textId="77777777" w:rsidR="00DD2F1B" w:rsidRDefault="00DD2F1B">
    <w:pPr>
      <w:pStyle w:val="Footer"/>
    </w:pPr>
  </w:p>
  <w:p w14:paraId="1FE31B8E" w14:textId="77777777" w:rsidR="00DD2F1B" w:rsidRDefault="00DD2F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F5C5E" w14:textId="77777777" w:rsidR="00676734" w:rsidRDefault="00676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0C559" w14:textId="77777777" w:rsidR="005A5049" w:rsidRDefault="005A5049" w:rsidP="006C49CB">
      <w:pPr>
        <w:spacing w:after="0" w:line="240" w:lineRule="auto"/>
      </w:pPr>
      <w:r>
        <w:separator/>
      </w:r>
    </w:p>
  </w:footnote>
  <w:footnote w:type="continuationSeparator" w:id="0">
    <w:p w14:paraId="46E49321" w14:textId="77777777" w:rsidR="005A5049" w:rsidRDefault="005A5049" w:rsidP="006C4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DBCF4" w14:textId="77777777" w:rsidR="00676734" w:rsidRDefault="006767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F58BC" w14:textId="77777777" w:rsidR="00DD2F1B" w:rsidRDefault="00DD2F1B">
    <w:pPr>
      <w:pStyle w:val="Header"/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4643"/>
      <w:gridCol w:w="4985"/>
    </w:tblGrid>
    <w:tr w:rsidR="00DD2F1B" w:rsidRPr="006331AD" w14:paraId="12B7C393" w14:textId="77777777" w:rsidTr="00610DE0">
      <w:tc>
        <w:tcPr>
          <w:tcW w:w="2411" w:type="pct"/>
        </w:tcPr>
        <w:p w14:paraId="73AC0A6C" w14:textId="55107127" w:rsidR="00DD2F1B" w:rsidRPr="001B0F4B" w:rsidRDefault="006E2677" w:rsidP="006331AD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000000" w:themeColor="text1"/>
            </w:rPr>
          </w:pPr>
          <w:r w:rsidRPr="00622EF6">
            <w:rPr>
              <w:b/>
              <w:color w:val="FF0000"/>
            </w:rPr>
            <w:t>Patient Name</w:t>
          </w:r>
          <w:r w:rsidRPr="00622EF6">
            <w:rPr>
              <w:color w:val="FF0000"/>
            </w:rPr>
            <w:t>:</w:t>
          </w:r>
          <w:r w:rsidR="00DD2F1B" w:rsidRPr="001B0F4B">
            <w:rPr>
              <w:color w:val="000000" w:themeColor="text1"/>
            </w:rPr>
            <w:tab/>
          </w:r>
        </w:p>
      </w:tc>
      <w:tc>
        <w:tcPr>
          <w:tcW w:w="2589" w:type="pct"/>
        </w:tcPr>
        <w:p w14:paraId="2A18C12E" w14:textId="731B102E" w:rsidR="00DD2F1B" w:rsidRPr="00622EF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 xml:space="preserve">MRN Number: </w:t>
          </w:r>
        </w:p>
      </w:tc>
    </w:tr>
    <w:tr w:rsidR="00DD2F1B" w:rsidRPr="006331AD" w14:paraId="491D6C78" w14:textId="77777777" w:rsidTr="00610DE0">
      <w:tc>
        <w:tcPr>
          <w:tcW w:w="2411" w:type="pct"/>
        </w:tcPr>
        <w:p w14:paraId="2ED6AB48" w14:textId="21228474" w:rsidR="00C71F66" w:rsidRPr="00C71F6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bCs/>
              <w:color w:val="000000" w:themeColor="text1"/>
            </w:rPr>
          </w:pPr>
          <w:r w:rsidRPr="00622EF6">
            <w:rPr>
              <w:b/>
              <w:color w:val="FF0000"/>
            </w:rPr>
            <w:t>Date of Birth</w:t>
          </w:r>
          <w:r w:rsidRPr="00622EF6">
            <w:rPr>
              <w:color w:val="FF0000"/>
            </w:rPr>
            <w:t xml:space="preserve">:  </w:t>
          </w:r>
        </w:p>
      </w:tc>
      <w:tc>
        <w:tcPr>
          <w:tcW w:w="2589" w:type="pct"/>
        </w:tcPr>
        <w:p w14:paraId="7C75AA91" w14:textId="0FCE2982" w:rsidR="00DD2F1B" w:rsidRPr="00622EF6" w:rsidRDefault="006E2677" w:rsidP="0073075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NHS Number:</w:t>
          </w:r>
        </w:p>
      </w:tc>
    </w:tr>
    <w:tr w:rsidR="00DD2F1B" w:rsidRPr="006331AD" w14:paraId="560CFA6C" w14:textId="77777777" w:rsidTr="00610DE0">
      <w:tc>
        <w:tcPr>
          <w:tcW w:w="2411" w:type="pct"/>
        </w:tcPr>
        <w:p w14:paraId="35FBECB4" w14:textId="47E29F5B" w:rsidR="00DD2F1B" w:rsidRPr="001B0F4B" w:rsidRDefault="000F29E9" w:rsidP="006331A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000000" w:themeColor="text1"/>
            </w:rPr>
          </w:pPr>
          <w:r>
            <w:rPr>
              <w:b/>
              <w:color w:val="FF0000"/>
            </w:rPr>
            <w:t xml:space="preserve">Hemgenix </w:t>
          </w:r>
          <w:r w:rsidR="00B26983">
            <w:rPr>
              <w:b/>
              <w:color w:val="FF0000"/>
            </w:rPr>
            <w:t xml:space="preserve">Baseline </w:t>
          </w:r>
          <w:r>
            <w:rPr>
              <w:b/>
              <w:color w:val="FF0000"/>
            </w:rPr>
            <w:t xml:space="preserve">Medical Assessment Form </w:t>
          </w:r>
        </w:p>
      </w:tc>
      <w:tc>
        <w:tcPr>
          <w:tcW w:w="2589" w:type="pct"/>
        </w:tcPr>
        <w:p w14:paraId="1CB49035" w14:textId="77777777" w:rsidR="00DD2F1B" w:rsidRPr="001B0F4B" w:rsidRDefault="00DD2F1B" w:rsidP="006331AD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000000" w:themeColor="text1"/>
            </w:rPr>
          </w:pPr>
        </w:p>
      </w:tc>
    </w:tr>
  </w:tbl>
  <w:p w14:paraId="5782D282" w14:textId="77777777" w:rsidR="00D23FD6" w:rsidRPr="00D23FD6" w:rsidRDefault="00D23FD6">
    <w:pPr>
      <w:pStyle w:val="Header"/>
      <w:rPr>
        <w:b/>
        <w:bCs/>
        <w:i/>
        <w:i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85834" w14:textId="77777777" w:rsidR="00676734" w:rsidRDefault="006767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078"/>
    <w:multiLevelType w:val="hybridMultilevel"/>
    <w:tmpl w:val="DFB0F610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30D9D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37205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126C5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652C"/>
    <w:multiLevelType w:val="hybridMultilevel"/>
    <w:tmpl w:val="45121E16"/>
    <w:lvl w:ilvl="0" w:tplc="E202F7A8">
      <w:start w:val="1"/>
      <w:numFmt w:val="bullet"/>
      <w:lvlText w:val="ƪ"/>
      <w:lvlJc w:val="left"/>
      <w:pPr>
        <w:ind w:left="720" w:hanging="360"/>
      </w:pPr>
      <w:rPr>
        <w:rFonts w:ascii="Questrial" w:hAnsi="Quest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A0EC0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A7553FA"/>
    <w:multiLevelType w:val="hybridMultilevel"/>
    <w:tmpl w:val="D6AE59CE"/>
    <w:lvl w:ilvl="0" w:tplc="DE38B742">
      <w:numFmt w:val="bullet"/>
      <w:lvlText w:val="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93C50"/>
    <w:multiLevelType w:val="hybridMultilevel"/>
    <w:tmpl w:val="25EAD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B359C"/>
    <w:multiLevelType w:val="hybridMultilevel"/>
    <w:tmpl w:val="FFAC0812"/>
    <w:lvl w:ilvl="0" w:tplc="E62838F6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E12181"/>
    <w:multiLevelType w:val="hybridMultilevel"/>
    <w:tmpl w:val="7EB42FFA"/>
    <w:lvl w:ilvl="0" w:tplc="CC16F9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6160BE"/>
    <w:multiLevelType w:val="hybridMultilevel"/>
    <w:tmpl w:val="4BBE4A12"/>
    <w:lvl w:ilvl="0" w:tplc="E202F7A8">
      <w:start w:val="1"/>
      <w:numFmt w:val="bullet"/>
      <w:lvlText w:val="ƪ"/>
      <w:lvlJc w:val="left"/>
      <w:pPr>
        <w:ind w:left="720" w:hanging="360"/>
      </w:pPr>
      <w:rPr>
        <w:rFonts w:ascii="Questrial" w:hAnsi="Quest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47683"/>
    <w:multiLevelType w:val="hybridMultilevel"/>
    <w:tmpl w:val="09C4E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37581287">
    <w:abstractNumId w:val="2"/>
  </w:num>
  <w:num w:numId="2" w16cid:durableId="49428281">
    <w:abstractNumId w:val="1"/>
  </w:num>
  <w:num w:numId="3" w16cid:durableId="1756780870">
    <w:abstractNumId w:val="0"/>
  </w:num>
  <w:num w:numId="4" w16cid:durableId="1288580692">
    <w:abstractNumId w:val="3"/>
  </w:num>
  <w:num w:numId="5" w16cid:durableId="980499998">
    <w:abstractNumId w:val="5"/>
  </w:num>
  <w:num w:numId="6" w16cid:durableId="1264151635">
    <w:abstractNumId w:val="9"/>
  </w:num>
  <w:num w:numId="7" w16cid:durableId="1643122052">
    <w:abstractNumId w:val="11"/>
  </w:num>
  <w:num w:numId="8" w16cid:durableId="2134442115">
    <w:abstractNumId w:val="7"/>
  </w:num>
  <w:num w:numId="9" w16cid:durableId="940528383">
    <w:abstractNumId w:val="10"/>
  </w:num>
  <w:num w:numId="10" w16cid:durableId="1907954555">
    <w:abstractNumId w:val="8"/>
  </w:num>
  <w:num w:numId="11" w16cid:durableId="1872381340">
    <w:abstractNumId w:val="4"/>
  </w:num>
  <w:num w:numId="12" w16cid:durableId="16019147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Tc3szA3NTI1NTNQ0lEKTi0uzszPAykwrgUA/0V8GCwAAAA="/>
  </w:docVars>
  <w:rsids>
    <w:rsidRoot w:val="008F0D25"/>
    <w:rsid w:val="000141C2"/>
    <w:rsid w:val="00017DD1"/>
    <w:rsid w:val="000479BA"/>
    <w:rsid w:val="00051B31"/>
    <w:rsid w:val="00051DE9"/>
    <w:rsid w:val="000536CB"/>
    <w:rsid w:val="00061A64"/>
    <w:rsid w:val="00077ACD"/>
    <w:rsid w:val="000C638F"/>
    <w:rsid w:val="000F29E9"/>
    <w:rsid w:val="000F776A"/>
    <w:rsid w:val="000F7EF1"/>
    <w:rsid w:val="0012109C"/>
    <w:rsid w:val="00143100"/>
    <w:rsid w:val="00146F4C"/>
    <w:rsid w:val="00154BD5"/>
    <w:rsid w:val="001738C3"/>
    <w:rsid w:val="00180F28"/>
    <w:rsid w:val="001A0877"/>
    <w:rsid w:val="001A1B4E"/>
    <w:rsid w:val="001A1BBA"/>
    <w:rsid w:val="001B0F4B"/>
    <w:rsid w:val="001B3FE2"/>
    <w:rsid w:val="001D04FB"/>
    <w:rsid w:val="001D09D0"/>
    <w:rsid w:val="001D25EE"/>
    <w:rsid w:val="001D5D57"/>
    <w:rsid w:val="001D5E4B"/>
    <w:rsid w:val="001F038E"/>
    <w:rsid w:val="0020408C"/>
    <w:rsid w:val="00213AC3"/>
    <w:rsid w:val="00214075"/>
    <w:rsid w:val="00222BE0"/>
    <w:rsid w:val="00225127"/>
    <w:rsid w:val="00236870"/>
    <w:rsid w:val="00244687"/>
    <w:rsid w:val="002471FD"/>
    <w:rsid w:val="00256706"/>
    <w:rsid w:val="00266C58"/>
    <w:rsid w:val="002A3A2D"/>
    <w:rsid w:val="002C7AC3"/>
    <w:rsid w:val="00302CC7"/>
    <w:rsid w:val="00325DC5"/>
    <w:rsid w:val="00352E79"/>
    <w:rsid w:val="003549C3"/>
    <w:rsid w:val="00354B5C"/>
    <w:rsid w:val="00356DA3"/>
    <w:rsid w:val="00357802"/>
    <w:rsid w:val="0037161B"/>
    <w:rsid w:val="003815AB"/>
    <w:rsid w:val="00383B62"/>
    <w:rsid w:val="00383E0F"/>
    <w:rsid w:val="003A28F3"/>
    <w:rsid w:val="003A6458"/>
    <w:rsid w:val="003B2A46"/>
    <w:rsid w:val="003B2EB3"/>
    <w:rsid w:val="00406E8F"/>
    <w:rsid w:val="00411900"/>
    <w:rsid w:val="0041498F"/>
    <w:rsid w:val="00416A7B"/>
    <w:rsid w:val="0042193D"/>
    <w:rsid w:val="00447914"/>
    <w:rsid w:val="00464B4A"/>
    <w:rsid w:val="004803B9"/>
    <w:rsid w:val="00482F0B"/>
    <w:rsid w:val="004A4401"/>
    <w:rsid w:val="004B2E49"/>
    <w:rsid w:val="004B3A07"/>
    <w:rsid w:val="004F090A"/>
    <w:rsid w:val="00527E2A"/>
    <w:rsid w:val="00536BE3"/>
    <w:rsid w:val="005433B5"/>
    <w:rsid w:val="00543FDB"/>
    <w:rsid w:val="0057316E"/>
    <w:rsid w:val="005A13D2"/>
    <w:rsid w:val="005A5049"/>
    <w:rsid w:val="005A65CE"/>
    <w:rsid w:val="005B1639"/>
    <w:rsid w:val="005C53FE"/>
    <w:rsid w:val="005D1C0B"/>
    <w:rsid w:val="005D33C8"/>
    <w:rsid w:val="005F3485"/>
    <w:rsid w:val="00603BB1"/>
    <w:rsid w:val="00610DE0"/>
    <w:rsid w:val="00614F4E"/>
    <w:rsid w:val="00622EF6"/>
    <w:rsid w:val="00623D68"/>
    <w:rsid w:val="0063139E"/>
    <w:rsid w:val="006331AD"/>
    <w:rsid w:val="0064688B"/>
    <w:rsid w:val="00646B6E"/>
    <w:rsid w:val="00656970"/>
    <w:rsid w:val="00663604"/>
    <w:rsid w:val="006640A1"/>
    <w:rsid w:val="00673FEB"/>
    <w:rsid w:val="00676734"/>
    <w:rsid w:val="00680E5F"/>
    <w:rsid w:val="0069487A"/>
    <w:rsid w:val="006B169E"/>
    <w:rsid w:val="006B38BF"/>
    <w:rsid w:val="006C0EEB"/>
    <w:rsid w:val="006C49CB"/>
    <w:rsid w:val="006E2677"/>
    <w:rsid w:val="006F1092"/>
    <w:rsid w:val="00720887"/>
    <w:rsid w:val="0073075D"/>
    <w:rsid w:val="00735808"/>
    <w:rsid w:val="007601EA"/>
    <w:rsid w:val="0078280E"/>
    <w:rsid w:val="007831F5"/>
    <w:rsid w:val="00786B62"/>
    <w:rsid w:val="00791654"/>
    <w:rsid w:val="00794B82"/>
    <w:rsid w:val="007A716D"/>
    <w:rsid w:val="007B0C94"/>
    <w:rsid w:val="007C09F6"/>
    <w:rsid w:val="007E6979"/>
    <w:rsid w:val="007F61C0"/>
    <w:rsid w:val="00805D62"/>
    <w:rsid w:val="0080790A"/>
    <w:rsid w:val="00823AA5"/>
    <w:rsid w:val="0082576D"/>
    <w:rsid w:val="00825F59"/>
    <w:rsid w:val="0082757B"/>
    <w:rsid w:val="00844704"/>
    <w:rsid w:val="00850262"/>
    <w:rsid w:val="00887BCD"/>
    <w:rsid w:val="00887E54"/>
    <w:rsid w:val="008973F1"/>
    <w:rsid w:val="008B3166"/>
    <w:rsid w:val="008C7543"/>
    <w:rsid w:val="008F0D25"/>
    <w:rsid w:val="009118F5"/>
    <w:rsid w:val="00944E49"/>
    <w:rsid w:val="00946CE5"/>
    <w:rsid w:val="00947AF0"/>
    <w:rsid w:val="009A45D9"/>
    <w:rsid w:val="009A6A76"/>
    <w:rsid w:val="009B37C7"/>
    <w:rsid w:val="009B5B2B"/>
    <w:rsid w:val="009D08D2"/>
    <w:rsid w:val="009D1040"/>
    <w:rsid w:val="009D4BC1"/>
    <w:rsid w:val="009E40E9"/>
    <w:rsid w:val="009E40FF"/>
    <w:rsid w:val="009F2AF9"/>
    <w:rsid w:val="009F3928"/>
    <w:rsid w:val="00A216EA"/>
    <w:rsid w:val="00A2741B"/>
    <w:rsid w:val="00A42272"/>
    <w:rsid w:val="00A556D9"/>
    <w:rsid w:val="00A62C90"/>
    <w:rsid w:val="00A80D8F"/>
    <w:rsid w:val="00AA0FCE"/>
    <w:rsid w:val="00AB32E3"/>
    <w:rsid w:val="00AE064B"/>
    <w:rsid w:val="00AF285B"/>
    <w:rsid w:val="00B100C8"/>
    <w:rsid w:val="00B166E6"/>
    <w:rsid w:val="00B21D70"/>
    <w:rsid w:val="00B26983"/>
    <w:rsid w:val="00B3149A"/>
    <w:rsid w:val="00B37A2A"/>
    <w:rsid w:val="00B77721"/>
    <w:rsid w:val="00B86B03"/>
    <w:rsid w:val="00B968DE"/>
    <w:rsid w:val="00BB77B9"/>
    <w:rsid w:val="00BC1224"/>
    <w:rsid w:val="00BF06FB"/>
    <w:rsid w:val="00BF3B5E"/>
    <w:rsid w:val="00C00E21"/>
    <w:rsid w:val="00C02D37"/>
    <w:rsid w:val="00C03A0D"/>
    <w:rsid w:val="00C10692"/>
    <w:rsid w:val="00C12EF5"/>
    <w:rsid w:val="00C2528A"/>
    <w:rsid w:val="00C264B1"/>
    <w:rsid w:val="00C36F28"/>
    <w:rsid w:val="00C569D5"/>
    <w:rsid w:val="00C71F66"/>
    <w:rsid w:val="00C73921"/>
    <w:rsid w:val="00C82E0C"/>
    <w:rsid w:val="00C84AFA"/>
    <w:rsid w:val="00C86C37"/>
    <w:rsid w:val="00C87F46"/>
    <w:rsid w:val="00CC25E5"/>
    <w:rsid w:val="00CC5E4D"/>
    <w:rsid w:val="00CD411B"/>
    <w:rsid w:val="00CD58C7"/>
    <w:rsid w:val="00CE4157"/>
    <w:rsid w:val="00CE45C6"/>
    <w:rsid w:val="00CE78A8"/>
    <w:rsid w:val="00CE7BC6"/>
    <w:rsid w:val="00CF4D8E"/>
    <w:rsid w:val="00D03D2A"/>
    <w:rsid w:val="00D14601"/>
    <w:rsid w:val="00D151AC"/>
    <w:rsid w:val="00D20168"/>
    <w:rsid w:val="00D23FD6"/>
    <w:rsid w:val="00D3759A"/>
    <w:rsid w:val="00D47637"/>
    <w:rsid w:val="00D70EBB"/>
    <w:rsid w:val="00D73AEE"/>
    <w:rsid w:val="00D83C45"/>
    <w:rsid w:val="00D859B9"/>
    <w:rsid w:val="00D92CCD"/>
    <w:rsid w:val="00DA111E"/>
    <w:rsid w:val="00DA39E8"/>
    <w:rsid w:val="00DB36E9"/>
    <w:rsid w:val="00DB49F6"/>
    <w:rsid w:val="00DC6399"/>
    <w:rsid w:val="00DD2F1B"/>
    <w:rsid w:val="00DE004B"/>
    <w:rsid w:val="00DF0B45"/>
    <w:rsid w:val="00DF2043"/>
    <w:rsid w:val="00E034CF"/>
    <w:rsid w:val="00E04E32"/>
    <w:rsid w:val="00E10CB2"/>
    <w:rsid w:val="00E200CC"/>
    <w:rsid w:val="00E24ABF"/>
    <w:rsid w:val="00E94768"/>
    <w:rsid w:val="00EA4BF4"/>
    <w:rsid w:val="00EB2F1C"/>
    <w:rsid w:val="00EB3BA1"/>
    <w:rsid w:val="00ED1619"/>
    <w:rsid w:val="00ED77A7"/>
    <w:rsid w:val="00EF0759"/>
    <w:rsid w:val="00F263EA"/>
    <w:rsid w:val="00F3095F"/>
    <w:rsid w:val="00F3252B"/>
    <w:rsid w:val="00F47DAA"/>
    <w:rsid w:val="00F702F3"/>
    <w:rsid w:val="00F70C88"/>
    <w:rsid w:val="00F91E8F"/>
    <w:rsid w:val="00F931E7"/>
    <w:rsid w:val="00FA2172"/>
    <w:rsid w:val="00FA43E2"/>
    <w:rsid w:val="00FB3A89"/>
    <w:rsid w:val="00FE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A1D7"/>
  <w15:docId w15:val="{4594150D-252A-4273-94C5-507045839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DE0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DE0"/>
    <w:pPr>
      <w:keepNext/>
      <w:keepLines/>
      <w:spacing w:before="120" w:after="24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0D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0DE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0DE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0DE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0DE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0DE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0DE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0DE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4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9CB"/>
  </w:style>
  <w:style w:type="paragraph" w:styleId="Footer">
    <w:name w:val="footer"/>
    <w:basedOn w:val="Normal"/>
    <w:link w:val="FooterChar"/>
    <w:uiPriority w:val="99"/>
    <w:unhideWhenUsed/>
    <w:rsid w:val="006C4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9CB"/>
  </w:style>
  <w:style w:type="paragraph" w:styleId="BalloonText">
    <w:name w:val="Balloon Text"/>
    <w:basedOn w:val="Normal"/>
    <w:link w:val="BalloonTextChar"/>
    <w:uiPriority w:val="99"/>
    <w:semiHidden/>
    <w:unhideWhenUsed/>
    <w:rsid w:val="006C4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49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C49C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536BE3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66C5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0DE0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E034CF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03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034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customStyle="1" w:styleId="TableGrid3">
    <w:name w:val="Table Grid3"/>
    <w:basedOn w:val="TableNormal"/>
    <w:next w:val="TableGrid"/>
    <w:uiPriority w:val="59"/>
    <w:rsid w:val="00D859B9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D23FD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F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F0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090A"/>
    <w:pPr>
      <w:spacing w:line="240" w:lineRule="auto"/>
    </w:pPr>
    <w:rPr>
      <w:rFonts w:asciiTheme="minorHAnsi" w:hAnsi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090A"/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PlaceholderText">
    <w:name w:val="Placeholder Text"/>
    <w:basedOn w:val="DefaultParagraphFont"/>
    <w:uiPriority w:val="99"/>
    <w:semiHidden/>
    <w:rsid w:val="000F29E9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610DE0"/>
    <w:rPr>
      <w:rFonts w:asciiTheme="majorHAnsi" w:eastAsiaTheme="majorEastAsia" w:hAnsiTheme="majorHAnsi" w:cstheme="majorBidi"/>
      <w:b/>
      <w:color w:val="0F4761" w:themeColor="accent1" w:themeShade="BF"/>
      <w:sz w:val="28"/>
      <w:szCs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0D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0D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0D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0D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0D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0D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0D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0DE0"/>
    <w:rPr>
      <w:rFonts w:eastAsiaTheme="majorEastAsia" w:cstheme="majorBidi"/>
      <w:color w:val="272727" w:themeColor="text1" w:themeTint="D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0DE0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10D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D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DE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0D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10DE0"/>
    <w:rPr>
      <w:i/>
      <w:iCs/>
    </w:rPr>
  </w:style>
  <w:style w:type="paragraph" w:styleId="NoSpacing">
    <w:name w:val="No Spacing"/>
    <w:uiPriority w:val="1"/>
    <w:qFormat/>
    <w:rsid w:val="00610DE0"/>
    <w:pPr>
      <w:spacing w:after="0" w:line="240" w:lineRule="auto"/>
    </w:pPr>
    <w:rPr>
      <w:rFonts w:ascii="Calibri" w:hAnsi="Calibri"/>
    </w:rPr>
  </w:style>
  <w:style w:type="paragraph" w:styleId="Quote">
    <w:name w:val="Quote"/>
    <w:basedOn w:val="Normal"/>
    <w:next w:val="Normal"/>
    <w:link w:val="QuoteChar"/>
    <w:uiPriority w:val="29"/>
    <w:qFormat/>
    <w:rsid w:val="00610D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0DE0"/>
    <w:rPr>
      <w:rFonts w:ascii="Calibri" w:hAnsi="Calibri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0D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0DE0"/>
    <w:rPr>
      <w:rFonts w:ascii="Calibri" w:hAnsi="Calibri"/>
      <w:i/>
      <w:iCs/>
      <w:color w:val="0F4761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610DE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10DE0"/>
    <w:rPr>
      <w:i/>
      <w:iCs/>
      <w:color w:val="0F476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610D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10DE0"/>
    <w:rPr>
      <w:b/>
      <w:bCs/>
      <w:smallCaps/>
      <w:color w:val="0F4761" w:themeColor="accent1" w:themeShade="BF"/>
      <w:spacing w:val="5"/>
    </w:rPr>
  </w:style>
  <w:style w:type="character" w:styleId="BookTitle">
    <w:name w:val="Book Title"/>
    <w:basedOn w:val="DefaultParagraphFont"/>
    <w:uiPriority w:val="33"/>
    <w:qFormat/>
    <w:rsid w:val="00610DE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0DE0"/>
    <w:pPr>
      <w:spacing w:before="240" w:after="0"/>
      <w:outlineLvl w:val="9"/>
    </w:pPr>
    <w:rPr>
      <w:sz w:val="32"/>
      <w:szCs w:val="32"/>
    </w:rPr>
  </w:style>
  <w:style w:type="paragraph" w:styleId="Revision">
    <w:name w:val="Revision"/>
    <w:hidden/>
    <w:uiPriority w:val="99"/>
    <w:semiHidden/>
    <w:rsid w:val="00354B5C"/>
    <w:pPr>
      <w:spacing w:after="0" w:line="240" w:lineRule="auto"/>
    </w:pPr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E49"/>
    <w:rPr>
      <w:rFonts w:ascii="Calibri" w:hAnsi="Calibri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E49"/>
    <w:rPr>
      <w:rFonts w:ascii="Calibri" w:eastAsiaTheme="minorHAnsi" w:hAnsi="Calibri" w:cstheme="minorBidi"/>
      <w:b/>
      <w:bCs/>
      <w:kern w:val="2"/>
      <w:sz w:val="20"/>
      <w:szCs w:val="20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15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8BE75C-7390-4D49-BB0C-18005BE3C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Free Hospital NHS Trust</Company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, Arnulfo</dc:creator>
  <cp:lastModifiedBy>CALDWELL, Susan (MANCHESTER UNIVERSITY NHS FOUNDATION TRUST)</cp:lastModifiedBy>
  <cp:revision>4</cp:revision>
  <cp:lastPrinted>2025-06-03T08:18:00Z</cp:lastPrinted>
  <dcterms:created xsi:type="dcterms:W3CDTF">2025-12-29T13:24:00Z</dcterms:created>
  <dcterms:modified xsi:type="dcterms:W3CDTF">2025-12-2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b20e143f8228f0a0a66c3c49d4535de22149cad1a141c2c17ff813aeb4e0cd</vt:lpwstr>
  </property>
</Properties>
</file>